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473AE9" w14:textId="77777777" w:rsidR="0010412F" w:rsidRDefault="00D4141D" w:rsidP="00D4141D">
      <w:pPr>
        <w:pStyle w:val="Title"/>
      </w:pPr>
      <w:r w:rsidRPr="002D3DC8">
        <w:rPr>
          <w:noProof/>
        </w:rPr>
        <w:drawing>
          <wp:anchor distT="0" distB="0" distL="114300" distR="114300" simplePos="0" relativeHeight="251659264" behindDoc="0" locked="0" layoutInCell="1" allowOverlap="1" wp14:anchorId="2BB07989" wp14:editId="2C334F31">
            <wp:simplePos x="0" y="0"/>
            <wp:positionH relativeFrom="margin">
              <wp:align>right</wp:align>
            </wp:positionH>
            <wp:positionV relativeFrom="page">
              <wp:posOffset>457200</wp:posOffset>
            </wp:positionV>
            <wp:extent cx="1373168" cy="667512"/>
            <wp:effectExtent l="0" t="0" r="0" b="0"/>
            <wp:wrapSquare wrapText="bothSides"/>
            <wp:docPr id="3" name="Picture 2" descr="http://ep2.riosalado.edu/images/newriologo_18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ep2.riosalado.edu/images/newriologo_180.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73168" cy="667512"/>
                    </a:xfrm>
                    <a:prstGeom prst="rect">
                      <a:avLst/>
                    </a:prstGeom>
                    <a:noFill/>
                  </pic:spPr>
                </pic:pic>
              </a:graphicData>
            </a:graphic>
            <wp14:sizeRelH relativeFrom="page">
              <wp14:pctWidth>0</wp14:pctWidth>
            </wp14:sizeRelH>
            <wp14:sizeRelV relativeFrom="page">
              <wp14:pctHeight>0</wp14:pctHeight>
            </wp14:sizeRelV>
          </wp:anchor>
        </w:drawing>
      </w:r>
      <w:r w:rsidR="00657A70">
        <w:rPr>
          <w:noProof/>
        </w:rPr>
        <w:t>Project Documentation</w:t>
      </w:r>
      <w:r w:rsidR="00075546">
        <w:rPr>
          <w:noProof/>
        </w:rPr>
        <w:tab/>
      </w:r>
    </w:p>
    <w:p w14:paraId="6EABCDB7" w14:textId="4283EADC" w:rsidR="00D4141D" w:rsidRDefault="00657A70" w:rsidP="00D4141D">
      <w:pPr>
        <w:pStyle w:val="Heading1"/>
      </w:pPr>
      <w:r>
        <w:t>Project Details</w:t>
      </w:r>
    </w:p>
    <w:tbl>
      <w:tblPr>
        <w:tblStyle w:val="PlainTable1"/>
        <w:tblW w:w="0" w:type="auto"/>
        <w:tblCellMar>
          <w:top w:w="72" w:type="dxa"/>
          <w:left w:w="115" w:type="dxa"/>
          <w:bottom w:w="72" w:type="dxa"/>
          <w:right w:w="115" w:type="dxa"/>
        </w:tblCellMar>
        <w:tblLook w:val="0480" w:firstRow="0" w:lastRow="0" w:firstColumn="1" w:lastColumn="0" w:noHBand="0" w:noVBand="1"/>
      </w:tblPr>
      <w:tblGrid>
        <w:gridCol w:w="1795"/>
        <w:gridCol w:w="12235"/>
      </w:tblGrid>
      <w:tr w:rsidR="00836720" w14:paraId="6223053F" w14:textId="77777777" w:rsidTr="00B531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F418F56" w14:textId="2190DCC5" w:rsidR="00836720" w:rsidRPr="00836720" w:rsidRDefault="00836720" w:rsidP="00B5319E">
            <w:pPr>
              <w:jc w:val="right"/>
            </w:pPr>
            <w:r w:rsidRPr="00836720">
              <w:t>Project Name:</w:t>
            </w:r>
          </w:p>
        </w:tc>
        <w:tc>
          <w:tcPr>
            <w:tcW w:w="12235" w:type="dxa"/>
            <w:vAlign w:val="center"/>
          </w:tcPr>
          <w:p w14:paraId="31248C31" w14:textId="0E13A7B8" w:rsidR="00836720" w:rsidRDefault="00916970" w:rsidP="00B5319E">
            <w:pPr>
              <w:cnfStyle w:val="000000100000" w:firstRow="0" w:lastRow="0" w:firstColumn="0" w:lastColumn="0" w:oddVBand="0" w:evenVBand="0" w:oddHBand="1" w:evenHBand="0" w:firstRowFirstColumn="0" w:firstRowLastColumn="0" w:lastRowFirstColumn="0" w:lastRowLastColumn="0"/>
            </w:pPr>
            <w:r>
              <w:t>Helping Homeless</w:t>
            </w:r>
          </w:p>
        </w:tc>
      </w:tr>
      <w:tr w:rsidR="00836720" w14:paraId="204D892C" w14:textId="77777777" w:rsidTr="00B5319E">
        <w:tc>
          <w:tcPr>
            <w:cnfStyle w:val="001000000000" w:firstRow="0" w:lastRow="0" w:firstColumn="1" w:lastColumn="0" w:oddVBand="0" w:evenVBand="0" w:oddHBand="0" w:evenHBand="0" w:firstRowFirstColumn="0" w:firstRowLastColumn="0" w:lastRowFirstColumn="0" w:lastRowLastColumn="0"/>
            <w:tcW w:w="1795" w:type="dxa"/>
            <w:vAlign w:val="center"/>
          </w:tcPr>
          <w:p w14:paraId="748D2CBB" w14:textId="2C0711BC" w:rsidR="00836720" w:rsidRPr="00836720" w:rsidRDefault="00836720" w:rsidP="00B5319E">
            <w:pPr>
              <w:jc w:val="right"/>
            </w:pPr>
            <w:r w:rsidRPr="00836720">
              <w:t>Developer:</w:t>
            </w:r>
          </w:p>
        </w:tc>
        <w:tc>
          <w:tcPr>
            <w:tcW w:w="12235" w:type="dxa"/>
            <w:vAlign w:val="center"/>
          </w:tcPr>
          <w:p w14:paraId="66FA02E2" w14:textId="1A95FA7E" w:rsidR="00836720" w:rsidRDefault="00916970" w:rsidP="00B5319E">
            <w:pPr>
              <w:cnfStyle w:val="000000000000" w:firstRow="0" w:lastRow="0" w:firstColumn="0" w:lastColumn="0" w:oddVBand="0" w:evenVBand="0" w:oddHBand="0" w:evenHBand="0" w:firstRowFirstColumn="0" w:firstRowLastColumn="0" w:lastRowFirstColumn="0" w:lastRowLastColumn="0"/>
            </w:pPr>
            <w:r>
              <w:t>John Walker</w:t>
            </w:r>
          </w:p>
        </w:tc>
      </w:tr>
      <w:tr w:rsidR="00836720" w14:paraId="2CC0DC2B" w14:textId="77777777" w:rsidTr="00B531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59941421" w14:textId="0A08BB96" w:rsidR="00836720" w:rsidRPr="00836720" w:rsidRDefault="00836720" w:rsidP="00B5319E">
            <w:pPr>
              <w:jc w:val="right"/>
            </w:pPr>
            <w:r w:rsidRPr="00836720">
              <w:t>Project URL:</w:t>
            </w:r>
          </w:p>
        </w:tc>
        <w:tc>
          <w:tcPr>
            <w:tcW w:w="12235" w:type="dxa"/>
            <w:vAlign w:val="center"/>
          </w:tcPr>
          <w:p w14:paraId="20D52A34" w14:textId="7EE277FF" w:rsidR="00836720" w:rsidRPr="00505D41" w:rsidRDefault="00FC2A4A" w:rsidP="00B5319E">
            <w:pPr>
              <w:cnfStyle w:val="000000100000" w:firstRow="0" w:lastRow="0" w:firstColumn="0" w:lastColumn="0" w:oddVBand="0" w:evenVBand="0" w:oddHBand="1" w:evenHBand="0" w:firstRowFirstColumn="0" w:firstRowLastColumn="0" w:lastRowFirstColumn="0" w:lastRowLastColumn="0"/>
              <w:rPr>
                <w:i/>
                <w:iCs/>
                <w:color w:val="808080" w:themeColor="background1" w:themeShade="80"/>
              </w:rPr>
            </w:pPr>
            <w:r w:rsidRPr="00FC2A4A">
              <w:rPr>
                <w:i/>
                <w:iCs/>
                <w:color w:val="808080" w:themeColor="background1" w:themeShade="80"/>
              </w:rPr>
              <w:t>https://github.com/rsc-cis133DA-in-v12/10865_</w:t>
            </w:r>
            <w:r>
              <w:rPr>
                <w:i/>
                <w:iCs/>
                <w:color w:val="808080" w:themeColor="background1" w:themeShade="80"/>
              </w:rPr>
              <w:t>At-Home_Final_Exam_Project</w:t>
            </w:r>
            <w:r w:rsidRPr="00FC2A4A">
              <w:rPr>
                <w:i/>
                <w:iCs/>
                <w:color w:val="808080" w:themeColor="background1" w:themeShade="80"/>
              </w:rPr>
              <w:t>-WalkDiggitty</w:t>
            </w:r>
          </w:p>
        </w:tc>
      </w:tr>
      <w:tr w:rsidR="00EC47B2" w14:paraId="4CE5AAAC" w14:textId="77777777" w:rsidTr="00B5319E">
        <w:tc>
          <w:tcPr>
            <w:cnfStyle w:val="001000000000" w:firstRow="0" w:lastRow="0" w:firstColumn="1" w:lastColumn="0" w:oddVBand="0" w:evenVBand="0" w:oddHBand="0" w:evenHBand="0" w:firstRowFirstColumn="0" w:firstRowLastColumn="0" w:lastRowFirstColumn="0" w:lastRowLastColumn="0"/>
            <w:tcW w:w="1795" w:type="dxa"/>
            <w:vAlign w:val="center"/>
          </w:tcPr>
          <w:p w14:paraId="250D8E6C" w14:textId="488B7917" w:rsidR="00EC47B2" w:rsidRPr="00836720" w:rsidRDefault="00EC47B2" w:rsidP="00B5319E">
            <w:pPr>
              <w:jc w:val="right"/>
            </w:pPr>
            <w:r>
              <w:t>Due Date:</w:t>
            </w:r>
          </w:p>
        </w:tc>
        <w:tc>
          <w:tcPr>
            <w:tcW w:w="12235" w:type="dxa"/>
            <w:vAlign w:val="center"/>
          </w:tcPr>
          <w:p w14:paraId="141D8E38" w14:textId="467E2D76" w:rsidR="00EC47B2" w:rsidRPr="00916970" w:rsidRDefault="00916970" w:rsidP="00B5319E">
            <w:pPr>
              <w:cnfStyle w:val="000000000000" w:firstRow="0" w:lastRow="0" w:firstColumn="0" w:lastColumn="0" w:oddVBand="0" w:evenVBand="0" w:oddHBand="0" w:evenHBand="0" w:firstRowFirstColumn="0" w:firstRowLastColumn="0" w:lastRowFirstColumn="0" w:lastRowLastColumn="0"/>
            </w:pPr>
            <w:r>
              <w:t>August 5</w:t>
            </w:r>
            <w:r w:rsidRPr="00916970">
              <w:rPr>
                <w:vertAlign w:val="superscript"/>
              </w:rPr>
              <w:t>th</w:t>
            </w:r>
            <w:r>
              <w:t>, 2023</w:t>
            </w:r>
          </w:p>
        </w:tc>
      </w:tr>
      <w:tr w:rsidR="00B5319E" w14:paraId="5C852D51" w14:textId="77777777" w:rsidTr="00B531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41241172" w14:textId="4489808A" w:rsidR="00B5319E" w:rsidRDefault="00B5319E" w:rsidP="00B5319E">
            <w:pPr>
              <w:jc w:val="right"/>
            </w:pPr>
            <w:r>
              <w:t>Course and Section:</w:t>
            </w:r>
          </w:p>
        </w:tc>
        <w:tc>
          <w:tcPr>
            <w:tcW w:w="12235" w:type="dxa"/>
            <w:vAlign w:val="center"/>
          </w:tcPr>
          <w:p w14:paraId="1FBE2459" w14:textId="2430587E" w:rsidR="00B5319E" w:rsidRDefault="00916970" w:rsidP="00B5319E">
            <w:pPr>
              <w:cnfStyle w:val="000000100000" w:firstRow="0" w:lastRow="0" w:firstColumn="0" w:lastColumn="0" w:oddVBand="0" w:evenVBand="0" w:oddHBand="1" w:evenHBand="0" w:firstRowFirstColumn="0" w:firstRowLastColumn="0" w:lastRowFirstColumn="0" w:lastRowLastColumn="0"/>
            </w:pPr>
            <w:r>
              <w:t>CIS133DA 10865</w:t>
            </w:r>
          </w:p>
        </w:tc>
      </w:tr>
    </w:tbl>
    <w:p w14:paraId="55A8A9B8" w14:textId="2FBF591E" w:rsidR="00836720" w:rsidRDefault="00836720" w:rsidP="00836720">
      <w:pPr>
        <w:pStyle w:val="Heading2"/>
      </w:pPr>
      <w:r>
        <w:t>Site Purpose</w:t>
      </w:r>
    </w:p>
    <w:p w14:paraId="5ACA97A2" w14:textId="3C620E02" w:rsidR="00836720" w:rsidRDefault="00EC47B2" w:rsidP="00995EAB">
      <w:r w:rsidRPr="00D478A5">
        <w:rPr>
          <w:highlight w:val="yellow"/>
        </w:rPr>
        <w:t xml:space="preserve">Write </w:t>
      </w:r>
      <w:proofErr w:type="gramStart"/>
      <w:r w:rsidRPr="00D478A5">
        <w:rPr>
          <w:highlight w:val="yellow"/>
        </w:rPr>
        <w:t>a brief summary</w:t>
      </w:r>
      <w:proofErr w:type="gramEnd"/>
      <w:r w:rsidRPr="00D478A5">
        <w:rPr>
          <w:highlight w:val="yellow"/>
        </w:rPr>
        <w:t xml:space="preserve"> of the purpose of the website</w:t>
      </w:r>
      <w:r w:rsidR="008401A4" w:rsidRPr="00D478A5">
        <w:rPr>
          <w:highlight w:val="yellow"/>
        </w:rPr>
        <w:t xml:space="preserve"> along with the topic of the site</w:t>
      </w:r>
      <w:r w:rsidRPr="00D478A5">
        <w:rPr>
          <w:highlight w:val="yellow"/>
        </w:rPr>
        <w:t>.</w:t>
      </w:r>
    </w:p>
    <w:p w14:paraId="644815CF" w14:textId="1BC0B165" w:rsidR="00EC47B2" w:rsidRDefault="00AF3EC6" w:rsidP="00995EAB">
      <w:r>
        <w:t xml:space="preserve">My site’s topic is Helping </w:t>
      </w:r>
      <w:proofErr w:type="gramStart"/>
      <w:r>
        <w:t>The</w:t>
      </w:r>
      <w:proofErr w:type="gramEnd"/>
      <w:r>
        <w:t xml:space="preserve"> Homeless. I want to provide information on 2 charities and have a page for general information on how to act when interacting with homeless segments of the population.</w:t>
      </w:r>
    </w:p>
    <w:p w14:paraId="592CB4D8" w14:textId="77777777" w:rsidR="008401A4" w:rsidRDefault="008401A4" w:rsidP="00995EAB"/>
    <w:p w14:paraId="7F1A7985" w14:textId="27CA2189" w:rsidR="00836720" w:rsidRDefault="00836720" w:rsidP="00836720">
      <w:pPr>
        <w:pStyle w:val="Heading2"/>
      </w:pPr>
      <w:r>
        <w:t>Site Audience</w:t>
      </w:r>
    </w:p>
    <w:p w14:paraId="03A0012C" w14:textId="77777777" w:rsidR="008401A4" w:rsidRDefault="00EC47B2" w:rsidP="00836720">
      <w:r w:rsidRPr="00D478A5">
        <w:rPr>
          <w:highlight w:val="yellow"/>
        </w:rPr>
        <w:t>Define the audience of the site and their needs. How will the audience access the site? How will this information drive the development of the site?</w:t>
      </w:r>
      <w:r w:rsidR="008401A4">
        <w:t xml:space="preserve"> </w:t>
      </w:r>
    </w:p>
    <w:p w14:paraId="05029B2A" w14:textId="4CD3B4AC" w:rsidR="008401A4" w:rsidRDefault="00AF3EC6" w:rsidP="00836720">
      <w:r>
        <w:t xml:space="preserve">The audience for the site </w:t>
      </w:r>
      <w:proofErr w:type="gramStart"/>
      <w:r>
        <w:t>are</w:t>
      </w:r>
      <w:proofErr w:type="gramEnd"/>
      <w:r>
        <w:t xml:space="preserve"> people who interact with the homeless and would like more information on engaging with the homeless and charitable information. General homeless individuals may find the site helpful as well, I would like to include some </w:t>
      </w:r>
      <w:r w:rsidRPr="00AF3EC6">
        <w:rPr>
          <w:u w:val="single"/>
        </w:rPr>
        <w:t>mental health resources</w:t>
      </w:r>
      <w:r>
        <w:t xml:space="preserve"> along with the charity information.</w:t>
      </w:r>
    </w:p>
    <w:p w14:paraId="7D5F5DEA" w14:textId="77777777" w:rsidR="008401A4" w:rsidRDefault="008401A4" w:rsidP="00836720"/>
    <w:p w14:paraId="00C1EFB9" w14:textId="583E6EFA" w:rsidR="008401A4" w:rsidRDefault="008401A4" w:rsidP="008401A4">
      <w:pPr>
        <w:pStyle w:val="Heading2"/>
      </w:pPr>
      <w:r>
        <w:t>Accessibility Concerns</w:t>
      </w:r>
    </w:p>
    <w:p w14:paraId="107544B0" w14:textId="118CC758" w:rsidR="00836720" w:rsidRDefault="008401A4" w:rsidP="00836720">
      <w:r w:rsidRPr="00D478A5">
        <w:rPr>
          <w:highlight w:val="yellow"/>
        </w:rPr>
        <w:t xml:space="preserve">Provide a summary of what accessibility issues should be considered for the project and how they will be </w:t>
      </w:r>
      <w:proofErr w:type="gramStart"/>
      <w:r w:rsidRPr="00D478A5">
        <w:rPr>
          <w:highlight w:val="yellow"/>
        </w:rPr>
        <w:t>addressed?</w:t>
      </w:r>
      <w:proofErr w:type="gramEnd"/>
    </w:p>
    <w:p w14:paraId="57C81EEE" w14:textId="70618F2A" w:rsidR="00EC47B2" w:rsidRDefault="00AF3EC6" w:rsidP="00836720">
      <w:r>
        <w:t xml:space="preserve">If the homeless are engaging with my site, then I </w:t>
      </w:r>
      <w:proofErr w:type="gramStart"/>
      <w:r>
        <w:t>have to</w:t>
      </w:r>
      <w:proofErr w:type="gramEnd"/>
      <w:r>
        <w:t xml:space="preserve"> consider that accessibility </w:t>
      </w:r>
      <w:proofErr w:type="spellStart"/>
      <w:r>
        <w:t>can not</w:t>
      </w:r>
      <w:proofErr w:type="spellEnd"/>
      <w:r>
        <w:t xml:space="preserve"> be short cut through. I would like to verify that screening readers function (through an emulator perhaps) and that visually impaired people are supported well through contrast and font size options.</w:t>
      </w:r>
    </w:p>
    <w:p w14:paraId="52B5AD99" w14:textId="77777777" w:rsidR="00C06939" w:rsidRDefault="00C06939" w:rsidP="00836720"/>
    <w:p w14:paraId="1743A8E8" w14:textId="77777777" w:rsidR="00C06939" w:rsidRDefault="00C06939" w:rsidP="004D7C7F">
      <w:pPr>
        <w:pStyle w:val="Heading2"/>
      </w:pPr>
      <w:r>
        <w:lastRenderedPageBreak/>
        <w:t>Page Descriptions</w:t>
      </w:r>
    </w:p>
    <w:p w14:paraId="19B38CDF" w14:textId="388F1DE0" w:rsidR="00C06939" w:rsidRDefault="00C06939" w:rsidP="00C06939">
      <w:r>
        <w:t>Provide a brief description of each page and what is expected to be on each.</w:t>
      </w:r>
    </w:p>
    <w:p w14:paraId="6579E3A7" w14:textId="2BF9A7CC" w:rsidR="00C06939" w:rsidRDefault="001C6146" w:rsidP="001C6146">
      <w:pPr>
        <w:pStyle w:val="ListParagraph"/>
        <w:numPr>
          <w:ilvl w:val="0"/>
          <w:numId w:val="2"/>
        </w:numPr>
      </w:pPr>
      <w:proofErr w:type="spellStart"/>
      <w:r>
        <w:t>HomePage</w:t>
      </w:r>
      <w:proofErr w:type="spellEnd"/>
      <w:r>
        <w:t xml:space="preserve">: Welcome to site. Mission statement. What we are about. Navigation elements. </w:t>
      </w:r>
      <w:r w:rsidR="00B06C6E">
        <w:t xml:space="preserve">Background </w:t>
      </w:r>
      <w:proofErr w:type="spellStart"/>
      <w:r w:rsidR="00B06C6E">
        <w:t>img</w:t>
      </w:r>
      <w:proofErr w:type="spellEnd"/>
      <w:r w:rsidR="00B06C6E">
        <w:t xml:space="preserve"> from CC.</w:t>
      </w:r>
    </w:p>
    <w:p w14:paraId="21217D39" w14:textId="6BF87609" w:rsidR="00C06939" w:rsidRDefault="001C6146" w:rsidP="001C6146">
      <w:pPr>
        <w:pStyle w:val="ListParagraph"/>
        <w:numPr>
          <w:ilvl w:val="0"/>
          <w:numId w:val="2"/>
        </w:numPr>
      </w:pPr>
      <w:r>
        <w:t>General Charity Page: General Information on Charities-&gt; Will step down to 2 specific charities on separate pages. Form for contact for more information.</w:t>
      </w:r>
      <w:r w:rsidR="00B06C6E">
        <w:t xml:space="preserve"> Background </w:t>
      </w:r>
      <w:proofErr w:type="spellStart"/>
      <w:r w:rsidR="00B06C6E">
        <w:t>Img</w:t>
      </w:r>
      <w:proofErr w:type="spellEnd"/>
      <w:r w:rsidR="00B06C6E">
        <w:t xml:space="preserve"> from CC.</w:t>
      </w:r>
      <w:r w:rsidR="002A7612">
        <w:t xml:space="preserve"> </w:t>
      </w:r>
      <w:proofErr w:type="gramStart"/>
      <w:r w:rsidR="002A7612">
        <w:t>(?Table</w:t>
      </w:r>
      <w:proofErr w:type="gramEnd"/>
      <w:r w:rsidR="002A7612">
        <w:t xml:space="preserve"> with more charities than my 2?)</w:t>
      </w:r>
    </w:p>
    <w:p w14:paraId="379B142A" w14:textId="49CF6BC9" w:rsidR="001C6146" w:rsidRDefault="001C6146" w:rsidP="001C6146">
      <w:pPr>
        <w:pStyle w:val="ListParagraph"/>
        <w:numPr>
          <w:ilvl w:val="0"/>
          <w:numId w:val="2"/>
        </w:numPr>
      </w:pPr>
      <w:r>
        <w:t>Charity Page 1: Family Promise Information. External Hyperlink to Charity.</w:t>
      </w:r>
      <w:r w:rsidR="00B06C6E">
        <w:t xml:space="preserve"> Background </w:t>
      </w:r>
      <w:proofErr w:type="spellStart"/>
      <w:r w:rsidR="00B06C6E">
        <w:t>Img</w:t>
      </w:r>
      <w:proofErr w:type="spellEnd"/>
      <w:r w:rsidR="00B06C6E">
        <w:t xml:space="preserve"> for Org.</w:t>
      </w:r>
      <w:r w:rsidR="00D478A5">
        <w:t xml:space="preserve"> Services offered.</w:t>
      </w:r>
      <w:r w:rsidR="006A3FA5">
        <w:t xml:space="preserve"> </w:t>
      </w:r>
    </w:p>
    <w:p w14:paraId="54C2CECB" w14:textId="3EA3EBAA" w:rsidR="001C6146" w:rsidRDefault="001C6146" w:rsidP="001C6146">
      <w:pPr>
        <w:pStyle w:val="ListParagraph"/>
        <w:numPr>
          <w:ilvl w:val="0"/>
          <w:numId w:val="2"/>
        </w:numPr>
      </w:pPr>
      <w:r>
        <w:t xml:space="preserve">Charity Page 2: </w:t>
      </w:r>
      <w:r w:rsidR="00E75238">
        <w:t>Covenant House</w:t>
      </w:r>
      <w:r>
        <w:t xml:space="preserve"> Information. External Hyperlink to Charity.</w:t>
      </w:r>
      <w:r w:rsidR="00B06C6E">
        <w:t xml:space="preserve"> Background </w:t>
      </w:r>
      <w:proofErr w:type="spellStart"/>
      <w:r w:rsidR="00B06C6E">
        <w:t>Img</w:t>
      </w:r>
      <w:proofErr w:type="spellEnd"/>
      <w:r w:rsidR="00B06C6E">
        <w:t xml:space="preserve"> for Org.</w:t>
      </w:r>
      <w:r w:rsidR="00D478A5">
        <w:t xml:space="preserve"> Services offered.</w:t>
      </w:r>
    </w:p>
    <w:p w14:paraId="6362EE4C" w14:textId="5D284A9F" w:rsidR="001C6146" w:rsidRDefault="001C6146" w:rsidP="001C6146">
      <w:pPr>
        <w:pStyle w:val="ListParagraph"/>
        <w:numPr>
          <w:ilvl w:val="0"/>
          <w:numId w:val="2"/>
        </w:numPr>
      </w:pPr>
      <w:r>
        <w:t>General Mental Health Page: general information regarding mental health, abuse, and substance addiction. A table for other general helplines and organizations.</w:t>
      </w:r>
      <w:r w:rsidR="006A3FA5">
        <w:t xml:space="preserve"> (JS popup with help line number)</w:t>
      </w:r>
    </w:p>
    <w:p w14:paraId="0FB2AC75" w14:textId="70D734D3" w:rsidR="001C6146" w:rsidRDefault="001C6146" w:rsidP="001C6146">
      <w:pPr>
        <w:pStyle w:val="ListParagraph"/>
        <w:numPr>
          <w:ilvl w:val="0"/>
          <w:numId w:val="2"/>
        </w:numPr>
      </w:pPr>
      <w:r>
        <w:t xml:space="preserve">About/Accessibility: </w:t>
      </w:r>
      <w:proofErr w:type="spellStart"/>
      <w:r w:rsidR="00F2529E">
        <w:t>Img</w:t>
      </w:r>
      <w:proofErr w:type="spellEnd"/>
      <w:r w:rsidR="00F2529E">
        <w:t xml:space="preserve"> for different disabilities. </w:t>
      </w:r>
      <w:r w:rsidR="00D478A5">
        <w:t>A small section regarding the author.</w:t>
      </w:r>
    </w:p>
    <w:p w14:paraId="57DC637D" w14:textId="65EC91D3" w:rsidR="00EC47B2" w:rsidRDefault="00EC47B2" w:rsidP="005B1AB6">
      <w:pPr>
        <w:pStyle w:val="Heading1"/>
      </w:pPr>
      <w:r>
        <w:t>Metadata</w:t>
      </w:r>
    </w:p>
    <w:p w14:paraId="3CD77B5F" w14:textId="431320C5" w:rsidR="00EC47B2" w:rsidRDefault="00EC47B2" w:rsidP="00836720">
      <w:r>
        <w:t xml:space="preserve">Determine the metadata that should be used on each web page and what should be the </w:t>
      </w:r>
      <w:r w:rsidR="008401A4">
        <w:t xml:space="preserve">content </w:t>
      </w:r>
      <w:r>
        <w:t>values of the identified types.</w:t>
      </w:r>
      <w:r w:rsidR="002136C9">
        <w:t xml:space="preserve"> Add additional rows if needed.</w:t>
      </w:r>
    </w:p>
    <w:tbl>
      <w:tblPr>
        <w:tblStyle w:val="PlainTable1"/>
        <w:tblW w:w="0" w:type="auto"/>
        <w:tblCellMar>
          <w:top w:w="72" w:type="dxa"/>
          <w:left w:w="115" w:type="dxa"/>
          <w:bottom w:w="72" w:type="dxa"/>
          <w:right w:w="115" w:type="dxa"/>
        </w:tblCellMar>
        <w:tblLook w:val="04A0" w:firstRow="1" w:lastRow="0" w:firstColumn="1" w:lastColumn="0" w:noHBand="0" w:noVBand="1"/>
      </w:tblPr>
      <w:tblGrid>
        <w:gridCol w:w="2007"/>
        <w:gridCol w:w="2070"/>
        <w:gridCol w:w="10165"/>
      </w:tblGrid>
      <w:tr w:rsidR="002D09F4" w14:paraId="7DF30EC3" w14:textId="77777777" w:rsidTr="00EC47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bottom w:val="single" w:sz="18" w:space="0" w:color="auto"/>
            </w:tcBorders>
          </w:tcPr>
          <w:p w14:paraId="4D4B69C8" w14:textId="0B09BFDF" w:rsidR="00EC47B2" w:rsidRDefault="00EC47B2" w:rsidP="002A7612">
            <w:r>
              <w:t>Web Page</w:t>
            </w:r>
          </w:p>
        </w:tc>
        <w:tc>
          <w:tcPr>
            <w:tcW w:w="2070" w:type="dxa"/>
            <w:tcBorders>
              <w:bottom w:val="single" w:sz="18" w:space="0" w:color="auto"/>
            </w:tcBorders>
          </w:tcPr>
          <w:p w14:paraId="612603B5" w14:textId="5177A16F" w:rsidR="00EC47B2" w:rsidRDefault="00EC47B2" w:rsidP="00836720">
            <w:pPr>
              <w:cnfStyle w:val="100000000000" w:firstRow="1" w:lastRow="0" w:firstColumn="0" w:lastColumn="0" w:oddVBand="0" w:evenVBand="0" w:oddHBand="0" w:evenHBand="0" w:firstRowFirstColumn="0" w:firstRowLastColumn="0" w:lastRowFirstColumn="0" w:lastRowLastColumn="0"/>
            </w:pPr>
            <w:r>
              <w:t xml:space="preserve">Metadata </w:t>
            </w:r>
            <w:r w:rsidR="008401A4">
              <w:t>Name</w:t>
            </w:r>
          </w:p>
        </w:tc>
        <w:tc>
          <w:tcPr>
            <w:tcW w:w="10165" w:type="dxa"/>
            <w:tcBorders>
              <w:bottom w:val="single" w:sz="18" w:space="0" w:color="auto"/>
            </w:tcBorders>
          </w:tcPr>
          <w:p w14:paraId="0A691FBB" w14:textId="02CACF51" w:rsidR="00EC47B2" w:rsidRDefault="00EC47B2" w:rsidP="00836720">
            <w:pPr>
              <w:cnfStyle w:val="100000000000" w:firstRow="1" w:lastRow="0" w:firstColumn="0" w:lastColumn="0" w:oddVBand="0" w:evenVBand="0" w:oddHBand="0" w:evenHBand="0" w:firstRowFirstColumn="0" w:firstRowLastColumn="0" w:lastRowFirstColumn="0" w:lastRowLastColumn="0"/>
            </w:pPr>
            <w:r>
              <w:t xml:space="preserve">Metadata </w:t>
            </w:r>
            <w:r w:rsidR="008401A4">
              <w:t>Content</w:t>
            </w:r>
          </w:p>
        </w:tc>
      </w:tr>
      <w:tr w:rsidR="002D09F4" w14:paraId="171A0697" w14:textId="77777777" w:rsidTr="00EC47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top w:val="single" w:sz="18" w:space="0" w:color="auto"/>
            </w:tcBorders>
          </w:tcPr>
          <w:p w14:paraId="708A5A21" w14:textId="636DED5B" w:rsidR="00EC47B2" w:rsidRDefault="002A7612" w:rsidP="002A7612">
            <w:r>
              <w:t>Home</w:t>
            </w:r>
          </w:p>
        </w:tc>
        <w:tc>
          <w:tcPr>
            <w:tcW w:w="2070" w:type="dxa"/>
            <w:tcBorders>
              <w:top w:val="single" w:sz="18" w:space="0" w:color="auto"/>
            </w:tcBorders>
          </w:tcPr>
          <w:p w14:paraId="06B0979B" w14:textId="3829A686" w:rsidR="00EC47B2" w:rsidRDefault="002A7612" w:rsidP="00836720">
            <w:pPr>
              <w:cnfStyle w:val="000000100000" w:firstRow="0" w:lastRow="0" w:firstColumn="0" w:lastColumn="0" w:oddVBand="0" w:evenVBand="0" w:oddHBand="1" w:evenHBand="0" w:firstRowFirstColumn="0" w:firstRowLastColumn="0" w:lastRowFirstColumn="0" w:lastRowLastColumn="0"/>
            </w:pPr>
            <w:r>
              <w:t>Description</w:t>
            </w:r>
          </w:p>
        </w:tc>
        <w:tc>
          <w:tcPr>
            <w:tcW w:w="10165" w:type="dxa"/>
            <w:tcBorders>
              <w:top w:val="single" w:sz="18" w:space="0" w:color="auto"/>
            </w:tcBorders>
          </w:tcPr>
          <w:p w14:paraId="3FB4D346" w14:textId="6FAC39B1" w:rsidR="00EC47B2" w:rsidRDefault="002A7612" w:rsidP="00836720">
            <w:pPr>
              <w:cnfStyle w:val="000000100000" w:firstRow="0" w:lastRow="0" w:firstColumn="0" w:lastColumn="0" w:oddVBand="0" w:evenVBand="0" w:oddHBand="1" w:evenHBand="0" w:firstRowFirstColumn="0" w:firstRowLastColumn="0" w:lastRowFirstColumn="0" w:lastRowLastColumn="0"/>
            </w:pPr>
            <w:r w:rsidRPr="002A7612">
              <w:t>An informational website geared towards helping the homeless education</w:t>
            </w:r>
          </w:p>
        </w:tc>
      </w:tr>
      <w:tr w:rsidR="002D09F4" w14:paraId="34B809FD" w14:textId="77777777" w:rsidTr="00EC47B2">
        <w:tc>
          <w:tcPr>
            <w:cnfStyle w:val="001000000000" w:firstRow="0" w:lastRow="0" w:firstColumn="1" w:lastColumn="0" w:oddVBand="0" w:evenVBand="0" w:oddHBand="0" w:evenHBand="0" w:firstRowFirstColumn="0" w:firstRowLastColumn="0" w:lastRowFirstColumn="0" w:lastRowLastColumn="0"/>
            <w:tcW w:w="1795" w:type="dxa"/>
          </w:tcPr>
          <w:p w14:paraId="5C7B8062" w14:textId="07CD7FD5" w:rsidR="00EC47B2" w:rsidRDefault="002A7612" w:rsidP="002A7612">
            <w:r>
              <w:t>Home</w:t>
            </w:r>
          </w:p>
        </w:tc>
        <w:tc>
          <w:tcPr>
            <w:tcW w:w="2070" w:type="dxa"/>
          </w:tcPr>
          <w:p w14:paraId="08F90BEB" w14:textId="6083CA95" w:rsidR="00EC47B2" w:rsidRDefault="002A7612" w:rsidP="00836720">
            <w:pPr>
              <w:cnfStyle w:val="000000000000" w:firstRow="0" w:lastRow="0" w:firstColumn="0" w:lastColumn="0" w:oddVBand="0" w:evenVBand="0" w:oddHBand="0" w:evenHBand="0" w:firstRowFirstColumn="0" w:firstRowLastColumn="0" w:lastRowFirstColumn="0" w:lastRowLastColumn="0"/>
            </w:pPr>
            <w:r>
              <w:t>Keywords</w:t>
            </w:r>
          </w:p>
        </w:tc>
        <w:tc>
          <w:tcPr>
            <w:tcW w:w="10165" w:type="dxa"/>
          </w:tcPr>
          <w:p w14:paraId="554AE174" w14:textId="1B001616" w:rsidR="00EC47B2" w:rsidRDefault="002A7612" w:rsidP="00836720">
            <w:pPr>
              <w:cnfStyle w:val="000000000000" w:firstRow="0" w:lastRow="0" w:firstColumn="0" w:lastColumn="0" w:oddVBand="0" w:evenVBand="0" w:oddHBand="0" w:evenHBand="0" w:firstRowFirstColumn="0" w:firstRowLastColumn="0" w:lastRowFirstColumn="0" w:lastRowLastColumn="0"/>
            </w:pPr>
            <w:r w:rsidRPr="002A7612">
              <w:t xml:space="preserve">homeless, </w:t>
            </w:r>
            <w:proofErr w:type="spellStart"/>
            <w:r w:rsidRPr="002A7612">
              <w:t>unhomed</w:t>
            </w:r>
            <w:proofErr w:type="spellEnd"/>
            <w:r w:rsidRPr="002A7612">
              <w:t>, poverty, homeless education, helping homeless</w:t>
            </w:r>
          </w:p>
        </w:tc>
      </w:tr>
      <w:tr w:rsidR="002D09F4" w14:paraId="35328974" w14:textId="77777777" w:rsidTr="00EC47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3640980" w14:textId="09801022" w:rsidR="00EC47B2" w:rsidRDefault="002A7612" w:rsidP="002A7612">
            <w:proofErr w:type="spellStart"/>
            <w:r>
              <w:t>GeneralCharity</w:t>
            </w:r>
            <w:proofErr w:type="spellEnd"/>
          </w:p>
        </w:tc>
        <w:tc>
          <w:tcPr>
            <w:tcW w:w="2070" w:type="dxa"/>
          </w:tcPr>
          <w:p w14:paraId="7FCD3E20" w14:textId="6D9086EB" w:rsidR="00EC47B2" w:rsidRDefault="002A7612" w:rsidP="00836720">
            <w:pPr>
              <w:cnfStyle w:val="000000100000" w:firstRow="0" w:lastRow="0" w:firstColumn="0" w:lastColumn="0" w:oddVBand="0" w:evenVBand="0" w:oddHBand="1" w:evenHBand="0" w:firstRowFirstColumn="0" w:firstRowLastColumn="0" w:lastRowFirstColumn="0" w:lastRowLastColumn="0"/>
            </w:pPr>
            <w:r>
              <w:t>Description</w:t>
            </w:r>
          </w:p>
        </w:tc>
        <w:tc>
          <w:tcPr>
            <w:tcW w:w="10165" w:type="dxa"/>
          </w:tcPr>
          <w:p w14:paraId="7FD54E87" w14:textId="5E92050C" w:rsidR="00EC47B2" w:rsidRDefault="002A7612" w:rsidP="00836720">
            <w:pPr>
              <w:cnfStyle w:val="000000100000" w:firstRow="0" w:lastRow="0" w:firstColumn="0" w:lastColumn="0" w:oddVBand="0" w:evenVBand="0" w:oddHBand="1" w:evenHBand="0" w:firstRowFirstColumn="0" w:firstRowLastColumn="0" w:lastRowFirstColumn="0" w:lastRowLastColumn="0"/>
            </w:pPr>
            <w:r>
              <w:t>An information contact page for charities whose mission is to help the homeless</w:t>
            </w:r>
          </w:p>
        </w:tc>
      </w:tr>
      <w:tr w:rsidR="002D09F4" w14:paraId="6867CDB3" w14:textId="77777777" w:rsidTr="00EC47B2">
        <w:tc>
          <w:tcPr>
            <w:cnfStyle w:val="001000000000" w:firstRow="0" w:lastRow="0" w:firstColumn="1" w:lastColumn="0" w:oddVBand="0" w:evenVBand="0" w:oddHBand="0" w:evenHBand="0" w:firstRowFirstColumn="0" w:firstRowLastColumn="0" w:lastRowFirstColumn="0" w:lastRowLastColumn="0"/>
            <w:tcW w:w="1795" w:type="dxa"/>
          </w:tcPr>
          <w:p w14:paraId="6ECFFD15" w14:textId="241AF857" w:rsidR="00EC47B2" w:rsidRDefault="002A7612" w:rsidP="002A7612">
            <w:proofErr w:type="spellStart"/>
            <w:r>
              <w:t>GeneralCharity</w:t>
            </w:r>
            <w:proofErr w:type="spellEnd"/>
          </w:p>
        </w:tc>
        <w:tc>
          <w:tcPr>
            <w:tcW w:w="2070" w:type="dxa"/>
          </w:tcPr>
          <w:p w14:paraId="3C2CF595" w14:textId="6E9843F4" w:rsidR="00EC47B2" w:rsidRDefault="002A7612" w:rsidP="00836720">
            <w:pPr>
              <w:cnfStyle w:val="000000000000" w:firstRow="0" w:lastRow="0" w:firstColumn="0" w:lastColumn="0" w:oddVBand="0" w:evenVBand="0" w:oddHBand="0" w:evenHBand="0" w:firstRowFirstColumn="0" w:firstRowLastColumn="0" w:lastRowFirstColumn="0" w:lastRowLastColumn="0"/>
            </w:pPr>
            <w:r>
              <w:t>Keywords</w:t>
            </w:r>
          </w:p>
        </w:tc>
        <w:tc>
          <w:tcPr>
            <w:tcW w:w="10165" w:type="dxa"/>
          </w:tcPr>
          <w:p w14:paraId="23D61EC9" w14:textId="04859A9E" w:rsidR="00EC47B2" w:rsidRDefault="002A7612" w:rsidP="00836720">
            <w:pPr>
              <w:cnfStyle w:val="000000000000" w:firstRow="0" w:lastRow="0" w:firstColumn="0" w:lastColumn="0" w:oddVBand="0" w:evenVBand="0" w:oddHBand="0" w:evenHBand="0" w:firstRowFirstColumn="0" w:firstRowLastColumn="0" w:lastRowFirstColumn="0" w:lastRowLastColumn="0"/>
            </w:pPr>
            <w:r>
              <w:t>Homeless charities, homeless charity, charities, donation, homeless help</w:t>
            </w:r>
          </w:p>
        </w:tc>
      </w:tr>
      <w:tr w:rsidR="002D09F4" w14:paraId="236B1CE2" w14:textId="77777777" w:rsidTr="00EC47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14B2D35" w14:textId="5BC02F85" w:rsidR="00EC47B2" w:rsidRDefault="002A7612" w:rsidP="002A7612">
            <w:proofErr w:type="spellStart"/>
            <w:r>
              <w:t>FamilyPromise</w:t>
            </w:r>
            <w:proofErr w:type="spellEnd"/>
          </w:p>
        </w:tc>
        <w:tc>
          <w:tcPr>
            <w:tcW w:w="2070" w:type="dxa"/>
          </w:tcPr>
          <w:p w14:paraId="6C123AA5" w14:textId="7CFB86F1" w:rsidR="00EC47B2" w:rsidRDefault="002A7612" w:rsidP="00836720">
            <w:pPr>
              <w:cnfStyle w:val="000000100000" w:firstRow="0" w:lastRow="0" w:firstColumn="0" w:lastColumn="0" w:oddVBand="0" w:evenVBand="0" w:oddHBand="1" w:evenHBand="0" w:firstRowFirstColumn="0" w:firstRowLastColumn="0" w:lastRowFirstColumn="0" w:lastRowLastColumn="0"/>
            </w:pPr>
            <w:r>
              <w:t>Description</w:t>
            </w:r>
          </w:p>
        </w:tc>
        <w:tc>
          <w:tcPr>
            <w:tcW w:w="10165" w:type="dxa"/>
          </w:tcPr>
          <w:p w14:paraId="1260B777" w14:textId="2D3D65F0" w:rsidR="00EC47B2" w:rsidRDefault="002A7612" w:rsidP="00836720">
            <w:pPr>
              <w:cnfStyle w:val="000000100000" w:firstRow="0" w:lastRow="0" w:firstColumn="0" w:lastColumn="0" w:oddVBand="0" w:evenVBand="0" w:oddHBand="1" w:evenHBand="0" w:firstRowFirstColumn="0" w:firstRowLastColumn="0" w:lastRowFirstColumn="0" w:lastRowLastColumn="0"/>
            </w:pPr>
            <w:r>
              <w:t xml:space="preserve">Homeless and </w:t>
            </w:r>
            <w:proofErr w:type="gramStart"/>
            <w:r>
              <w:t>low income</w:t>
            </w:r>
            <w:proofErr w:type="gramEnd"/>
            <w:r>
              <w:t xml:space="preserve"> assistance through community based support.</w:t>
            </w:r>
          </w:p>
        </w:tc>
      </w:tr>
      <w:tr w:rsidR="002D09F4" w14:paraId="156AD474" w14:textId="77777777" w:rsidTr="00EC47B2">
        <w:tc>
          <w:tcPr>
            <w:cnfStyle w:val="001000000000" w:firstRow="0" w:lastRow="0" w:firstColumn="1" w:lastColumn="0" w:oddVBand="0" w:evenVBand="0" w:oddHBand="0" w:evenHBand="0" w:firstRowFirstColumn="0" w:firstRowLastColumn="0" w:lastRowFirstColumn="0" w:lastRowLastColumn="0"/>
            <w:tcW w:w="1795" w:type="dxa"/>
          </w:tcPr>
          <w:p w14:paraId="5F3FDCF8" w14:textId="3ED85765" w:rsidR="00EC47B2" w:rsidRDefault="002A7612" w:rsidP="002A7612">
            <w:proofErr w:type="spellStart"/>
            <w:r>
              <w:t>FamilyPromise</w:t>
            </w:r>
            <w:proofErr w:type="spellEnd"/>
          </w:p>
        </w:tc>
        <w:tc>
          <w:tcPr>
            <w:tcW w:w="2070" w:type="dxa"/>
          </w:tcPr>
          <w:p w14:paraId="300D1240" w14:textId="1481856A" w:rsidR="00EC47B2" w:rsidRDefault="002A7612" w:rsidP="00836720">
            <w:pPr>
              <w:cnfStyle w:val="000000000000" w:firstRow="0" w:lastRow="0" w:firstColumn="0" w:lastColumn="0" w:oddVBand="0" w:evenVBand="0" w:oddHBand="0" w:evenHBand="0" w:firstRowFirstColumn="0" w:firstRowLastColumn="0" w:lastRowFirstColumn="0" w:lastRowLastColumn="0"/>
            </w:pPr>
            <w:r>
              <w:t>Keywords</w:t>
            </w:r>
          </w:p>
        </w:tc>
        <w:tc>
          <w:tcPr>
            <w:tcW w:w="10165" w:type="dxa"/>
          </w:tcPr>
          <w:p w14:paraId="0081FA45" w14:textId="4EBFF1DF" w:rsidR="00EC47B2" w:rsidRDefault="002A7612" w:rsidP="00836720">
            <w:pPr>
              <w:cnfStyle w:val="000000000000" w:firstRow="0" w:lastRow="0" w:firstColumn="0" w:lastColumn="0" w:oddVBand="0" w:evenVBand="0" w:oddHBand="0" w:evenHBand="0" w:firstRowFirstColumn="0" w:firstRowLastColumn="0" w:lastRowFirstColumn="0" w:lastRowLastColumn="0"/>
            </w:pPr>
            <w:r>
              <w:t xml:space="preserve">Family promise, </w:t>
            </w:r>
            <w:r w:rsidRPr="002A7612">
              <w:t>Homeless charities, homeless charity, charities</w:t>
            </w:r>
            <w:r>
              <w:t>, community based.</w:t>
            </w:r>
          </w:p>
        </w:tc>
      </w:tr>
      <w:tr w:rsidR="002D09F4" w14:paraId="4D8D5B7A" w14:textId="77777777" w:rsidTr="00EC47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E652023" w14:textId="742F4AD9" w:rsidR="00EC47B2" w:rsidRDefault="002D09F4" w:rsidP="002A7612">
            <w:proofErr w:type="spellStart"/>
            <w:r>
              <w:t>CovenantHouse</w:t>
            </w:r>
            <w:proofErr w:type="spellEnd"/>
          </w:p>
        </w:tc>
        <w:tc>
          <w:tcPr>
            <w:tcW w:w="2070" w:type="dxa"/>
          </w:tcPr>
          <w:p w14:paraId="488EB452" w14:textId="00EBDE90" w:rsidR="00EC47B2" w:rsidRDefault="002D09F4" w:rsidP="00836720">
            <w:pPr>
              <w:cnfStyle w:val="000000100000" w:firstRow="0" w:lastRow="0" w:firstColumn="0" w:lastColumn="0" w:oddVBand="0" w:evenVBand="0" w:oddHBand="1" w:evenHBand="0" w:firstRowFirstColumn="0" w:firstRowLastColumn="0" w:lastRowFirstColumn="0" w:lastRowLastColumn="0"/>
            </w:pPr>
            <w:r>
              <w:t>Description</w:t>
            </w:r>
          </w:p>
        </w:tc>
        <w:tc>
          <w:tcPr>
            <w:tcW w:w="10165" w:type="dxa"/>
          </w:tcPr>
          <w:p w14:paraId="25A8889B" w14:textId="464F127A" w:rsidR="00EC47B2" w:rsidRDefault="002D09F4" w:rsidP="00836720">
            <w:pPr>
              <w:cnfStyle w:val="000000100000" w:firstRow="0" w:lastRow="0" w:firstColumn="0" w:lastColumn="0" w:oddVBand="0" w:evenVBand="0" w:oddHBand="1" w:evenHBand="0" w:firstRowFirstColumn="0" w:firstRowLastColumn="0" w:lastRowFirstColumn="0" w:lastRowLastColumn="0"/>
            </w:pPr>
            <w:r>
              <w:t>Covenant House provides teen shelter to LGBTQ, pregnant, and all young adults facing homelessness</w:t>
            </w:r>
          </w:p>
        </w:tc>
      </w:tr>
      <w:tr w:rsidR="002D09F4" w14:paraId="6ED0457B" w14:textId="77777777" w:rsidTr="00EC47B2">
        <w:tc>
          <w:tcPr>
            <w:cnfStyle w:val="001000000000" w:firstRow="0" w:lastRow="0" w:firstColumn="1" w:lastColumn="0" w:oddVBand="0" w:evenVBand="0" w:oddHBand="0" w:evenHBand="0" w:firstRowFirstColumn="0" w:firstRowLastColumn="0" w:lastRowFirstColumn="0" w:lastRowLastColumn="0"/>
            <w:tcW w:w="1795" w:type="dxa"/>
          </w:tcPr>
          <w:p w14:paraId="3D2C7AE4" w14:textId="6B26B599" w:rsidR="002136C9" w:rsidRDefault="002D09F4" w:rsidP="002A7612">
            <w:proofErr w:type="spellStart"/>
            <w:r>
              <w:t>CovenantHouse</w:t>
            </w:r>
            <w:proofErr w:type="spellEnd"/>
          </w:p>
        </w:tc>
        <w:tc>
          <w:tcPr>
            <w:tcW w:w="2070" w:type="dxa"/>
          </w:tcPr>
          <w:p w14:paraId="6E7360B4" w14:textId="4B43E803" w:rsidR="002136C9" w:rsidRDefault="002D09F4" w:rsidP="00836720">
            <w:pPr>
              <w:cnfStyle w:val="000000000000" w:firstRow="0" w:lastRow="0" w:firstColumn="0" w:lastColumn="0" w:oddVBand="0" w:evenVBand="0" w:oddHBand="0" w:evenHBand="0" w:firstRowFirstColumn="0" w:firstRowLastColumn="0" w:lastRowFirstColumn="0" w:lastRowLastColumn="0"/>
            </w:pPr>
            <w:r>
              <w:t>Keywords</w:t>
            </w:r>
          </w:p>
        </w:tc>
        <w:tc>
          <w:tcPr>
            <w:tcW w:w="10165" w:type="dxa"/>
          </w:tcPr>
          <w:p w14:paraId="5B51DE76" w14:textId="3EDDB1C1" w:rsidR="002136C9" w:rsidRDefault="002D09F4" w:rsidP="00836720">
            <w:pPr>
              <w:cnfStyle w:val="000000000000" w:firstRow="0" w:lastRow="0" w:firstColumn="0" w:lastColumn="0" w:oddVBand="0" w:evenVBand="0" w:oddHBand="0" w:evenHBand="0" w:firstRowFirstColumn="0" w:firstRowLastColumn="0" w:lastRowFirstColumn="0" w:lastRowLastColumn="0"/>
            </w:pPr>
            <w:r>
              <w:t>Covenant House, teen homeless, human trafficking, young adult homeless, young homeless</w:t>
            </w:r>
          </w:p>
        </w:tc>
      </w:tr>
      <w:tr w:rsidR="002D09F4" w14:paraId="3FC1D76C" w14:textId="77777777" w:rsidTr="00EC47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706801C" w14:textId="457102DF" w:rsidR="002136C9" w:rsidRDefault="002D09F4" w:rsidP="002A7612">
            <w:proofErr w:type="spellStart"/>
            <w:r>
              <w:t>MentalHealth</w:t>
            </w:r>
            <w:proofErr w:type="spellEnd"/>
          </w:p>
        </w:tc>
        <w:tc>
          <w:tcPr>
            <w:tcW w:w="2070" w:type="dxa"/>
          </w:tcPr>
          <w:p w14:paraId="5F6D98E6" w14:textId="61DC3A70" w:rsidR="002136C9" w:rsidRDefault="002D09F4" w:rsidP="00836720">
            <w:pPr>
              <w:cnfStyle w:val="000000100000" w:firstRow="0" w:lastRow="0" w:firstColumn="0" w:lastColumn="0" w:oddVBand="0" w:evenVBand="0" w:oddHBand="1" w:evenHBand="0" w:firstRowFirstColumn="0" w:firstRowLastColumn="0" w:lastRowFirstColumn="0" w:lastRowLastColumn="0"/>
            </w:pPr>
            <w:r>
              <w:t>Description</w:t>
            </w:r>
          </w:p>
        </w:tc>
        <w:tc>
          <w:tcPr>
            <w:tcW w:w="10165" w:type="dxa"/>
          </w:tcPr>
          <w:p w14:paraId="0A8F8A85" w14:textId="758BC123" w:rsidR="002136C9" w:rsidRDefault="002D09F4" w:rsidP="00836720">
            <w:pPr>
              <w:cnfStyle w:val="000000100000" w:firstRow="0" w:lastRow="0" w:firstColumn="0" w:lastColumn="0" w:oddVBand="0" w:evenVBand="0" w:oddHBand="1" w:evenHBand="0" w:firstRowFirstColumn="0" w:firstRowLastColumn="0" w:lastRowFirstColumn="0" w:lastRowLastColumn="0"/>
            </w:pPr>
            <w:r>
              <w:t>General mental health help for behavioral, abuse, and substance abuse.</w:t>
            </w:r>
          </w:p>
        </w:tc>
      </w:tr>
      <w:tr w:rsidR="002D09F4" w14:paraId="52C83F1B" w14:textId="77777777" w:rsidTr="00EC47B2">
        <w:tc>
          <w:tcPr>
            <w:cnfStyle w:val="001000000000" w:firstRow="0" w:lastRow="0" w:firstColumn="1" w:lastColumn="0" w:oddVBand="0" w:evenVBand="0" w:oddHBand="0" w:evenHBand="0" w:firstRowFirstColumn="0" w:firstRowLastColumn="0" w:lastRowFirstColumn="0" w:lastRowLastColumn="0"/>
            <w:tcW w:w="1795" w:type="dxa"/>
          </w:tcPr>
          <w:p w14:paraId="0A72328A" w14:textId="4EC72FC6" w:rsidR="002136C9" w:rsidRDefault="002D09F4" w:rsidP="002A7612">
            <w:proofErr w:type="spellStart"/>
            <w:r>
              <w:t>MentalHealth</w:t>
            </w:r>
            <w:proofErr w:type="spellEnd"/>
          </w:p>
        </w:tc>
        <w:tc>
          <w:tcPr>
            <w:tcW w:w="2070" w:type="dxa"/>
          </w:tcPr>
          <w:p w14:paraId="5A09859D" w14:textId="115DF162" w:rsidR="002136C9" w:rsidRDefault="002D09F4" w:rsidP="00836720">
            <w:pPr>
              <w:cnfStyle w:val="000000000000" w:firstRow="0" w:lastRow="0" w:firstColumn="0" w:lastColumn="0" w:oddVBand="0" w:evenVBand="0" w:oddHBand="0" w:evenHBand="0" w:firstRowFirstColumn="0" w:firstRowLastColumn="0" w:lastRowFirstColumn="0" w:lastRowLastColumn="0"/>
            </w:pPr>
            <w:r>
              <w:t>Keywords</w:t>
            </w:r>
          </w:p>
        </w:tc>
        <w:tc>
          <w:tcPr>
            <w:tcW w:w="10165" w:type="dxa"/>
          </w:tcPr>
          <w:p w14:paraId="3A57BBB1" w14:textId="41A2A916" w:rsidR="002136C9" w:rsidRDefault="002D09F4" w:rsidP="00836720">
            <w:pPr>
              <w:cnfStyle w:val="000000000000" w:firstRow="0" w:lastRow="0" w:firstColumn="0" w:lastColumn="0" w:oddVBand="0" w:evenVBand="0" w:oddHBand="0" w:evenHBand="0" w:firstRowFirstColumn="0" w:firstRowLastColumn="0" w:lastRowFirstColumn="0" w:lastRowLastColumn="0"/>
            </w:pPr>
            <w:r>
              <w:t>Drug addiction, physical abuse, domestic violence, homeless help, mental health</w:t>
            </w:r>
          </w:p>
        </w:tc>
      </w:tr>
      <w:tr w:rsidR="002D09F4" w14:paraId="19C05E20" w14:textId="77777777" w:rsidTr="00EC47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729C56C" w14:textId="79DDC72A" w:rsidR="002136C9" w:rsidRDefault="002D09F4" w:rsidP="002A7612">
            <w:r>
              <w:t>About</w:t>
            </w:r>
            <w:r w:rsidR="00D478A5">
              <w:t>/Accessibility</w:t>
            </w:r>
          </w:p>
        </w:tc>
        <w:tc>
          <w:tcPr>
            <w:tcW w:w="2070" w:type="dxa"/>
          </w:tcPr>
          <w:p w14:paraId="4887BF8A" w14:textId="06C74A8E" w:rsidR="002136C9" w:rsidRDefault="002D09F4" w:rsidP="00836720">
            <w:pPr>
              <w:cnfStyle w:val="000000100000" w:firstRow="0" w:lastRow="0" w:firstColumn="0" w:lastColumn="0" w:oddVBand="0" w:evenVBand="0" w:oddHBand="1" w:evenHBand="0" w:firstRowFirstColumn="0" w:firstRowLastColumn="0" w:lastRowFirstColumn="0" w:lastRowLastColumn="0"/>
            </w:pPr>
            <w:r>
              <w:t>Description</w:t>
            </w:r>
          </w:p>
        </w:tc>
        <w:tc>
          <w:tcPr>
            <w:tcW w:w="10165" w:type="dxa"/>
          </w:tcPr>
          <w:p w14:paraId="1ACBDBEA" w14:textId="3A1345B2" w:rsidR="002136C9" w:rsidRDefault="002D09F4" w:rsidP="00836720">
            <w:pPr>
              <w:cnfStyle w:val="000000100000" w:firstRow="0" w:lastRow="0" w:firstColumn="0" w:lastColumn="0" w:oddVBand="0" w:evenVBand="0" w:oddHBand="1" w:evenHBand="0" w:firstRowFirstColumn="0" w:firstRowLastColumn="0" w:lastRowFirstColumn="0" w:lastRowLastColumn="0"/>
            </w:pPr>
            <w:r>
              <w:t>About page for Helping Homeless regarding general about information and accessibility.</w:t>
            </w:r>
          </w:p>
        </w:tc>
      </w:tr>
      <w:tr w:rsidR="002D09F4" w14:paraId="7A3AEF48" w14:textId="77777777" w:rsidTr="00EC47B2">
        <w:tc>
          <w:tcPr>
            <w:cnfStyle w:val="001000000000" w:firstRow="0" w:lastRow="0" w:firstColumn="1" w:lastColumn="0" w:oddVBand="0" w:evenVBand="0" w:oddHBand="0" w:evenHBand="0" w:firstRowFirstColumn="0" w:firstRowLastColumn="0" w:lastRowFirstColumn="0" w:lastRowLastColumn="0"/>
            <w:tcW w:w="1795" w:type="dxa"/>
          </w:tcPr>
          <w:p w14:paraId="0B8AD4AC" w14:textId="29DBE8C8" w:rsidR="002D09F4" w:rsidRDefault="002D09F4" w:rsidP="002A7612">
            <w:r>
              <w:t>About</w:t>
            </w:r>
            <w:r w:rsidR="00D478A5">
              <w:t>/Accessibility</w:t>
            </w:r>
            <w:r>
              <w:t xml:space="preserve"> </w:t>
            </w:r>
          </w:p>
        </w:tc>
        <w:tc>
          <w:tcPr>
            <w:tcW w:w="2070" w:type="dxa"/>
          </w:tcPr>
          <w:p w14:paraId="680D7B09" w14:textId="0E7C1EC7" w:rsidR="002D09F4" w:rsidRDefault="002D09F4" w:rsidP="00836720">
            <w:pPr>
              <w:cnfStyle w:val="000000000000" w:firstRow="0" w:lastRow="0" w:firstColumn="0" w:lastColumn="0" w:oddVBand="0" w:evenVBand="0" w:oddHBand="0" w:evenHBand="0" w:firstRowFirstColumn="0" w:firstRowLastColumn="0" w:lastRowFirstColumn="0" w:lastRowLastColumn="0"/>
            </w:pPr>
            <w:r>
              <w:t>Keywords</w:t>
            </w:r>
          </w:p>
        </w:tc>
        <w:tc>
          <w:tcPr>
            <w:tcW w:w="10165" w:type="dxa"/>
          </w:tcPr>
          <w:p w14:paraId="6835FD15" w14:textId="2E278D51" w:rsidR="002D09F4" w:rsidRDefault="002D09F4" w:rsidP="00836720">
            <w:pPr>
              <w:cnfStyle w:val="000000000000" w:firstRow="0" w:lastRow="0" w:firstColumn="0" w:lastColumn="0" w:oddVBand="0" w:evenVBand="0" w:oddHBand="0" w:evenHBand="0" w:firstRowFirstColumn="0" w:firstRowLastColumn="0" w:lastRowFirstColumn="0" w:lastRowLastColumn="0"/>
            </w:pPr>
            <w:r>
              <w:t xml:space="preserve">Helping Homeless, accessibility, general information, accessibility statement, </w:t>
            </w:r>
            <w:r w:rsidR="004572CA">
              <w:t>homeless education</w:t>
            </w:r>
          </w:p>
        </w:tc>
      </w:tr>
      <w:tr w:rsidR="002D09F4" w14:paraId="7980C1E6" w14:textId="77777777" w:rsidTr="00EC47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2675922" w14:textId="77777777" w:rsidR="002D09F4" w:rsidRDefault="002D09F4" w:rsidP="002A7612"/>
        </w:tc>
        <w:tc>
          <w:tcPr>
            <w:tcW w:w="2070" w:type="dxa"/>
          </w:tcPr>
          <w:p w14:paraId="01D364CB" w14:textId="77777777" w:rsidR="002D09F4" w:rsidRDefault="002D09F4" w:rsidP="00836720">
            <w:pPr>
              <w:cnfStyle w:val="000000100000" w:firstRow="0" w:lastRow="0" w:firstColumn="0" w:lastColumn="0" w:oddVBand="0" w:evenVBand="0" w:oddHBand="1" w:evenHBand="0" w:firstRowFirstColumn="0" w:firstRowLastColumn="0" w:lastRowFirstColumn="0" w:lastRowLastColumn="0"/>
            </w:pPr>
          </w:p>
        </w:tc>
        <w:tc>
          <w:tcPr>
            <w:tcW w:w="10165" w:type="dxa"/>
          </w:tcPr>
          <w:p w14:paraId="25CE618A" w14:textId="77777777" w:rsidR="002D09F4" w:rsidRDefault="002D09F4" w:rsidP="00836720">
            <w:pPr>
              <w:cnfStyle w:val="000000100000" w:firstRow="0" w:lastRow="0" w:firstColumn="0" w:lastColumn="0" w:oddVBand="0" w:evenVBand="0" w:oddHBand="1" w:evenHBand="0" w:firstRowFirstColumn="0" w:firstRowLastColumn="0" w:lastRowFirstColumn="0" w:lastRowLastColumn="0"/>
            </w:pPr>
          </w:p>
        </w:tc>
      </w:tr>
    </w:tbl>
    <w:p w14:paraId="34CC51F4" w14:textId="0C50E003" w:rsidR="00657A70" w:rsidRDefault="00836720" w:rsidP="005A56AC">
      <w:pPr>
        <w:pStyle w:val="Heading1"/>
      </w:pPr>
      <w:r>
        <w:lastRenderedPageBreak/>
        <w:t xml:space="preserve">Site </w:t>
      </w:r>
      <w:r w:rsidR="005A56AC">
        <w:t>Navigation</w:t>
      </w:r>
    </w:p>
    <w:p w14:paraId="5D55A2F7" w14:textId="77312CB5" w:rsidR="00B66907" w:rsidRDefault="003604C9" w:rsidP="00B66907">
      <w:r>
        <w:t>Identify the pages that will be necessary for the project. Create a navigation scheme for the site using an outline or SmartArt graphics.</w:t>
      </w:r>
    </w:p>
    <w:p w14:paraId="2485601F" w14:textId="43ECBC5A" w:rsidR="008401A4" w:rsidRDefault="00FC2A4A" w:rsidP="00B66907">
      <w:r>
        <w:rPr>
          <w:noProof/>
        </w:rPr>
        <w:drawing>
          <wp:inline distT="0" distB="0" distL="0" distR="0" wp14:anchorId="6C029951" wp14:editId="4E4A41EF">
            <wp:extent cx="6496050" cy="2030819"/>
            <wp:effectExtent l="0" t="0" r="0" b="45720"/>
            <wp:docPr id="283349670"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3D33B03D" w14:textId="77777777" w:rsidR="002136C9" w:rsidRPr="00B66907" w:rsidRDefault="002136C9" w:rsidP="00B66907"/>
    <w:p w14:paraId="55761A5E" w14:textId="5AC89CFB" w:rsidR="00657A70" w:rsidRDefault="00657A70" w:rsidP="00657A70">
      <w:pPr>
        <w:pStyle w:val="Heading1"/>
      </w:pPr>
      <w:r>
        <w:t>Site Assets</w:t>
      </w:r>
    </w:p>
    <w:p w14:paraId="5D3B1F20" w14:textId="066BE0A2" w:rsidR="00EC47B2" w:rsidRPr="00EC47B2" w:rsidRDefault="00EC47B2" w:rsidP="00EC47B2">
      <w:r>
        <w:t xml:space="preserve">Add the different assets </w:t>
      </w:r>
      <w:r w:rsidR="002136C9">
        <w:t xml:space="preserve">and the necessary related information about the assets </w:t>
      </w:r>
      <w:r>
        <w:t xml:space="preserve">you will need </w:t>
      </w:r>
      <w:r w:rsidR="002136C9">
        <w:t xml:space="preserve">to develop the web site </w:t>
      </w:r>
      <w:r>
        <w:t>to the table below.</w:t>
      </w:r>
      <w:r w:rsidR="008401A4">
        <w:t xml:space="preserve"> Use the Notes column to identify what page(s) the asset will be used on.</w:t>
      </w:r>
      <w:r w:rsidR="002136C9">
        <w:t xml:space="preserve"> Add rows if needed.</w:t>
      </w:r>
    </w:p>
    <w:tbl>
      <w:tblPr>
        <w:tblStyle w:val="GridTable2-Accent1"/>
        <w:tblW w:w="14400" w:type="dxa"/>
        <w:tblCellMar>
          <w:top w:w="29" w:type="dxa"/>
          <w:left w:w="115" w:type="dxa"/>
          <w:bottom w:w="29" w:type="dxa"/>
          <w:right w:w="115" w:type="dxa"/>
        </w:tblCellMar>
        <w:tblLook w:val="0420" w:firstRow="1" w:lastRow="0" w:firstColumn="0" w:lastColumn="0" w:noHBand="0" w:noVBand="1"/>
      </w:tblPr>
      <w:tblGrid>
        <w:gridCol w:w="936"/>
        <w:gridCol w:w="3082"/>
        <w:gridCol w:w="2929"/>
        <w:gridCol w:w="3679"/>
        <w:gridCol w:w="3774"/>
      </w:tblGrid>
      <w:tr w:rsidR="00072930" w14:paraId="00FD4FA8" w14:textId="22178F86" w:rsidTr="004A5067">
        <w:trPr>
          <w:cnfStyle w:val="100000000000" w:firstRow="1" w:lastRow="0" w:firstColumn="0" w:lastColumn="0" w:oddVBand="0" w:evenVBand="0" w:oddHBand="0" w:evenHBand="0" w:firstRowFirstColumn="0" w:firstRowLastColumn="0" w:lastRowFirstColumn="0" w:lastRowLastColumn="0"/>
          <w:cantSplit/>
          <w:trHeight w:val="291"/>
          <w:tblHeader/>
        </w:trPr>
        <w:tc>
          <w:tcPr>
            <w:tcW w:w="936" w:type="dxa"/>
          </w:tcPr>
          <w:p w14:paraId="2EDE5DA5" w14:textId="77777777" w:rsidR="00C03A27" w:rsidRDefault="00C03A27" w:rsidP="00657A70">
            <w:r>
              <w:t>Type</w:t>
            </w:r>
          </w:p>
        </w:tc>
        <w:tc>
          <w:tcPr>
            <w:tcW w:w="3082" w:type="dxa"/>
          </w:tcPr>
          <w:p w14:paraId="36F11954" w14:textId="15FDEC85" w:rsidR="00C03A27" w:rsidRDefault="00C03A27" w:rsidP="00657A70">
            <w:r>
              <w:t>Description</w:t>
            </w:r>
          </w:p>
        </w:tc>
        <w:tc>
          <w:tcPr>
            <w:tcW w:w="2929" w:type="dxa"/>
          </w:tcPr>
          <w:p w14:paraId="619647DC" w14:textId="30909D58" w:rsidR="00C03A27" w:rsidRDefault="00C03A27" w:rsidP="00657A70">
            <w:r>
              <w:t>File Name</w:t>
            </w:r>
          </w:p>
        </w:tc>
        <w:tc>
          <w:tcPr>
            <w:tcW w:w="3679" w:type="dxa"/>
          </w:tcPr>
          <w:p w14:paraId="5D4FA1C8" w14:textId="77777777" w:rsidR="00C03A27" w:rsidRDefault="00C03A27" w:rsidP="00657A70">
            <w:r>
              <w:t>File Path</w:t>
            </w:r>
          </w:p>
        </w:tc>
        <w:tc>
          <w:tcPr>
            <w:tcW w:w="3774" w:type="dxa"/>
          </w:tcPr>
          <w:p w14:paraId="52FE4DD9" w14:textId="2414655F" w:rsidR="00C03A27" w:rsidRDefault="00C03A27" w:rsidP="00657A70">
            <w:r>
              <w:t>Notes (Usage)</w:t>
            </w:r>
          </w:p>
        </w:tc>
      </w:tr>
      <w:tr w:rsidR="00072930" w14:paraId="37E15396" w14:textId="7946B6B6" w:rsidTr="004A5067">
        <w:trPr>
          <w:cnfStyle w:val="000000100000" w:firstRow="0" w:lastRow="0" w:firstColumn="0" w:lastColumn="0" w:oddVBand="0" w:evenVBand="0" w:oddHBand="1" w:evenHBand="0" w:firstRowFirstColumn="0" w:firstRowLastColumn="0" w:lastRowFirstColumn="0" w:lastRowLastColumn="0"/>
          <w:cantSplit/>
          <w:trHeight w:val="291"/>
        </w:trPr>
        <w:tc>
          <w:tcPr>
            <w:tcW w:w="936" w:type="dxa"/>
          </w:tcPr>
          <w:p w14:paraId="10E5A0FF" w14:textId="759D7086" w:rsidR="00C03A27" w:rsidRDefault="00E005D2" w:rsidP="00657A70">
            <w:r>
              <w:t>Image</w:t>
            </w:r>
          </w:p>
        </w:tc>
        <w:tc>
          <w:tcPr>
            <w:tcW w:w="3082" w:type="dxa"/>
          </w:tcPr>
          <w:p w14:paraId="63BF23CC" w14:textId="58921D5B" w:rsidR="00C03A27" w:rsidRDefault="00E005D2" w:rsidP="00657A70">
            <w:r>
              <w:t>Homeless person panhandling</w:t>
            </w:r>
          </w:p>
        </w:tc>
        <w:tc>
          <w:tcPr>
            <w:tcW w:w="2929" w:type="dxa"/>
          </w:tcPr>
          <w:p w14:paraId="397CD7C4" w14:textId="5C270E51" w:rsidR="00C03A27" w:rsidRDefault="00E005D2" w:rsidP="00657A70">
            <w:r>
              <w:t>donation_billboard.jpg</w:t>
            </w:r>
          </w:p>
        </w:tc>
        <w:tc>
          <w:tcPr>
            <w:tcW w:w="3679" w:type="dxa"/>
          </w:tcPr>
          <w:p w14:paraId="056E4DD4" w14:textId="2503D46F" w:rsidR="00C03A27" w:rsidRDefault="00E005D2" w:rsidP="00657A70">
            <w:r>
              <w:t>Images/donation_billboard.jpg</w:t>
            </w:r>
          </w:p>
        </w:tc>
        <w:tc>
          <w:tcPr>
            <w:tcW w:w="3774" w:type="dxa"/>
          </w:tcPr>
          <w:p w14:paraId="73AC6666" w14:textId="6A4F51C6" w:rsidR="00C03A27" w:rsidRDefault="00E005D2" w:rsidP="003952F8">
            <w:proofErr w:type="spellStart"/>
            <w:r>
              <w:t>GeneralCharity</w:t>
            </w:r>
            <w:proofErr w:type="spellEnd"/>
          </w:p>
        </w:tc>
      </w:tr>
      <w:tr w:rsidR="00E005D2" w14:paraId="26D7EBF0" w14:textId="1C482CFC" w:rsidTr="004A5067">
        <w:trPr>
          <w:cantSplit/>
          <w:trHeight w:val="291"/>
        </w:trPr>
        <w:tc>
          <w:tcPr>
            <w:tcW w:w="936" w:type="dxa"/>
          </w:tcPr>
          <w:p w14:paraId="5A507722" w14:textId="1162B09E" w:rsidR="00C03A27" w:rsidRDefault="00E005D2" w:rsidP="00657A70">
            <w:r>
              <w:t>Image</w:t>
            </w:r>
          </w:p>
        </w:tc>
        <w:tc>
          <w:tcPr>
            <w:tcW w:w="3082" w:type="dxa"/>
          </w:tcPr>
          <w:p w14:paraId="3774A52A" w14:textId="248ABB8F" w:rsidR="00C03A27" w:rsidRDefault="00E005D2" w:rsidP="00657A70">
            <w:r>
              <w:t>Fannie Mae for helping the homeless sign</w:t>
            </w:r>
          </w:p>
        </w:tc>
        <w:tc>
          <w:tcPr>
            <w:tcW w:w="2929" w:type="dxa"/>
          </w:tcPr>
          <w:p w14:paraId="3816F9BC" w14:textId="2351E463" w:rsidR="00C03A27" w:rsidRDefault="00E005D2" w:rsidP="00657A70">
            <w:r>
              <w:t>Fannie_mae.jpg</w:t>
            </w:r>
          </w:p>
        </w:tc>
        <w:tc>
          <w:tcPr>
            <w:tcW w:w="3679" w:type="dxa"/>
          </w:tcPr>
          <w:p w14:paraId="647780E7" w14:textId="44C1691B" w:rsidR="00C03A27" w:rsidRDefault="00E005D2" w:rsidP="00657A70">
            <w:r>
              <w:t>Images/fannie_mae.jpg</w:t>
            </w:r>
          </w:p>
        </w:tc>
        <w:tc>
          <w:tcPr>
            <w:tcW w:w="3774" w:type="dxa"/>
          </w:tcPr>
          <w:p w14:paraId="5799156D" w14:textId="04767041" w:rsidR="00C03A27" w:rsidRDefault="00FC2A4A" w:rsidP="00657A70">
            <w:proofErr w:type="spellStart"/>
            <w:r>
              <w:t>GeneralCharity</w:t>
            </w:r>
            <w:proofErr w:type="spellEnd"/>
          </w:p>
        </w:tc>
      </w:tr>
      <w:tr w:rsidR="00072930" w14:paraId="3B7A25B5" w14:textId="2D5D4099" w:rsidTr="004A5067">
        <w:trPr>
          <w:cnfStyle w:val="000000100000" w:firstRow="0" w:lastRow="0" w:firstColumn="0" w:lastColumn="0" w:oddVBand="0" w:evenVBand="0" w:oddHBand="1" w:evenHBand="0" w:firstRowFirstColumn="0" w:firstRowLastColumn="0" w:lastRowFirstColumn="0" w:lastRowLastColumn="0"/>
          <w:cantSplit/>
          <w:trHeight w:val="291"/>
        </w:trPr>
        <w:tc>
          <w:tcPr>
            <w:tcW w:w="936" w:type="dxa"/>
          </w:tcPr>
          <w:p w14:paraId="44831AE6" w14:textId="36651D91" w:rsidR="00C03A27" w:rsidRDefault="00FC2A4A" w:rsidP="00657A70">
            <w:r>
              <w:t>Form</w:t>
            </w:r>
          </w:p>
        </w:tc>
        <w:tc>
          <w:tcPr>
            <w:tcW w:w="3082" w:type="dxa"/>
          </w:tcPr>
          <w:p w14:paraId="1799AD3A" w14:textId="4D82ECB1" w:rsidR="00C03A27" w:rsidRDefault="00FC2A4A" w:rsidP="00657A70">
            <w:r>
              <w:t xml:space="preserve">A form to submit your info for Helping Homeless to reach out </w:t>
            </w:r>
          </w:p>
        </w:tc>
        <w:tc>
          <w:tcPr>
            <w:tcW w:w="2929" w:type="dxa"/>
          </w:tcPr>
          <w:p w14:paraId="79F2C833" w14:textId="437C6E20" w:rsidR="00C03A27" w:rsidRDefault="00C03A27" w:rsidP="00657A70"/>
        </w:tc>
        <w:tc>
          <w:tcPr>
            <w:tcW w:w="3679" w:type="dxa"/>
          </w:tcPr>
          <w:p w14:paraId="71F74AA1" w14:textId="77777777" w:rsidR="00C03A27" w:rsidRDefault="00C03A27" w:rsidP="00657A70"/>
        </w:tc>
        <w:tc>
          <w:tcPr>
            <w:tcW w:w="3774" w:type="dxa"/>
          </w:tcPr>
          <w:p w14:paraId="36F6F74D" w14:textId="48DBEFFC" w:rsidR="00C03A27" w:rsidRDefault="00FC2A4A" w:rsidP="00657A70">
            <w:r>
              <w:t>Home</w:t>
            </w:r>
          </w:p>
        </w:tc>
      </w:tr>
      <w:tr w:rsidR="00E005D2" w14:paraId="314E18EB" w14:textId="1C1BED9E" w:rsidTr="004A5067">
        <w:trPr>
          <w:cantSplit/>
          <w:trHeight w:val="291"/>
        </w:trPr>
        <w:tc>
          <w:tcPr>
            <w:tcW w:w="936" w:type="dxa"/>
          </w:tcPr>
          <w:p w14:paraId="58055756" w14:textId="5A88EE79" w:rsidR="00C03A27" w:rsidRDefault="003468E8" w:rsidP="00657A70">
            <w:r>
              <w:t>Image</w:t>
            </w:r>
          </w:p>
        </w:tc>
        <w:tc>
          <w:tcPr>
            <w:tcW w:w="3082" w:type="dxa"/>
          </w:tcPr>
          <w:p w14:paraId="27963E0C" w14:textId="5A29080F" w:rsidR="00C03A27" w:rsidRDefault="003468E8" w:rsidP="00657A70">
            <w:r>
              <w:t>Family Promise Logo</w:t>
            </w:r>
          </w:p>
        </w:tc>
        <w:tc>
          <w:tcPr>
            <w:tcW w:w="2929" w:type="dxa"/>
          </w:tcPr>
          <w:p w14:paraId="3C7F2851" w14:textId="689C7362" w:rsidR="00C03A27" w:rsidRDefault="003468E8" w:rsidP="00657A70">
            <w:proofErr w:type="spellStart"/>
            <w:r>
              <w:t>FMLogo.webp</w:t>
            </w:r>
            <w:proofErr w:type="spellEnd"/>
          </w:p>
        </w:tc>
        <w:tc>
          <w:tcPr>
            <w:tcW w:w="3679" w:type="dxa"/>
          </w:tcPr>
          <w:p w14:paraId="753A8C74" w14:textId="39A4DB0C" w:rsidR="00C03A27" w:rsidRDefault="003468E8" w:rsidP="00657A70">
            <w:r>
              <w:t>Images/</w:t>
            </w:r>
            <w:proofErr w:type="spellStart"/>
            <w:r>
              <w:t>fmlogo.webp</w:t>
            </w:r>
            <w:proofErr w:type="spellEnd"/>
          </w:p>
        </w:tc>
        <w:tc>
          <w:tcPr>
            <w:tcW w:w="3774" w:type="dxa"/>
          </w:tcPr>
          <w:p w14:paraId="622B46F5" w14:textId="74F9BB87" w:rsidR="00C03A27" w:rsidRDefault="003468E8" w:rsidP="00657A70">
            <w:proofErr w:type="spellStart"/>
            <w:r>
              <w:t>FamilyPromise</w:t>
            </w:r>
            <w:proofErr w:type="spellEnd"/>
          </w:p>
        </w:tc>
      </w:tr>
      <w:tr w:rsidR="00072930" w14:paraId="31EDA117" w14:textId="027D25A4" w:rsidTr="004A5067">
        <w:trPr>
          <w:cnfStyle w:val="000000100000" w:firstRow="0" w:lastRow="0" w:firstColumn="0" w:lastColumn="0" w:oddVBand="0" w:evenVBand="0" w:oddHBand="1" w:evenHBand="0" w:firstRowFirstColumn="0" w:firstRowLastColumn="0" w:lastRowFirstColumn="0" w:lastRowLastColumn="0"/>
          <w:cantSplit/>
          <w:trHeight w:val="291"/>
        </w:trPr>
        <w:tc>
          <w:tcPr>
            <w:tcW w:w="936" w:type="dxa"/>
          </w:tcPr>
          <w:p w14:paraId="1C1EC923" w14:textId="0127D7B9" w:rsidR="00C03A27" w:rsidRDefault="003468E8" w:rsidP="00657A70">
            <w:r>
              <w:t>Image</w:t>
            </w:r>
          </w:p>
        </w:tc>
        <w:tc>
          <w:tcPr>
            <w:tcW w:w="3082" w:type="dxa"/>
          </w:tcPr>
          <w:p w14:paraId="74FE3629" w14:textId="6A96891B" w:rsidR="00C03A27" w:rsidRDefault="003468E8" w:rsidP="00657A70">
            <w:r>
              <w:t>Family Promise Las Vegas Anniversary</w:t>
            </w:r>
          </w:p>
        </w:tc>
        <w:tc>
          <w:tcPr>
            <w:tcW w:w="2929" w:type="dxa"/>
          </w:tcPr>
          <w:p w14:paraId="6390FC61" w14:textId="25A36217" w:rsidR="00C03A27" w:rsidRDefault="003468E8" w:rsidP="00657A70">
            <w:proofErr w:type="spellStart"/>
            <w:r>
              <w:t>FLPV.webp</w:t>
            </w:r>
            <w:proofErr w:type="spellEnd"/>
          </w:p>
        </w:tc>
        <w:tc>
          <w:tcPr>
            <w:tcW w:w="3679" w:type="dxa"/>
          </w:tcPr>
          <w:p w14:paraId="4C2F0974" w14:textId="09B9B77B" w:rsidR="00C03A27" w:rsidRDefault="003468E8" w:rsidP="00657A70">
            <w:r>
              <w:t>Images/</w:t>
            </w:r>
            <w:proofErr w:type="spellStart"/>
            <w:r>
              <w:t>FLPV.webp</w:t>
            </w:r>
            <w:proofErr w:type="spellEnd"/>
          </w:p>
        </w:tc>
        <w:tc>
          <w:tcPr>
            <w:tcW w:w="3774" w:type="dxa"/>
          </w:tcPr>
          <w:p w14:paraId="438A766A" w14:textId="29D9F44B" w:rsidR="00C03A27" w:rsidRDefault="003468E8" w:rsidP="00657A70">
            <w:proofErr w:type="spellStart"/>
            <w:r>
              <w:t>FamilyPromise</w:t>
            </w:r>
            <w:proofErr w:type="spellEnd"/>
          </w:p>
        </w:tc>
      </w:tr>
      <w:tr w:rsidR="00E005D2" w14:paraId="7AFAD8B5" w14:textId="3B4A03A8" w:rsidTr="004A5067">
        <w:trPr>
          <w:cantSplit/>
          <w:trHeight w:val="291"/>
        </w:trPr>
        <w:tc>
          <w:tcPr>
            <w:tcW w:w="936" w:type="dxa"/>
          </w:tcPr>
          <w:p w14:paraId="0449CE5E" w14:textId="751FA90B" w:rsidR="00C03A27" w:rsidRDefault="002A12F8" w:rsidP="00657A70">
            <w:r>
              <w:t>Image</w:t>
            </w:r>
          </w:p>
        </w:tc>
        <w:tc>
          <w:tcPr>
            <w:tcW w:w="3082" w:type="dxa"/>
          </w:tcPr>
          <w:p w14:paraId="3CB1B0C7" w14:textId="2A9B248D" w:rsidR="00C03A27" w:rsidRDefault="002A12F8" w:rsidP="00657A70">
            <w:r>
              <w:t>Covenant House Logo (Muted)</w:t>
            </w:r>
          </w:p>
        </w:tc>
        <w:tc>
          <w:tcPr>
            <w:tcW w:w="2929" w:type="dxa"/>
          </w:tcPr>
          <w:p w14:paraId="7C95F996" w14:textId="5E7A2C6E" w:rsidR="00C03A27" w:rsidRDefault="002A12F8" w:rsidP="00657A70">
            <w:r>
              <w:t>CovenantHouseMuted.png</w:t>
            </w:r>
          </w:p>
        </w:tc>
        <w:tc>
          <w:tcPr>
            <w:tcW w:w="3679" w:type="dxa"/>
          </w:tcPr>
          <w:p w14:paraId="2094D792" w14:textId="781C4EF7" w:rsidR="00C03A27" w:rsidRDefault="002A12F8" w:rsidP="00657A70">
            <w:r>
              <w:t>Images/CovenantHouseMuted.png</w:t>
            </w:r>
          </w:p>
        </w:tc>
        <w:tc>
          <w:tcPr>
            <w:tcW w:w="3774" w:type="dxa"/>
          </w:tcPr>
          <w:p w14:paraId="091EBB0F" w14:textId="3113480B" w:rsidR="00C03A27" w:rsidRDefault="002A12F8" w:rsidP="00657A70">
            <w:proofErr w:type="spellStart"/>
            <w:r>
              <w:t>CovenantHouse</w:t>
            </w:r>
            <w:proofErr w:type="spellEnd"/>
          </w:p>
        </w:tc>
      </w:tr>
      <w:tr w:rsidR="00072930" w14:paraId="25B00CA2" w14:textId="209D8EA7" w:rsidTr="004A5067">
        <w:trPr>
          <w:cnfStyle w:val="000000100000" w:firstRow="0" w:lastRow="0" w:firstColumn="0" w:lastColumn="0" w:oddVBand="0" w:evenVBand="0" w:oddHBand="1" w:evenHBand="0" w:firstRowFirstColumn="0" w:firstRowLastColumn="0" w:lastRowFirstColumn="0" w:lastRowLastColumn="0"/>
          <w:cantSplit/>
          <w:trHeight w:val="291"/>
        </w:trPr>
        <w:tc>
          <w:tcPr>
            <w:tcW w:w="936" w:type="dxa"/>
          </w:tcPr>
          <w:p w14:paraId="045882AE" w14:textId="18C607D3" w:rsidR="00C03A27" w:rsidRDefault="002A12F8" w:rsidP="00657A70">
            <w:r>
              <w:t>Image</w:t>
            </w:r>
          </w:p>
        </w:tc>
        <w:tc>
          <w:tcPr>
            <w:tcW w:w="3082" w:type="dxa"/>
          </w:tcPr>
          <w:p w14:paraId="6FA0645F" w14:textId="00DCD8BA" w:rsidR="00C03A27" w:rsidRDefault="002A12F8" w:rsidP="00657A70">
            <w:r>
              <w:t>Covenant House Logo</w:t>
            </w:r>
          </w:p>
        </w:tc>
        <w:tc>
          <w:tcPr>
            <w:tcW w:w="2929" w:type="dxa"/>
          </w:tcPr>
          <w:p w14:paraId="7A442428" w14:textId="68308EFC" w:rsidR="00C03A27" w:rsidRDefault="002A12F8" w:rsidP="00657A70">
            <w:r>
              <w:t>CovenantHouseLogo.jpg</w:t>
            </w:r>
          </w:p>
        </w:tc>
        <w:tc>
          <w:tcPr>
            <w:tcW w:w="3679" w:type="dxa"/>
          </w:tcPr>
          <w:p w14:paraId="232C0BB1" w14:textId="44F501EF" w:rsidR="00C03A27" w:rsidRDefault="002A12F8" w:rsidP="00657A70">
            <w:r>
              <w:t>Images/CovenantHouseLogo.jpg</w:t>
            </w:r>
          </w:p>
        </w:tc>
        <w:tc>
          <w:tcPr>
            <w:tcW w:w="3774" w:type="dxa"/>
          </w:tcPr>
          <w:p w14:paraId="6BC95433" w14:textId="4E0087D6" w:rsidR="00C03A27" w:rsidRDefault="002A12F8" w:rsidP="00657A70">
            <w:proofErr w:type="spellStart"/>
            <w:r>
              <w:t>CovenantHouse</w:t>
            </w:r>
            <w:proofErr w:type="spellEnd"/>
          </w:p>
        </w:tc>
      </w:tr>
      <w:tr w:rsidR="00E005D2" w14:paraId="51BF82E2" w14:textId="1D4EB879" w:rsidTr="004A5067">
        <w:trPr>
          <w:cantSplit/>
          <w:trHeight w:val="307"/>
        </w:trPr>
        <w:tc>
          <w:tcPr>
            <w:tcW w:w="936" w:type="dxa"/>
          </w:tcPr>
          <w:p w14:paraId="6DE1701A" w14:textId="1ED3430D" w:rsidR="00C03A27" w:rsidRDefault="00D478A5" w:rsidP="00657A70">
            <w:r>
              <w:t>Image</w:t>
            </w:r>
          </w:p>
        </w:tc>
        <w:tc>
          <w:tcPr>
            <w:tcW w:w="3082" w:type="dxa"/>
          </w:tcPr>
          <w:p w14:paraId="01879E76" w14:textId="53BD8A05" w:rsidR="00C03A27" w:rsidRDefault="00D478A5" w:rsidP="00657A70">
            <w:r>
              <w:t>A</w:t>
            </w:r>
            <w:r w:rsidR="00F07E2F">
              <w:t xml:space="preserve"> hand</w:t>
            </w:r>
            <w:r>
              <w:t xml:space="preserve"> extended to helping others</w:t>
            </w:r>
          </w:p>
        </w:tc>
        <w:tc>
          <w:tcPr>
            <w:tcW w:w="2929" w:type="dxa"/>
          </w:tcPr>
          <w:p w14:paraId="33C7A35E" w14:textId="6039E5EA" w:rsidR="00C03A27" w:rsidRDefault="00D478A5" w:rsidP="00657A70">
            <w:r>
              <w:t>helping_others.jpg</w:t>
            </w:r>
          </w:p>
        </w:tc>
        <w:tc>
          <w:tcPr>
            <w:tcW w:w="3679" w:type="dxa"/>
          </w:tcPr>
          <w:p w14:paraId="0CD310D0" w14:textId="47C98E93" w:rsidR="00C03A27" w:rsidRDefault="00F07E2F" w:rsidP="00657A70">
            <w:r>
              <w:t>Images/helping_others.jpg</w:t>
            </w:r>
          </w:p>
        </w:tc>
        <w:tc>
          <w:tcPr>
            <w:tcW w:w="3774" w:type="dxa"/>
          </w:tcPr>
          <w:p w14:paraId="1838AFDD" w14:textId="0D480CCA" w:rsidR="00C03A27" w:rsidRDefault="00F07E2F" w:rsidP="00657A70">
            <w:r>
              <w:t>About/Accessibility</w:t>
            </w:r>
          </w:p>
        </w:tc>
      </w:tr>
      <w:tr w:rsidR="00072930" w14:paraId="09D3E12A" w14:textId="374C5E7A" w:rsidTr="004A5067">
        <w:trPr>
          <w:cnfStyle w:val="000000100000" w:firstRow="0" w:lastRow="0" w:firstColumn="0" w:lastColumn="0" w:oddVBand="0" w:evenVBand="0" w:oddHBand="1" w:evenHBand="0" w:firstRowFirstColumn="0" w:firstRowLastColumn="0" w:lastRowFirstColumn="0" w:lastRowLastColumn="0"/>
          <w:cantSplit/>
          <w:trHeight w:val="291"/>
        </w:trPr>
        <w:tc>
          <w:tcPr>
            <w:tcW w:w="936" w:type="dxa"/>
          </w:tcPr>
          <w:p w14:paraId="3B0CEA86" w14:textId="014272F3" w:rsidR="00C03A27" w:rsidRDefault="00F07E2F" w:rsidP="00657A70">
            <w:r>
              <w:lastRenderedPageBreak/>
              <w:t>Image</w:t>
            </w:r>
          </w:p>
        </w:tc>
        <w:tc>
          <w:tcPr>
            <w:tcW w:w="3082" w:type="dxa"/>
          </w:tcPr>
          <w:p w14:paraId="4F32E089" w14:textId="6C74738C" w:rsidR="00C03A27" w:rsidRDefault="00072930" w:rsidP="00657A70">
            <w:r>
              <w:t>People practicing yoga on an aircraft carrier</w:t>
            </w:r>
          </w:p>
        </w:tc>
        <w:tc>
          <w:tcPr>
            <w:tcW w:w="2929" w:type="dxa"/>
          </w:tcPr>
          <w:p w14:paraId="54317CEC" w14:textId="433C9DAE" w:rsidR="00C03A27" w:rsidRDefault="00072930" w:rsidP="00657A70">
            <w:r>
              <w:t>mental_health_awareness.jpg</w:t>
            </w:r>
          </w:p>
        </w:tc>
        <w:tc>
          <w:tcPr>
            <w:tcW w:w="3679" w:type="dxa"/>
          </w:tcPr>
          <w:p w14:paraId="09923963" w14:textId="0841CB1C" w:rsidR="00C03A27" w:rsidRDefault="00072930" w:rsidP="00657A70">
            <w:r>
              <w:t>Images/mental_health_awareness.jpg</w:t>
            </w:r>
          </w:p>
        </w:tc>
        <w:tc>
          <w:tcPr>
            <w:tcW w:w="3774" w:type="dxa"/>
          </w:tcPr>
          <w:p w14:paraId="49B041AA" w14:textId="518B1625" w:rsidR="00C03A27" w:rsidRDefault="00072930" w:rsidP="00657A70">
            <w:r>
              <w:t>General Mental Health</w:t>
            </w:r>
          </w:p>
        </w:tc>
      </w:tr>
    </w:tbl>
    <w:p w14:paraId="3B8E2FD2" w14:textId="77777777" w:rsidR="002136C9" w:rsidRDefault="002136C9" w:rsidP="0057025A">
      <w:pPr>
        <w:sectPr w:rsidR="002136C9" w:rsidSect="00B66907">
          <w:footerReference w:type="default" r:id="rId17"/>
          <w:pgSz w:w="15840" w:h="12240" w:orient="landscape" w:code="1"/>
          <w:pgMar w:top="720" w:right="720" w:bottom="720" w:left="720" w:header="720" w:footer="720" w:gutter="0"/>
          <w:cols w:space="720"/>
          <w:docGrid w:linePitch="360"/>
        </w:sectPr>
      </w:pPr>
    </w:p>
    <w:p w14:paraId="112EED2C" w14:textId="77777777" w:rsidR="00B66907" w:rsidRPr="0057025A" w:rsidRDefault="00B66907" w:rsidP="00B66907">
      <w:pPr>
        <w:pStyle w:val="Heading1"/>
      </w:pPr>
      <w:r>
        <w:lastRenderedPageBreak/>
        <w:t>Verbiage</w:t>
      </w:r>
    </w:p>
    <w:p w14:paraId="393F2A02" w14:textId="0983902D" w:rsidR="00B12960" w:rsidRDefault="00EC47B2" w:rsidP="00EC47B2">
      <w:r>
        <w:t xml:space="preserve">Add the verbiage </w:t>
      </w:r>
      <w:r w:rsidR="008401A4">
        <w:t>that</w:t>
      </w:r>
      <w:r>
        <w:t xml:space="preserve"> will</w:t>
      </w:r>
      <w:r w:rsidR="008401A4">
        <w:t xml:space="preserve"> be </w:t>
      </w:r>
      <w:r>
        <w:t>use</w:t>
      </w:r>
      <w:r w:rsidR="008401A4">
        <w:t>d</w:t>
      </w:r>
      <w:r>
        <w:t xml:space="preserve"> on each page of the web site. Use the tools within Word to check for grammar and spelling errors. </w:t>
      </w:r>
      <w:r w:rsidR="007B5EC3">
        <w:t>You must write the content in your own words while citing any references used to develop the content.</w:t>
      </w:r>
    </w:p>
    <w:p w14:paraId="03E5290D" w14:textId="096485F5" w:rsidR="003604C9" w:rsidRDefault="003604C9" w:rsidP="00EC47B2"/>
    <w:p w14:paraId="27BA0312" w14:textId="1C77EC28" w:rsidR="00837EA5" w:rsidRDefault="00837EA5" w:rsidP="007829D3">
      <w:pPr>
        <w:pStyle w:val="Heading1"/>
      </w:pPr>
      <w:proofErr w:type="spellStart"/>
      <w:r>
        <w:t>HomePage</w:t>
      </w:r>
      <w:proofErr w:type="spellEnd"/>
      <w:r>
        <w:t xml:space="preserve">:  </w:t>
      </w:r>
    </w:p>
    <w:p w14:paraId="45109D4B" w14:textId="5EB8441D" w:rsidR="00CF0872" w:rsidRPr="00CF0872" w:rsidRDefault="00CF0872" w:rsidP="00CF0872">
      <w:r>
        <w:t>(Nav Element for Links)</w:t>
      </w:r>
    </w:p>
    <w:p w14:paraId="6409E149" w14:textId="0407A3DE" w:rsidR="00837EA5" w:rsidRDefault="00837EA5" w:rsidP="00837EA5">
      <w:r>
        <w:t>Welcome to Helping Home</w:t>
      </w:r>
      <w:r w:rsidR="00663C49">
        <w:t>less</w:t>
      </w:r>
    </w:p>
    <w:p w14:paraId="65954C12" w14:textId="2A0B465F" w:rsidR="00837EA5" w:rsidRDefault="00837EA5" w:rsidP="00837EA5">
      <w:r>
        <w:t>At Helping Homeless, we are here to offer resources for outreach and general education for organizations you can contact if you are currently homeless</w:t>
      </w:r>
      <w:r w:rsidR="00DE2ADE">
        <w:t>, will be homeless,</w:t>
      </w:r>
      <w:r>
        <w:t xml:space="preserve"> or wanting to offer your generosity to the homeless.</w:t>
      </w:r>
    </w:p>
    <w:p w14:paraId="595E95CC" w14:textId="5BBA3A4B" w:rsidR="007829D3" w:rsidRDefault="007829D3" w:rsidP="00837EA5">
      <w:r>
        <w:t>(Form Below)</w:t>
      </w:r>
    </w:p>
    <w:p w14:paraId="6E289F8C" w14:textId="0CB0EA92" w:rsidR="007829D3" w:rsidRDefault="007829D3" w:rsidP="00837EA5">
      <w:r>
        <w:t>Name:</w:t>
      </w:r>
    </w:p>
    <w:p w14:paraId="43210E50" w14:textId="6D836A82" w:rsidR="007829D3" w:rsidRDefault="007829D3" w:rsidP="00837EA5">
      <w:r>
        <w:t>Phone:</w:t>
      </w:r>
    </w:p>
    <w:p w14:paraId="0E5CA063" w14:textId="5DF4F6F5" w:rsidR="007829D3" w:rsidRDefault="007829D3" w:rsidP="00837EA5">
      <w:r>
        <w:t>Email:</w:t>
      </w:r>
    </w:p>
    <w:p w14:paraId="1950F2D8" w14:textId="0D352FC0" w:rsidR="007829D3" w:rsidRDefault="007829D3" w:rsidP="00837EA5">
      <w:r>
        <w:t xml:space="preserve">Current Address or Area </w:t>
      </w:r>
      <w:r w:rsidR="00663C49">
        <w:t>you live</w:t>
      </w:r>
      <w:r>
        <w:t>:</w:t>
      </w:r>
    </w:p>
    <w:p w14:paraId="1E758F0A" w14:textId="77777777" w:rsidR="007829D3" w:rsidRDefault="007829D3" w:rsidP="007829D3">
      <w:pPr>
        <w:pStyle w:val="Heading1"/>
      </w:pPr>
      <w:r>
        <w:t>General Charity Information:</w:t>
      </w:r>
    </w:p>
    <w:p w14:paraId="426F03E2" w14:textId="292973B6" w:rsidR="00D97FF3" w:rsidRPr="00D97FF3" w:rsidRDefault="00D97FF3" w:rsidP="00D97FF3">
      <w:r>
        <w:t>(Nav Element for Links)</w:t>
      </w:r>
    </w:p>
    <w:p w14:paraId="15E2BF14" w14:textId="77777777" w:rsidR="007829D3" w:rsidRDefault="007829D3" w:rsidP="007829D3">
      <w:r>
        <w:t xml:space="preserve">There are multiple charities dedicated to helping the homeless effort. Many organizations offer a way to get </w:t>
      </w:r>
      <w:proofErr w:type="gramStart"/>
      <w:r>
        <w:t>into</w:t>
      </w:r>
      <w:proofErr w:type="gramEnd"/>
      <w:r>
        <w:t xml:space="preserve"> work, a place to help get homed, and counseling services.</w:t>
      </w:r>
    </w:p>
    <w:p w14:paraId="3AF42954" w14:textId="77777777" w:rsidR="007829D3" w:rsidRDefault="007829D3" w:rsidP="007829D3">
      <w:r>
        <w:t>As well as basic food needs.</w:t>
      </w:r>
    </w:p>
    <w:p w14:paraId="4E570666" w14:textId="77777777" w:rsidR="007829D3" w:rsidRDefault="007829D3" w:rsidP="007829D3">
      <w:r>
        <w:t xml:space="preserve">We have researched two exemplary </w:t>
      </w:r>
      <w:r w:rsidR="00CF0872">
        <w:t>organizations.</w:t>
      </w:r>
    </w:p>
    <w:p w14:paraId="6722B68E" w14:textId="7AB3F173" w:rsidR="00CF0872" w:rsidRDefault="00CF0872" w:rsidP="007829D3">
      <w:r>
        <w:t xml:space="preserve">(Link) </w:t>
      </w:r>
      <w:r w:rsidR="00162EA3">
        <w:t>Family Promise</w:t>
      </w:r>
    </w:p>
    <w:p w14:paraId="0E9D6B20" w14:textId="635448C5" w:rsidR="003468E8" w:rsidRDefault="003468E8" w:rsidP="007829D3">
      <w:r>
        <w:t>Transforming the lives of families experiencing homelessness.</w:t>
      </w:r>
      <w:r>
        <w:br/>
        <w:t>Because every child deserves a home.</w:t>
      </w:r>
    </w:p>
    <w:p w14:paraId="0290156B" w14:textId="77777777" w:rsidR="00CF0872" w:rsidRDefault="00CF0872" w:rsidP="007829D3">
      <w:r>
        <w:t xml:space="preserve">(Link) </w:t>
      </w:r>
      <w:r w:rsidR="00162EA3">
        <w:t>Covenant House</w:t>
      </w:r>
    </w:p>
    <w:p w14:paraId="773FE243" w14:textId="77777777" w:rsidR="002A12F8" w:rsidRDefault="002A12F8" w:rsidP="007829D3">
      <w:r w:rsidRPr="002A12F8">
        <w:t>Covenant House provides housing and supportive services to youth facing homelessness. We help young people transform their lives and put them on a path to independence.</w:t>
      </w:r>
    </w:p>
    <w:p w14:paraId="50CBA279" w14:textId="77777777" w:rsidR="00DA0953" w:rsidRDefault="00DA0953" w:rsidP="00DA0953">
      <w:pPr>
        <w:pStyle w:val="Heading1"/>
      </w:pPr>
      <w:r>
        <w:t>Charity1: Family Promise</w:t>
      </w:r>
    </w:p>
    <w:p w14:paraId="22AC3AE4" w14:textId="58E24961" w:rsidR="00D97FF3" w:rsidRPr="00D97FF3" w:rsidRDefault="00D97FF3" w:rsidP="00D97FF3">
      <w:r>
        <w:t>(Nav Element for Links)</w:t>
      </w:r>
    </w:p>
    <w:p w14:paraId="2C6D11D7" w14:textId="77777777" w:rsidR="00666CD0" w:rsidRDefault="00666CD0" w:rsidP="00666CD0">
      <w:r>
        <w:t>Transforming the lives of families experiencing homelessness.</w:t>
      </w:r>
      <w:r>
        <w:br/>
        <w:t>Because every child deserves a home.</w:t>
      </w:r>
    </w:p>
    <w:p w14:paraId="3C8B7208" w14:textId="6A66769A" w:rsidR="00666CD0" w:rsidRDefault="00666CD0" w:rsidP="00666CD0">
      <w:r>
        <w:t>(External Link)</w:t>
      </w:r>
    </w:p>
    <w:p w14:paraId="6D843F3D" w14:textId="4C7B215E" w:rsidR="00666CD0" w:rsidRDefault="00666CD0" w:rsidP="00666CD0">
      <w:r>
        <w:t>(Table)</w:t>
      </w:r>
    </w:p>
    <w:p w14:paraId="0E4FF4C0" w14:textId="12008502" w:rsidR="00666CD0" w:rsidRDefault="00666CD0" w:rsidP="00666CD0">
      <w:r>
        <w:t>Prevention &amp; Diversion (Options)</w:t>
      </w:r>
    </w:p>
    <w:p w14:paraId="3B2BC499" w14:textId="3634E52B" w:rsidR="00666CD0" w:rsidRDefault="00666CD0" w:rsidP="00666CD0">
      <w:r>
        <w:lastRenderedPageBreak/>
        <w:t>Shelter (Options)</w:t>
      </w:r>
    </w:p>
    <w:p w14:paraId="254E29E2" w14:textId="01CDE1A5" w:rsidR="00666CD0" w:rsidRDefault="00666CD0" w:rsidP="00666CD0">
      <w:r>
        <w:t>Stabilization &amp; Additional Services (Options)</w:t>
      </w:r>
    </w:p>
    <w:p w14:paraId="14BB3F88" w14:textId="06DDED4A" w:rsidR="00AC7342" w:rsidRPr="00666CD0" w:rsidRDefault="00AC7342" w:rsidP="00666CD0">
      <w:r>
        <w:t>Copyright</w:t>
      </w:r>
      <w:r w:rsidR="00663C49">
        <w:t xml:space="preserve"> by</w:t>
      </w:r>
      <w:r>
        <w:t xml:space="preserve"> Family Promise (2023)</w:t>
      </w:r>
    </w:p>
    <w:p w14:paraId="3FA93340" w14:textId="77777777" w:rsidR="00E730BE" w:rsidRDefault="00E730BE" w:rsidP="00E730BE">
      <w:pPr>
        <w:pStyle w:val="Heading1"/>
      </w:pPr>
      <w:r>
        <w:t>Charity2: Covenant House</w:t>
      </w:r>
    </w:p>
    <w:p w14:paraId="2C3CBAEB" w14:textId="78E95071" w:rsidR="006140CD" w:rsidRPr="006140CD" w:rsidRDefault="006140CD" w:rsidP="006140CD">
      <w:r>
        <w:t>Covenant House builds a bridge to hope for young people facing homelessness and survivors of trafficking through unconditional love, absolute respect, and relentless support. Our doors are open 24/7 in 34 cities across five countries and our high-quality programs are designed to empower young people to rise and overcome adversity, today and in the future.</w:t>
      </w:r>
    </w:p>
    <w:p w14:paraId="3939FA9D" w14:textId="77777777" w:rsidR="00666CD0" w:rsidRDefault="00666CD0" w:rsidP="00666CD0">
      <w:r>
        <w:t>(External Link)</w:t>
      </w:r>
    </w:p>
    <w:p w14:paraId="0050392C" w14:textId="77777777" w:rsidR="00666CD0" w:rsidRDefault="00666CD0" w:rsidP="00666CD0">
      <w:r>
        <w:t>Family Promise offers local facilities in multiple cities around you.</w:t>
      </w:r>
    </w:p>
    <w:p w14:paraId="20AE0230" w14:textId="77777777" w:rsidR="00666CD0" w:rsidRDefault="00666CD0" w:rsidP="00666CD0">
      <w:r>
        <w:t>(List)</w:t>
      </w:r>
    </w:p>
    <w:p w14:paraId="4E969D91" w14:textId="77777777" w:rsidR="00666CD0" w:rsidRDefault="00666CD0" w:rsidP="00666CD0">
      <w:r>
        <w:t>Offers support for:</w:t>
      </w:r>
    </w:p>
    <w:p w14:paraId="03279966" w14:textId="77777777" w:rsidR="00666CD0" w:rsidRDefault="00666CD0" w:rsidP="00666CD0">
      <w:r>
        <w:t>Youth Homelessness</w:t>
      </w:r>
    </w:p>
    <w:p w14:paraId="213489BD" w14:textId="77777777" w:rsidR="00666CD0" w:rsidRDefault="00666CD0" w:rsidP="00666CD0">
      <w:r>
        <w:t>Human Trafficking</w:t>
      </w:r>
    </w:p>
    <w:p w14:paraId="7794ED87" w14:textId="77777777" w:rsidR="00666CD0" w:rsidRDefault="00666CD0" w:rsidP="00666CD0">
      <w:r>
        <w:t>Continuum of Care</w:t>
      </w:r>
    </w:p>
    <w:p w14:paraId="27694B08" w14:textId="77777777" w:rsidR="00666CD0" w:rsidRDefault="00666CD0" w:rsidP="00666CD0">
      <w:r>
        <w:t>Advocacy</w:t>
      </w:r>
    </w:p>
    <w:p w14:paraId="1F732C5D" w14:textId="77777777" w:rsidR="00072930" w:rsidRDefault="00666CD0" w:rsidP="00666CD0">
      <w:r>
        <w:t>Sleep Out (Fund Raising Effort</w:t>
      </w:r>
      <w:r w:rsidR="00072930">
        <w:t>s)</w:t>
      </w:r>
    </w:p>
    <w:p w14:paraId="1EC25679" w14:textId="0B3F890E" w:rsidR="00AC7342" w:rsidRDefault="00AC7342" w:rsidP="00666CD0">
      <w:r>
        <w:t>Copyright by Covenant House (2023)</w:t>
      </w:r>
    </w:p>
    <w:p w14:paraId="0B766AB5" w14:textId="77777777" w:rsidR="002156DC" w:rsidRDefault="00072930" w:rsidP="00E15DB8">
      <w:pPr>
        <w:rPr>
          <w:rStyle w:val="Heading1Char"/>
        </w:rPr>
      </w:pPr>
      <w:r w:rsidRPr="00E15DB8">
        <w:rPr>
          <w:rStyle w:val="Heading1Char"/>
        </w:rPr>
        <w:t>General Mental Health Information</w:t>
      </w:r>
    </w:p>
    <w:p w14:paraId="6A85CEE4" w14:textId="77777777" w:rsidR="002156DC" w:rsidRDefault="002156DC" w:rsidP="002156DC">
      <w:pPr>
        <w:spacing w:line="240" w:lineRule="auto"/>
      </w:pPr>
      <w:r w:rsidRPr="002156DC">
        <w:t>(JS popup with helpline number 1-800-662-HELP (4357)</w:t>
      </w:r>
    </w:p>
    <w:p w14:paraId="2B0B8C2F" w14:textId="1C650537" w:rsidR="00072930" w:rsidRDefault="00E15DB8" w:rsidP="002156DC">
      <w:pPr>
        <w:spacing w:line="240" w:lineRule="auto"/>
      </w:pPr>
      <w:r w:rsidRPr="002156DC">
        <w:br/>
      </w:r>
      <w:r>
        <w:t>Homelessness comes from multiple reasons. Sometimes those reasons are related to other conditions and being without shelter is a symptom.</w:t>
      </w:r>
    </w:p>
    <w:p w14:paraId="62FBAEC4" w14:textId="4223046D" w:rsidR="00E15DB8" w:rsidRDefault="00E15DB8" w:rsidP="00E15DB8">
      <w:r>
        <w:t xml:space="preserve">If you feel that something may be </w:t>
      </w:r>
      <w:proofErr w:type="gramStart"/>
      <w:r>
        <w:t>off</w:t>
      </w:r>
      <w:proofErr w:type="gramEnd"/>
      <w:r>
        <w:t xml:space="preserve"> please call 1-800-662-HELP (4357) or your local non-emergency helpline and request a social worker visit. They are here to help.</w:t>
      </w:r>
    </w:p>
    <w:p w14:paraId="35A7D35F" w14:textId="77777777" w:rsidR="00E15DB8" w:rsidRDefault="00E15DB8" w:rsidP="00E15DB8">
      <w:r>
        <w:t>Below is some helpful information regarding certain disorders that may help you identify a problem you may have:</w:t>
      </w:r>
    </w:p>
    <w:p w14:paraId="53EDA098" w14:textId="77777777" w:rsidR="00E15DB8" w:rsidRDefault="00E15DB8" w:rsidP="00E15DB8">
      <w:r>
        <w:t>(List w/hyperlinks)</w:t>
      </w:r>
    </w:p>
    <w:p w14:paraId="589A8F43" w14:textId="55DF02CF" w:rsidR="00E15DB8" w:rsidRDefault="00E15DB8" w:rsidP="00E15DB8">
      <w:r>
        <w:t xml:space="preserve">What is Mental Health? -&gt; </w:t>
      </w:r>
      <w:hyperlink r:id="rId18" w:history="1">
        <w:r w:rsidRPr="000708DD">
          <w:rPr>
            <w:rStyle w:val="Hyperlink"/>
          </w:rPr>
          <w:t>https://www.samhsa.gov/mental-healthhttps://www.samhsa.gov/mental-health</w:t>
        </w:r>
      </w:hyperlink>
    </w:p>
    <w:p w14:paraId="395987B1" w14:textId="40C53D91" w:rsidR="00E15DB8" w:rsidRDefault="00E15DB8" w:rsidP="00E15DB8">
      <w:r>
        <w:t xml:space="preserve">Antisocial Personality Disorder -&gt; </w:t>
      </w:r>
      <w:hyperlink r:id="rId19" w:history="1">
        <w:r w:rsidRPr="000708DD">
          <w:rPr>
            <w:rStyle w:val="Hyperlink"/>
          </w:rPr>
          <w:t>https://www.samhsa.gov/mental-health/antisocial-personality-disorder</w:t>
        </w:r>
      </w:hyperlink>
    </w:p>
    <w:p w14:paraId="2FDA3DEB" w14:textId="1A8E714F" w:rsidR="00E15DB8" w:rsidRDefault="00E15DB8" w:rsidP="00E15DB8">
      <w:r>
        <w:t xml:space="preserve">Bipolar Disorder -&gt; </w:t>
      </w:r>
      <w:hyperlink r:id="rId20" w:history="1">
        <w:r w:rsidRPr="000708DD">
          <w:rPr>
            <w:rStyle w:val="Hyperlink"/>
          </w:rPr>
          <w:t>https://www.samhsa.gov/mental-health/bipolar</w:t>
        </w:r>
      </w:hyperlink>
    </w:p>
    <w:p w14:paraId="65691880" w14:textId="3AB3F2C9" w:rsidR="00E15DB8" w:rsidRDefault="00E15DB8" w:rsidP="00E15DB8">
      <w:r>
        <w:t xml:space="preserve">Borderline Personality Disorder (BPD) -&gt; </w:t>
      </w:r>
      <w:hyperlink r:id="rId21" w:history="1">
        <w:r w:rsidRPr="000708DD">
          <w:rPr>
            <w:rStyle w:val="Hyperlink"/>
          </w:rPr>
          <w:t>https://www.samhsa.gov/mental-health/borderline-personality-disorder</w:t>
        </w:r>
      </w:hyperlink>
    </w:p>
    <w:p w14:paraId="7A9023C0" w14:textId="27C76746" w:rsidR="00E15DB8" w:rsidRDefault="00E15DB8" w:rsidP="00E15DB8">
      <w:r>
        <w:t xml:space="preserve">Substance Abuse -&gt; </w:t>
      </w:r>
      <w:hyperlink r:id="rId22" w:history="1">
        <w:r w:rsidRPr="000708DD">
          <w:rPr>
            <w:rStyle w:val="Hyperlink"/>
          </w:rPr>
          <w:t>https://www.samhsa.gov/mental-health/mental-health-substance-use-co-occurring-disorders</w:t>
        </w:r>
      </w:hyperlink>
    </w:p>
    <w:p w14:paraId="1CC085AD" w14:textId="07E36FCB" w:rsidR="00E15DB8" w:rsidRDefault="00E15DB8" w:rsidP="00E15DB8">
      <w:r>
        <w:t xml:space="preserve"> Copyright by SAMSHA (2023)</w:t>
      </w:r>
    </w:p>
    <w:p w14:paraId="49AE3F99" w14:textId="77777777" w:rsidR="00072930" w:rsidRDefault="00072930" w:rsidP="00072930">
      <w:pPr>
        <w:pStyle w:val="Heading1"/>
      </w:pPr>
      <w:r>
        <w:lastRenderedPageBreak/>
        <w:t>About/Accessibility</w:t>
      </w:r>
    </w:p>
    <w:p w14:paraId="4A4CCDFA" w14:textId="2B0F7405" w:rsidR="00AC7342" w:rsidRDefault="00AC7342" w:rsidP="00AC7342">
      <w:r>
        <w:t>Helping Homeless was created for school project in HTML, CSS, and a touch of JS.</w:t>
      </w:r>
    </w:p>
    <w:p w14:paraId="0C9C8349" w14:textId="6B654C9A" w:rsidR="00AC7342" w:rsidRDefault="00AC7342" w:rsidP="00AC7342">
      <w:r>
        <w:t>Hopefully all features are functional.</w:t>
      </w:r>
    </w:p>
    <w:p w14:paraId="1AAA9999" w14:textId="0A5F0F7F" w:rsidR="00105CCC" w:rsidRPr="00AC7342" w:rsidRDefault="00105CCC" w:rsidP="00AC7342">
      <w:r>
        <w:t xml:space="preserve">The goal of Helping Homeless is to provide some useful outreach options for those who find themselves in a difficult spot. Even if you are not homeless, the mental health support line is still a valid call if you find yourself in need. </w:t>
      </w:r>
    </w:p>
    <w:p w14:paraId="23DE9766" w14:textId="77777777" w:rsidR="00E15DB8" w:rsidRDefault="00E15DB8" w:rsidP="00E15DB8">
      <w:r>
        <w:t>We hope to have made the sight easy for you to interpret.</w:t>
      </w:r>
    </w:p>
    <w:p w14:paraId="0ABE3557" w14:textId="77777777" w:rsidR="00E15DB8" w:rsidRDefault="00E15DB8" w:rsidP="00E15DB8">
      <w:r>
        <w:t xml:space="preserve">We have made great strides to perfect contrast, text clarity, and </w:t>
      </w:r>
      <w:r w:rsidR="00AC7342">
        <w:t>alternative text options available.</w:t>
      </w:r>
    </w:p>
    <w:p w14:paraId="520E18E2" w14:textId="77777777" w:rsidR="00AC7342" w:rsidRDefault="00AC7342" w:rsidP="00E15DB8">
      <w:r>
        <w:t xml:space="preserve">Did you notice something difficult to interpret? </w:t>
      </w:r>
    </w:p>
    <w:p w14:paraId="5DA178AD" w14:textId="77777777" w:rsidR="00AC7342" w:rsidRDefault="00AC7342" w:rsidP="00E15DB8">
      <w:r>
        <w:t>Please fill in the below form and click send to let us know about the opportunity to improve.</w:t>
      </w:r>
    </w:p>
    <w:p w14:paraId="70E3B695" w14:textId="77777777" w:rsidR="00AC7342" w:rsidRDefault="00AC7342" w:rsidP="00E15DB8">
      <w:r>
        <w:t>(Form for Error Submission)</w:t>
      </w:r>
    </w:p>
    <w:p w14:paraId="5455D299" w14:textId="77777777" w:rsidR="00AC7342" w:rsidRDefault="00AC7342" w:rsidP="00E15DB8">
      <w:r>
        <w:t>Name:</w:t>
      </w:r>
    </w:p>
    <w:p w14:paraId="75D8F73D" w14:textId="77777777" w:rsidR="00AC7342" w:rsidRDefault="00AC7342" w:rsidP="00E15DB8">
      <w:r>
        <w:t>Issue Found:</w:t>
      </w:r>
    </w:p>
    <w:p w14:paraId="6AFBE457" w14:textId="573BEAB3" w:rsidR="00AC7342" w:rsidRPr="00E15DB8" w:rsidRDefault="00AC7342" w:rsidP="00E15DB8">
      <w:pPr>
        <w:sectPr w:rsidR="00AC7342" w:rsidRPr="00E15DB8" w:rsidSect="002136C9">
          <w:pgSz w:w="12240" w:h="15840" w:code="1"/>
          <w:pgMar w:top="720" w:right="720" w:bottom="720" w:left="720" w:header="720" w:footer="720" w:gutter="0"/>
          <w:cols w:space="720"/>
          <w:docGrid w:linePitch="360"/>
        </w:sectPr>
      </w:pPr>
      <w:r>
        <w:t>(Comment Box)</w:t>
      </w:r>
    </w:p>
    <w:p w14:paraId="23568A93" w14:textId="18DCD59F" w:rsidR="003604C9" w:rsidRDefault="003604C9" w:rsidP="003604C9">
      <w:pPr>
        <w:pStyle w:val="Heading1"/>
      </w:pPr>
      <w:r>
        <w:lastRenderedPageBreak/>
        <w:t>Reference Citations</w:t>
      </w:r>
    </w:p>
    <w:p w14:paraId="4A0EDD7A" w14:textId="77777777" w:rsidR="003604C9" w:rsidRPr="00B66907" w:rsidRDefault="003604C9" w:rsidP="003604C9">
      <w:r>
        <w:t>Add your citations for any elements taken from other sources (e.g., photos, text) in APA format. See the course syllabus and online lessons for more information on how to cite your sources.</w:t>
      </w:r>
    </w:p>
    <w:p w14:paraId="5291ED6D" w14:textId="77777777" w:rsidR="008661C4" w:rsidRDefault="008661C4" w:rsidP="008661C4">
      <w:pPr>
        <w:ind w:firstLine="720"/>
      </w:pPr>
      <w:r>
        <w:t xml:space="preserve">Bertin, L. (2011) </w:t>
      </w:r>
      <w:r>
        <w:rPr>
          <w:i/>
          <w:iCs/>
        </w:rPr>
        <w:t>It’s about time to help others</w:t>
      </w:r>
      <w:proofErr w:type="gramStart"/>
      <w:r>
        <w:rPr>
          <w:i/>
          <w:iCs/>
        </w:rPr>
        <w:t>…</w:t>
      </w:r>
      <w:r w:rsidRPr="00105CCC">
        <w:t>[</w:t>
      </w:r>
      <w:proofErr w:type="gramEnd"/>
      <w:r w:rsidRPr="00105CCC">
        <w:t>Digital Image]</w:t>
      </w:r>
      <w:r>
        <w:t xml:space="preserve"> Flickr. </w:t>
      </w:r>
      <w:hyperlink r:id="rId23" w:history="1">
        <w:r w:rsidRPr="000708DD">
          <w:rPr>
            <w:rStyle w:val="Hyperlink"/>
          </w:rPr>
          <w:t>https://www.flickr.com/photos/56141117@N02/5350787982</w:t>
        </w:r>
      </w:hyperlink>
    </w:p>
    <w:p w14:paraId="2D36630A" w14:textId="1E8F7CE1" w:rsidR="00A95E22" w:rsidRDefault="00A95E22" w:rsidP="00A95E22">
      <w:pPr>
        <w:ind w:firstLine="720"/>
      </w:pPr>
      <w:proofErr w:type="spellStart"/>
      <w:r>
        <w:t>Chavalier</w:t>
      </w:r>
      <w:proofErr w:type="spellEnd"/>
      <w:r>
        <w:t xml:space="preserve"> Losada, N (2021) [Digital Image of sailors conducting yoga on an aircraft carrier] Flickr. </w:t>
      </w:r>
      <w:hyperlink r:id="rId24" w:history="1">
        <w:r w:rsidRPr="000708DD">
          <w:rPr>
            <w:rStyle w:val="Hyperlink"/>
          </w:rPr>
          <w:t>https://www.flickr.com/photos/61270229@N05/51846600066</w:t>
        </w:r>
      </w:hyperlink>
    </w:p>
    <w:p w14:paraId="7F951103" w14:textId="77777777" w:rsidR="00A03223" w:rsidRDefault="00A03223" w:rsidP="00A03223">
      <w:pPr>
        <w:ind w:firstLine="720"/>
      </w:pPr>
      <w:r>
        <w:t xml:space="preserve">Covenant House (2023) [Home page] Covenant House. </w:t>
      </w:r>
      <w:hyperlink r:id="rId25" w:history="1">
        <w:r w:rsidRPr="000708DD">
          <w:rPr>
            <w:rStyle w:val="Hyperlink"/>
          </w:rPr>
          <w:t>https://www.covenanthouse.org/</w:t>
        </w:r>
      </w:hyperlink>
    </w:p>
    <w:p w14:paraId="1A8BF488" w14:textId="39E2DE38" w:rsidR="00A95E22" w:rsidRDefault="00A95E22" w:rsidP="00A95E22">
      <w:pPr>
        <w:ind w:firstLine="720"/>
      </w:pPr>
      <w:r>
        <w:t xml:space="preserve">Covenant House (2023) [Digital Image of Covenant House Logo] Covenant House. </w:t>
      </w:r>
      <w:hyperlink r:id="rId26" w:history="1">
        <w:r w:rsidRPr="008862F0">
          <w:rPr>
            <w:rStyle w:val="Hyperlink"/>
          </w:rPr>
          <w:t>https://www.covenanthouse.org/</w:t>
        </w:r>
      </w:hyperlink>
    </w:p>
    <w:p w14:paraId="0630CC24" w14:textId="77777777" w:rsidR="00A95E22" w:rsidRDefault="00A95E22" w:rsidP="00A95E22">
      <w:pPr>
        <w:ind w:firstLine="720"/>
        <w:rPr>
          <w:rStyle w:val="Hyperlink"/>
        </w:rPr>
      </w:pPr>
      <w:r>
        <w:t xml:space="preserve">Covenant House New Orleans (2023) [Digital Image of Covent House New Orleans Logo] Covenant House New Orleans. </w:t>
      </w:r>
      <w:hyperlink r:id="rId27" w:history="1">
        <w:r w:rsidRPr="008862F0">
          <w:rPr>
            <w:rStyle w:val="Hyperlink"/>
          </w:rPr>
          <w:t>https://www.covenanthousenola.org/</w:t>
        </w:r>
      </w:hyperlink>
    </w:p>
    <w:p w14:paraId="7073BE40" w14:textId="266B9C39" w:rsidR="003604C9" w:rsidRDefault="003468E8" w:rsidP="003468E8">
      <w:pPr>
        <w:ind w:firstLine="720"/>
      </w:pPr>
      <w:r>
        <w:t xml:space="preserve">Family Promise (2023) [Digital Image of Family Promise logo]. Family Promise. </w:t>
      </w:r>
      <w:hyperlink r:id="rId28" w:history="1">
        <w:r w:rsidRPr="008862F0">
          <w:rPr>
            <w:rStyle w:val="Hyperlink"/>
          </w:rPr>
          <w:t>https://familypromise.org/</w:t>
        </w:r>
      </w:hyperlink>
    </w:p>
    <w:p w14:paraId="7A35A85E" w14:textId="1F09EEFA" w:rsidR="003468E8" w:rsidRDefault="003468E8" w:rsidP="003468E8">
      <w:pPr>
        <w:ind w:firstLine="720"/>
        <w:rPr>
          <w:rStyle w:val="Hyperlink"/>
        </w:rPr>
      </w:pPr>
      <w:r>
        <w:t xml:space="preserve">Family Promise of Las Vegas (2023) [Digital Image of Family Promise Anniversary of 25 years.] Family Promise of Las Vegas. </w:t>
      </w:r>
      <w:hyperlink r:id="rId29" w:history="1">
        <w:r w:rsidRPr="008862F0">
          <w:rPr>
            <w:rStyle w:val="Hyperlink"/>
          </w:rPr>
          <w:t>https://sharethepromise.org/</w:t>
        </w:r>
      </w:hyperlink>
    </w:p>
    <w:p w14:paraId="09B4DDC8" w14:textId="77777777" w:rsidR="00022908" w:rsidRDefault="00022908" w:rsidP="00022908">
      <w:pPr>
        <w:ind w:firstLine="720"/>
      </w:pPr>
      <w:r>
        <w:t xml:space="preserve">Family Promise. (2023) </w:t>
      </w:r>
      <w:r>
        <w:rPr>
          <w:i/>
          <w:iCs/>
        </w:rPr>
        <w:t xml:space="preserve">We Are Family Promise. </w:t>
      </w:r>
      <w:r>
        <w:t xml:space="preserve">Family Promise. </w:t>
      </w:r>
      <w:hyperlink r:id="rId30" w:history="1">
        <w:r w:rsidRPr="000708DD">
          <w:rPr>
            <w:rStyle w:val="Hyperlink"/>
          </w:rPr>
          <w:t>https://familypromise.org/</w:t>
        </w:r>
      </w:hyperlink>
    </w:p>
    <w:p w14:paraId="19EEC437" w14:textId="77777777" w:rsidR="008661C4" w:rsidRDefault="008661C4" w:rsidP="008661C4">
      <w:pPr>
        <w:ind w:firstLine="720"/>
      </w:pPr>
      <w:r>
        <w:t xml:space="preserve">Kats, M. (2018) </w:t>
      </w:r>
      <w:r w:rsidRPr="0048417B">
        <w:rPr>
          <w:i/>
          <w:iCs/>
        </w:rPr>
        <w:t>Homeless grateful for any help - San Francisco</w:t>
      </w:r>
      <w:r>
        <w:rPr>
          <w:i/>
          <w:iCs/>
        </w:rPr>
        <w:t xml:space="preserve"> </w:t>
      </w:r>
      <w:r>
        <w:t xml:space="preserve">[Flickr] </w:t>
      </w:r>
      <w:hyperlink r:id="rId31" w:history="1">
        <w:r w:rsidRPr="000708DD">
          <w:rPr>
            <w:rStyle w:val="Hyperlink"/>
          </w:rPr>
          <w:t>https://www.flickr.com/photos/52775988@N00/41055248011</w:t>
        </w:r>
      </w:hyperlink>
    </w:p>
    <w:p w14:paraId="67DB3569" w14:textId="77777777" w:rsidR="008661C4" w:rsidRPr="003C6BCC" w:rsidRDefault="008661C4" w:rsidP="008661C4">
      <w:pPr>
        <w:ind w:firstLine="720"/>
      </w:pPr>
      <w:r>
        <w:t xml:space="preserve">Substance Abuse and Mental Health Services Administration. (2023, Apr 24). </w:t>
      </w:r>
      <w:r>
        <w:rPr>
          <w:i/>
          <w:iCs/>
        </w:rPr>
        <w:t xml:space="preserve">What is Mental Health? </w:t>
      </w:r>
      <w:r>
        <w:t xml:space="preserve">SAMHSA.gov. </w:t>
      </w:r>
      <w:r w:rsidRPr="00537851">
        <w:t>https://www.samhsa.gov/mental-health</w:t>
      </w:r>
    </w:p>
    <w:p w14:paraId="73B0B196" w14:textId="6DEDBCB0" w:rsidR="0048417B" w:rsidRDefault="0048417B" w:rsidP="003468E8">
      <w:pPr>
        <w:ind w:firstLine="720"/>
      </w:pPr>
      <w:r>
        <w:t xml:space="preserve">Wedin, I. (2009) [Start of the Help the Homeless Walk] Flickr. </w:t>
      </w:r>
      <w:hyperlink r:id="rId32" w:history="1">
        <w:r w:rsidRPr="000708DD">
          <w:rPr>
            <w:rStyle w:val="Hyperlink"/>
          </w:rPr>
          <w:t>https://www.flickr.com/photos/48889038283@N01/4127706637</w:t>
        </w:r>
      </w:hyperlink>
    </w:p>
    <w:p w14:paraId="555F74FC" w14:textId="77777777" w:rsidR="00A03223" w:rsidRPr="00022908" w:rsidRDefault="00A03223" w:rsidP="003468E8">
      <w:pPr>
        <w:ind w:firstLine="720"/>
      </w:pPr>
    </w:p>
    <w:sectPr w:rsidR="00A03223" w:rsidRPr="00022908" w:rsidSect="002136C9">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A76299" w14:textId="77777777" w:rsidR="008D6117" w:rsidRDefault="008D6117" w:rsidP="005A56AC">
      <w:pPr>
        <w:spacing w:after="0" w:line="240" w:lineRule="auto"/>
      </w:pPr>
      <w:r>
        <w:separator/>
      </w:r>
    </w:p>
  </w:endnote>
  <w:endnote w:type="continuationSeparator" w:id="0">
    <w:p w14:paraId="07C5B0EC" w14:textId="77777777" w:rsidR="008D6117" w:rsidRDefault="008D6117" w:rsidP="005A56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35799" w14:textId="57EBEC15" w:rsidR="005A56AC" w:rsidRDefault="005A56AC">
    <w:pPr>
      <w:pStyle w:val="Footer"/>
    </w:pPr>
    <w:r>
      <w:t>CIS133DA</w:t>
    </w:r>
    <w:r>
      <w:ptab w:relativeTo="margin" w:alignment="center" w:leader="none"/>
    </w:r>
    <w:r>
      <w:t>Project Documentation</w:t>
    </w:r>
    <w:r>
      <w:ptab w:relativeTo="margin" w:alignment="right" w:leader="none"/>
    </w:r>
    <w:r>
      <w:t xml:space="preserve">Page </w:t>
    </w:r>
    <w:r>
      <w:rPr>
        <w:b/>
        <w:bCs/>
      </w:rPr>
      <w:fldChar w:fldCharType="begin"/>
    </w:r>
    <w:r>
      <w:rPr>
        <w:b/>
        <w:bCs/>
      </w:rPr>
      <w:instrText xml:space="preserve"> PAGE  \* Arabic  \* MERGEFORMAT </w:instrText>
    </w:r>
    <w:r>
      <w:rPr>
        <w:b/>
        <w:bCs/>
      </w:rPr>
      <w:fldChar w:fldCharType="separate"/>
    </w:r>
    <w:r w:rsidR="008354BA">
      <w:rPr>
        <w:b/>
        <w:bCs/>
        <w:noProof/>
      </w:rPr>
      <w:t>2</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8354BA">
      <w:rPr>
        <w:b/>
        <w:bCs/>
        <w:noProof/>
      </w:rPr>
      <w:t>4</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A3F22E" w14:textId="77777777" w:rsidR="008D6117" w:rsidRDefault="008D6117" w:rsidP="005A56AC">
      <w:pPr>
        <w:spacing w:after="0" w:line="240" w:lineRule="auto"/>
      </w:pPr>
      <w:r>
        <w:separator/>
      </w:r>
    </w:p>
  </w:footnote>
  <w:footnote w:type="continuationSeparator" w:id="0">
    <w:p w14:paraId="0F93FC24" w14:textId="77777777" w:rsidR="008D6117" w:rsidRDefault="008D6117" w:rsidP="005A56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D9787E"/>
    <w:multiLevelType w:val="hybridMultilevel"/>
    <w:tmpl w:val="BF801A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02B3B35"/>
    <w:multiLevelType w:val="hybridMultilevel"/>
    <w:tmpl w:val="00307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9026569">
    <w:abstractNumId w:val="1"/>
  </w:num>
  <w:num w:numId="2" w16cid:durableId="9388356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tbAwsLCwMDQzNjFV0lEKTi0uzszPAykwrAUAhltyXiwAAAA="/>
  </w:docVars>
  <w:rsids>
    <w:rsidRoot w:val="00D4141D"/>
    <w:rsid w:val="00022908"/>
    <w:rsid w:val="0003020A"/>
    <w:rsid w:val="00072930"/>
    <w:rsid w:val="00075546"/>
    <w:rsid w:val="000A554F"/>
    <w:rsid w:val="000B0DFD"/>
    <w:rsid w:val="000D03AF"/>
    <w:rsid w:val="0010412F"/>
    <w:rsid w:val="00105CCC"/>
    <w:rsid w:val="00162EA3"/>
    <w:rsid w:val="001B0F82"/>
    <w:rsid w:val="001C6146"/>
    <w:rsid w:val="002136C9"/>
    <w:rsid w:val="002156DC"/>
    <w:rsid w:val="00237040"/>
    <w:rsid w:val="002738ED"/>
    <w:rsid w:val="002A12F8"/>
    <w:rsid w:val="002A7612"/>
    <w:rsid w:val="002C0498"/>
    <w:rsid w:val="002D09F4"/>
    <w:rsid w:val="003108D8"/>
    <w:rsid w:val="00326FB1"/>
    <w:rsid w:val="003468E8"/>
    <w:rsid w:val="003604C9"/>
    <w:rsid w:val="00363DF0"/>
    <w:rsid w:val="00395265"/>
    <w:rsid w:val="003952F8"/>
    <w:rsid w:val="003C6BCC"/>
    <w:rsid w:val="00422B2C"/>
    <w:rsid w:val="004572CA"/>
    <w:rsid w:val="0048417B"/>
    <w:rsid w:val="004A4DE0"/>
    <w:rsid w:val="004A5067"/>
    <w:rsid w:val="004D7C7F"/>
    <w:rsid w:val="00502AD4"/>
    <w:rsid w:val="00505D41"/>
    <w:rsid w:val="00537851"/>
    <w:rsid w:val="0057025A"/>
    <w:rsid w:val="005A56AC"/>
    <w:rsid w:val="005B1AB6"/>
    <w:rsid w:val="005B21E2"/>
    <w:rsid w:val="006049C6"/>
    <w:rsid w:val="00613E77"/>
    <w:rsid w:val="006140CD"/>
    <w:rsid w:val="00657A70"/>
    <w:rsid w:val="00663C49"/>
    <w:rsid w:val="00666CD0"/>
    <w:rsid w:val="006A3FA5"/>
    <w:rsid w:val="007829D3"/>
    <w:rsid w:val="007B0558"/>
    <w:rsid w:val="007B5EC3"/>
    <w:rsid w:val="008134D8"/>
    <w:rsid w:val="008354BA"/>
    <w:rsid w:val="00836720"/>
    <w:rsid w:val="00837EA5"/>
    <w:rsid w:val="008401A4"/>
    <w:rsid w:val="008661C4"/>
    <w:rsid w:val="00877CAF"/>
    <w:rsid w:val="008933E4"/>
    <w:rsid w:val="008D19E0"/>
    <w:rsid w:val="008D6117"/>
    <w:rsid w:val="00916970"/>
    <w:rsid w:val="00920C5C"/>
    <w:rsid w:val="00927363"/>
    <w:rsid w:val="00933DBB"/>
    <w:rsid w:val="00995EAB"/>
    <w:rsid w:val="009C13CB"/>
    <w:rsid w:val="009E0897"/>
    <w:rsid w:val="009E2E03"/>
    <w:rsid w:val="009F30F4"/>
    <w:rsid w:val="00A03223"/>
    <w:rsid w:val="00A212C7"/>
    <w:rsid w:val="00A61997"/>
    <w:rsid w:val="00A72051"/>
    <w:rsid w:val="00A95E22"/>
    <w:rsid w:val="00AC7342"/>
    <w:rsid w:val="00AF3EC6"/>
    <w:rsid w:val="00B06C6E"/>
    <w:rsid w:val="00B12960"/>
    <w:rsid w:val="00B2563A"/>
    <w:rsid w:val="00B47821"/>
    <w:rsid w:val="00B5319E"/>
    <w:rsid w:val="00B66907"/>
    <w:rsid w:val="00B9075A"/>
    <w:rsid w:val="00BE67B3"/>
    <w:rsid w:val="00C03A27"/>
    <w:rsid w:val="00C06939"/>
    <w:rsid w:val="00CF0872"/>
    <w:rsid w:val="00D4141D"/>
    <w:rsid w:val="00D445FA"/>
    <w:rsid w:val="00D478A5"/>
    <w:rsid w:val="00D85562"/>
    <w:rsid w:val="00D97FF3"/>
    <w:rsid w:val="00DA0953"/>
    <w:rsid w:val="00DD79D2"/>
    <w:rsid w:val="00DE2ADE"/>
    <w:rsid w:val="00E005D2"/>
    <w:rsid w:val="00E1388A"/>
    <w:rsid w:val="00E145AC"/>
    <w:rsid w:val="00E15DB8"/>
    <w:rsid w:val="00E5278C"/>
    <w:rsid w:val="00E730BE"/>
    <w:rsid w:val="00E75238"/>
    <w:rsid w:val="00EC47B2"/>
    <w:rsid w:val="00EF4E79"/>
    <w:rsid w:val="00F07E2F"/>
    <w:rsid w:val="00F2352D"/>
    <w:rsid w:val="00F25031"/>
    <w:rsid w:val="00F2529E"/>
    <w:rsid w:val="00F5409D"/>
    <w:rsid w:val="00F652FC"/>
    <w:rsid w:val="00F9437F"/>
    <w:rsid w:val="00FB3E5D"/>
    <w:rsid w:val="00FC2A4A"/>
    <w:rsid w:val="00FF7C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C9B40"/>
  <w15:chartTrackingRefBased/>
  <w15:docId w15:val="{E8D13473-F10D-47A5-8980-89C5B04F4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141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4141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D4141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4141D"/>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4141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141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4141D"/>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D4141D"/>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D4141D"/>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D4141D"/>
    <w:rPr>
      <w:rFonts w:asciiTheme="majorHAnsi" w:eastAsiaTheme="majorEastAsia" w:hAnsiTheme="majorHAnsi" w:cstheme="majorBidi"/>
      <w:i/>
      <w:iCs/>
      <w:color w:val="365F91" w:themeColor="accent1" w:themeShade="BF"/>
    </w:rPr>
  </w:style>
  <w:style w:type="paragraph" w:styleId="IntenseQuote">
    <w:name w:val="Intense Quote"/>
    <w:basedOn w:val="Normal"/>
    <w:next w:val="Normal"/>
    <w:link w:val="IntenseQuoteChar"/>
    <w:uiPriority w:val="30"/>
    <w:qFormat/>
    <w:rsid w:val="00D4141D"/>
    <w:pPr>
      <w:pBdr>
        <w:top w:val="single" w:sz="4" w:space="10" w:color="1F497D" w:themeColor="text2"/>
        <w:left w:val="single" w:sz="18" w:space="4" w:color="1F497D" w:themeColor="text2"/>
        <w:bottom w:val="single" w:sz="4" w:space="10" w:color="1F497D" w:themeColor="text2"/>
        <w:right w:val="single" w:sz="4" w:space="4" w:color="1F497D" w:themeColor="text2"/>
      </w:pBdr>
      <w:spacing w:before="360" w:after="360"/>
      <w:ind w:left="864" w:right="864"/>
    </w:pPr>
    <w:rPr>
      <w:i/>
      <w:iCs/>
      <w:color w:val="0F243E" w:themeColor="text2" w:themeShade="80"/>
    </w:rPr>
  </w:style>
  <w:style w:type="character" w:customStyle="1" w:styleId="IntenseQuoteChar">
    <w:name w:val="Intense Quote Char"/>
    <w:basedOn w:val="DefaultParagraphFont"/>
    <w:link w:val="IntenseQuote"/>
    <w:uiPriority w:val="30"/>
    <w:rsid w:val="00D4141D"/>
    <w:rPr>
      <w:i/>
      <w:iCs/>
      <w:color w:val="0F243E" w:themeColor="text2" w:themeShade="80"/>
    </w:rPr>
  </w:style>
  <w:style w:type="character" w:styleId="CommentReference">
    <w:name w:val="annotation reference"/>
    <w:basedOn w:val="DefaultParagraphFont"/>
    <w:uiPriority w:val="99"/>
    <w:semiHidden/>
    <w:unhideWhenUsed/>
    <w:rsid w:val="00BE67B3"/>
    <w:rPr>
      <w:sz w:val="16"/>
      <w:szCs w:val="16"/>
    </w:rPr>
  </w:style>
  <w:style w:type="paragraph" w:styleId="CommentText">
    <w:name w:val="annotation text"/>
    <w:basedOn w:val="Normal"/>
    <w:link w:val="CommentTextChar"/>
    <w:uiPriority w:val="99"/>
    <w:semiHidden/>
    <w:unhideWhenUsed/>
    <w:rsid w:val="00BE67B3"/>
    <w:pPr>
      <w:spacing w:line="240" w:lineRule="auto"/>
    </w:pPr>
    <w:rPr>
      <w:sz w:val="20"/>
      <w:szCs w:val="20"/>
    </w:rPr>
  </w:style>
  <w:style w:type="character" w:customStyle="1" w:styleId="CommentTextChar">
    <w:name w:val="Comment Text Char"/>
    <w:basedOn w:val="DefaultParagraphFont"/>
    <w:link w:val="CommentText"/>
    <w:uiPriority w:val="99"/>
    <w:semiHidden/>
    <w:rsid w:val="00BE67B3"/>
    <w:rPr>
      <w:sz w:val="20"/>
      <w:szCs w:val="20"/>
    </w:rPr>
  </w:style>
  <w:style w:type="paragraph" w:styleId="CommentSubject">
    <w:name w:val="annotation subject"/>
    <w:basedOn w:val="CommentText"/>
    <w:next w:val="CommentText"/>
    <w:link w:val="CommentSubjectChar"/>
    <w:uiPriority w:val="99"/>
    <w:semiHidden/>
    <w:unhideWhenUsed/>
    <w:rsid w:val="00BE67B3"/>
    <w:rPr>
      <w:b/>
      <w:bCs/>
    </w:rPr>
  </w:style>
  <w:style w:type="character" w:customStyle="1" w:styleId="CommentSubjectChar">
    <w:name w:val="Comment Subject Char"/>
    <w:basedOn w:val="CommentTextChar"/>
    <w:link w:val="CommentSubject"/>
    <w:uiPriority w:val="99"/>
    <w:semiHidden/>
    <w:rsid w:val="00BE67B3"/>
    <w:rPr>
      <w:b/>
      <w:bCs/>
      <w:sz w:val="20"/>
      <w:szCs w:val="20"/>
    </w:rPr>
  </w:style>
  <w:style w:type="paragraph" w:styleId="BalloonText">
    <w:name w:val="Balloon Text"/>
    <w:basedOn w:val="Normal"/>
    <w:link w:val="BalloonTextChar"/>
    <w:uiPriority w:val="99"/>
    <w:semiHidden/>
    <w:unhideWhenUsed/>
    <w:rsid w:val="00BE67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67B3"/>
    <w:rPr>
      <w:rFonts w:ascii="Segoe UI" w:hAnsi="Segoe UI" w:cs="Segoe UI"/>
      <w:sz w:val="18"/>
      <w:szCs w:val="18"/>
    </w:rPr>
  </w:style>
  <w:style w:type="table" w:styleId="TableGrid">
    <w:name w:val="Table Grid"/>
    <w:basedOn w:val="TableNormal"/>
    <w:uiPriority w:val="39"/>
    <w:rsid w:val="00657A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A61997"/>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E7EDF5"/>
      </w:tcPr>
    </w:tblStylePr>
  </w:style>
  <w:style w:type="paragraph" w:styleId="Header">
    <w:name w:val="header"/>
    <w:basedOn w:val="Normal"/>
    <w:link w:val="HeaderChar"/>
    <w:uiPriority w:val="99"/>
    <w:unhideWhenUsed/>
    <w:rsid w:val="005A56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56AC"/>
  </w:style>
  <w:style w:type="paragraph" w:styleId="Footer">
    <w:name w:val="footer"/>
    <w:basedOn w:val="Normal"/>
    <w:link w:val="FooterChar"/>
    <w:uiPriority w:val="99"/>
    <w:unhideWhenUsed/>
    <w:rsid w:val="005A56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56AC"/>
  </w:style>
  <w:style w:type="paragraph" w:styleId="ListParagraph">
    <w:name w:val="List Paragraph"/>
    <w:basedOn w:val="Normal"/>
    <w:uiPriority w:val="34"/>
    <w:qFormat/>
    <w:rsid w:val="00DD79D2"/>
    <w:pPr>
      <w:ind w:left="720"/>
      <w:contextualSpacing/>
    </w:pPr>
  </w:style>
  <w:style w:type="table" w:styleId="PlainTable1">
    <w:name w:val="Plain Table 1"/>
    <w:basedOn w:val="TableNormal"/>
    <w:uiPriority w:val="41"/>
    <w:rsid w:val="0083672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3468E8"/>
    <w:rPr>
      <w:color w:val="AA5106" w:themeColor="hyperlink"/>
      <w:u w:val="single"/>
    </w:rPr>
  </w:style>
  <w:style w:type="character" w:styleId="UnresolvedMention">
    <w:name w:val="Unresolved Mention"/>
    <w:basedOn w:val="DefaultParagraphFont"/>
    <w:uiPriority w:val="99"/>
    <w:semiHidden/>
    <w:unhideWhenUsed/>
    <w:rsid w:val="003468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554192">
      <w:bodyDiv w:val="1"/>
      <w:marLeft w:val="0"/>
      <w:marRight w:val="0"/>
      <w:marTop w:val="0"/>
      <w:marBottom w:val="0"/>
      <w:divBdr>
        <w:top w:val="none" w:sz="0" w:space="0" w:color="auto"/>
        <w:left w:val="none" w:sz="0" w:space="0" w:color="auto"/>
        <w:bottom w:val="none" w:sz="0" w:space="0" w:color="auto"/>
        <w:right w:val="none" w:sz="0" w:space="0" w:color="auto"/>
      </w:divBdr>
    </w:div>
    <w:div w:id="1428228523">
      <w:bodyDiv w:val="1"/>
      <w:marLeft w:val="0"/>
      <w:marRight w:val="0"/>
      <w:marTop w:val="0"/>
      <w:marBottom w:val="0"/>
      <w:divBdr>
        <w:top w:val="none" w:sz="0" w:space="0" w:color="auto"/>
        <w:left w:val="none" w:sz="0" w:space="0" w:color="auto"/>
        <w:bottom w:val="none" w:sz="0" w:space="0" w:color="auto"/>
        <w:right w:val="none" w:sz="0" w:space="0" w:color="auto"/>
      </w:divBdr>
      <w:divsChild>
        <w:div w:id="167603353">
          <w:marLeft w:val="0"/>
          <w:marRight w:val="0"/>
          <w:marTop w:val="0"/>
          <w:marBottom w:val="0"/>
          <w:divBdr>
            <w:top w:val="none" w:sz="0" w:space="0" w:color="auto"/>
            <w:left w:val="none" w:sz="0" w:space="0" w:color="auto"/>
            <w:bottom w:val="none" w:sz="0" w:space="0" w:color="auto"/>
            <w:right w:val="none" w:sz="0" w:space="0" w:color="auto"/>
          </w:divBdr>
          <w:divsChild>
            <w:div w:id="1137796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430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hyperlink" Target="https://www.samhsa.gov/mental-healthhttps://www.samhsa.gov/mental-health" TargetMode="External"/><Relationship Id="rId26" Type="http://schemas.openxmlformats.org/officeDocument/2006/relationships/hyperlink" Target="https://www.covenanthouse.org/" TargetMode="External"/><Relationship Id="rId3" Type="http://schemas.openxmlformats.org/officeDocument/2006/relationships/customXml" Target="../customXml/item3.xml"/><Relationship Id="rId21" Type="http://schemas.openxmlformats.org/officeDocument/2006/relationships/hyperlink" Target="https://www.samhsa.gov/mental-health/borderline-personality-disorder"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diagramData" Target="diagrams/data1.xml"/><Relationship Id="rId17" Type="http://schemas.openxmlformats.org/officeDocument/2006/relationships/footer" Target="footer1.xml"/><Relationship Id="rId25" Type="http://schemas.openxmlformats.org/officeDocument/2006/relationships/hyperlink" Target="https://www.covenanthouse.org/"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hyperlink" Target="https://www.samhsa.gov/mental-health/bipolar" TargetMode="External"/><Relationship Id="rId29" Type="http://schemas.openxmlformats.org/officeDocument/2006/relationships/hyperlink" Target="https://sharethepromise.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flickr.com/photos/61270229@N05/51846600066" TargetMode="External"/><Relationship Id="rId32" Type="http://schemas.openxmlformats.org/officeDocument/2006/relationships/hyperlink" Target="https://www.flickr.com/photos/48889038283@N01/4127706637" TargetMode="External"/><Relationship Id="rId5" Type="http://schemas.openxmlformats.org/officeDocument/2006/relationships/numbering" Target="numbering.xml"/><Relationship Id="rId15" Type="http://schemas.openxmlformats.org/officeDocument/2006/relationships/diagramColors" Target="diagrams/colors1.xml"/><Relationship Id="rId23" Type="http://schemas.openxmlformats.org/officeDocument/2006/relationships/hyperlink" Target="https://www.flickr.com/photos/56141117@N02/5350787982" TargetMode="External"/><Relationship Id="rId28" Type="http://schemas.openxmlformats.org/officeDocument/2006/relationships/hyperlink" Target="https://familypromise.org/" TargetMode="External"/><Relationship Id="rId10" Type="http://schemas.openxmlformats.org/officeDocument/2006/relationships/endnotes" Target="endnotes.xml"/><Relationship Id="rId19" Type="http://schemas.openxmlformats.org/officeDocument/2006/relationships/hyperlink" Target="https://www.samhsa.gov/mental-health/antisocial-personality-disorder" TargetMode="External"/><Relationship Id="rId31" Type="http://schemas.openxmlformats.org/officeDocument/2006/relationships/hyperlink" Target="https://www.flickr.com/photos/52775988@N00/4105524801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QuickStyle" Target="diagrams/quickStyle1.xml"/><Relationship Id="rId22" Type="http://schemas.openxmlformats.org/officeDocument/2006/relationships/hyperlink" Target="https://www.samhsa.gov/mental-health/mental-health-substance-use-co-occurring-disorders" TargetMode="External"/><Relationship Id="rId27" Type="http://schemas.openxmlformats.org/officeDocument/2006/relationships/hyperlink" Target="https://www.covenanthousenola.org/" TargetMode="External"/><Relationship Id="rId30" Type="http://schemas.openxmlformats.org/officeDocument/2006/relationships/hyperlink" Target="https://familypromise.org/" TargetMode="External"/><Relationship Id="rId8" Type="http://schemas.openxmlformats.org/officeDocument/2006/relationships/webSettings" Target="webSetting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9849043-915D-4E66-9214-31E2850CBA80}" type="doc">
      <dgm:prSet loTypeId="urn:microsoft.com/office/officeart/2005/8/layout/hierarchy6" loCatId="hierarchy" qsTypeId="urn:microsoft.com/office/officeart/2005/8/quickstyle/simple1" qsCatId="simple" csTypeId="urn:microsoft.com/office/officeart/2005/8/colors/accent1_2" csCatId="accent1" phldr="1"/>
      <dgm:spPr/>
      <dgm:t>
        <a:bodyPr/>
        <a:lstStyle/>
        <a:p>
          <a:endParaRPr lang="en-US"/>
        </a:p>
      </dgm:t>
    </dgm:pt>
    <dgm:pt modelId="{9E5C4D48-3818-47F8-BC80-C2E81AB541AE}">
      <dgm:prSet phldrT="[Text]"/>
      <dgm:spPr/>
      <dgm:t>
        <a:bodyPr/>
        <a:lstStyle/>
        <a:p>
          <a:r>
            <a:rPr lang="en-US"/>
            <a:t>Homepage</a:t>
          </a:r>
        </a:p>
      </dgm:t>
    </dgm:pt>
    <dgm:pt modelId="{D4F50756-5500-4240-9729-429BA46BB00B}" type="parTrans" cxnId="{9275CFF8-0D19-4B6D-AF42-D73EA1630584}">
      <dgm:prSet/>
      <dgm:spPr/>
      <dgm:t>
        <a:bodyPr/>
        <a:lstStyle/>
        <a:p>
          <a:endParaRPr lang="en-US"/>
        </a:p>
      </dgm:t>
    </dgm:pt>
    <dgm:pt modelId="{4C3C3295-E519-4538-9BA0-9DA924B2B89C}" type="sibTrans" cxnId="{9275CFF8-0D19-4B6D-AF42-D73EA1630584}">
      <dgm:prSet/>
      <dgm:spPr/>
      <dgm:t>
        <a:bodyPr/>
        <a:lstStyle/>
        <a:p>
          <a:endParaRPr lang="en-US"/>
        </a:p>
      </dgm:t>
    </dgm:pt>
    <dgm:pt modelId="{B49717A8-2DC8-4496-ADCA-1A92F8951308}">
      <dgm:prSet phldrT="[Text]"/>
      <dgm:spPr/>
      <dgm:t>
        <a:bodyPr/>
        <a:lstStyle/>
        <a:p>
          <a:r>
            <a:rPr lang="en-US"/>
            <a:t>General Charity Information</a:t>
          </a:r>
        </a:p>
      </dgm:t>
    </dgm:pt>
    <dgm:pt modelId="{178F3C3E-AC22-4CFE-A11E-BBD0C2B9BC50}" type="parTrans" cxnId="{B0EBE873-AA4C-4764-8638-D732DB253A32}">
      <dgm:prSet/>
      <dgm:spPr/>
      <dgm:t>
        <a:bodyPr/>
        <a:lstStyle/>
        <a:p>
          <a:endParaRPr lang="en-US"/>
        </a:p>
      </dgm:t>
    </dgm:pt>
    <dgm:pt modelId="{636FDD8A-F380-435B-9C08-6683B9C1361D}" type="sibTrans" cxnId="{B0EBE873-AA4C-4764-8638-D732DB253A32}">
      <dgm:prSet/>
      <dgm:spPr/>
      <dgm:t>
        <a:bodyPr/>
        <a:lstStyle/>
        <a:p>
          <a:endParaRPr lang="en-US"/>
        </a:p>
      </dgm:t>
    </dgm:pt>
    <dgm:pt modelId="{E227C9EC-EF9C-410B-9B68-46A4C30BF364}">
      <dgm:prSet phldrT="[Text]"/>
      <dgm:spPr/>
      <dgm:t>
        <a:bodyPr/>
        <a:lstStyle/>
        <a:p>
          <a:r>
            <a:rPr lang="en-US"/>
            <a:t>Charity1:</a:t>
          </a:r>
        </a:p>
        <a:p>
          <a:r>
            <a:rPr lang="en-US"/>
            <a:t>Family Promise</a:t>
          </a:r>
        </a:p>
      </dgm:t>
    </dgm:pt>
    <dgm:pt modelId="{3B090BE4-CAC3-41D3-84CD-66F285D37DC8}" type="parTrans" cxnId="{E8DC00F4-3FAD-49D0-AE33-E7DBAD5FBE5F}">
      <dgm:prSet/>
      <dgm:spPr/>
      <dgm:t>
        <a:bodyPr/>
        <a:lstStyle/>
        <a:p>
          <a:endParaRPr lang="en-US"/>
        </a:p>
      </dgm:t>
    </dgm:pt>
    <dgm:pt modelId="{F5071384-6BD3-4769-B9DF-2E65EFC7D44E}" type="sibTrans" cxnId="{E8DC00F4-3FAD-49D0-AE33-E7DBAD5FBE5F}">
      <dgm:prSet/>
      <dgm:spPr/>
      <dgm:t>
        <a:bodyPr/>
        <a:lstStyle/>
        <a:p>
          <a:endParaRPr lang="en-US"/>
        </a:p>
      </dgm:t>
    </dgm:pt>
    <dgm:pt modelId="{FCA0C149-FFC6-44D1-8385-352CE8B9E414}">
      <dgm:prSet phldrT="[Text]"/>
      <dgm:spPr/>
      <dgm:t>
        <a:bodyPr/>
        <a:lstStyle/>
        <a:p>
          <a:r>
            <a:rPr lang="en-US"/>
            <a:t>Charity2:</a:t>
          </a:r>
        </a:p>
        <a:p>
          <a:r>
            <a:rPr lang="en-US"/>
            <a:t>Covenant House</a:t>
          </a:r>
        </a:p>
      </dgm:t>
    </dgm:pt>
    <dgm:pt modelId="{AC6E35D3-8AB4-4B54-B317-EF9A4CBFCCCE}" type="parTrans" cxnId="{7519F8A3-F7EB-423F-B837-4B1F4B487BDF}">
      <dgm:prSet/>
      <dgm:spPr/>
      <dgm:t>
        <a:bodyPr/>
        <a:lstStyle/>
        <a:p>
          <a:endParaRPr lang="en-US"/>
        </a:p>
      </dgm:t>
    </dgm:pt>
    <dgm:pt modelId="{BCB16767-2D16-4B61-8A08-05380C8542FF}" type="sibTrans" cxnId="{7519F8A3-F7EB-423F-B837-4B1F4B487BDF}">
      <dgm:prSet/>
      <dgm:spPr/>
      <dgm:t>
        <a:bodyPr/>
        <a:lstStyle/>
        <a:p>
          <a:endParaRPr lang="en-US"/>
        </a:p>
      </dgm:t>
    </dgm:pt>
    <dgm:pt modelId="{D4A9A42F-FF0E-4EB6-811F-01F25A8FB5C9}">
      <dgm:prSet/>
      <dgm:spPr/>
      <dgm:t>
        <a:bodyPr/>
        <a:lstStyle/>
        <a:p>
          <a:r>
            <a:rPr lang="en-US"/>
            <a:t>General Mental Health Information</a:t>
          </a:r>
        </a:p>
      </dgm:t>
    </dgm:pt>
    <dgm:pt modelId="{9862BC24-DBFB-4340-838F-8FD0D40715AF}" type="parTrans" cxnId="{6675D202-1F17-47AE-B10E-1FB3401BEB94}">
      <dgm:prSet/>
      <dgm:spPr/>
      <dgm:t>
        <a:bodyPr/>
        <a:lstStyle/>
        <a:p>
          <a:endParaRPr lang="en-US"/>
        </a:p>
      </dgm:t>
    </dgm:pt>
    <dgm:pt modelId="{9BF31851-287C-4569-8333-238657701F60}" type="sibTrans" cxnId="{6675D202-1F17-47AE-B10E-1FB3401BEB94}">
      <dgm:prSet/>
      <dgm:spPr/>
      <dgm:t>
        <a:bodyPr/>
        <a:lstStyle/>
        <a:p>
          <a:endParaRPr lang="en-US"/>
        </a:p>
      </dgm:t>
    </dgm:pt>
    <dgm:pt modelId="{786A8B2B-C8E6-4D18-BFF9-E3F1F4578949}">
      <dgm:prSet/>
      <dgm:spPr/>
      <dgm:t>
        <a:bodyPr/>
        <a:lstStyle/>
        <a:p>
          <a:r>
            <a:rPr lang="en-US"/>
            <a:t>About Accessibility</a:t>
          </a:r>
        </a:p>
      </dgm:t>
    </dgm:pt>
    <dgm:pt modelId="{7921729A-B927-40E3-B1F7-AB06E5568290}" type="parTrans" cxnId="{0936B356-AB3F-4BBC-997C-A23B071F84FE}">
      <dgm:prSet/>
      <dgm:spPr/>
      <dgm:t>
        <a:bodyPr/>
        <a:lstStyle/>
        <a:p>
          <a:endParaRPr lang="en-US"/>
        </a:p>
      </dgm:t>
    </dgm:pt>
    <dgm:pt modelId="{27A8AB56-4C8D-4DDC-A432-17DD1D686913}" type="sibTrans" cxnId="{0936B356-AB3F-4BBC-997C-A23B071F84FE}">
      <dgm:prSet/>
      <dgm:spPr/>
      <dgm:t>
        <a:bodyPr/>
        <a:lstStyle/>
        <a:p>
          <a:endParaRPr lang="en-US"/>
        </a:p>
      </dgm:t>
    </dgm:pt>
    <dgm:pt modelId="{7D30F022-A8F4-4941-9982-CDDF2B135C78}" type="pres">
      <dgm:prSet presAssocID="{39849043-915D-4E66-9214-31E2850CBA80}" presName="mainComposite" presStyleCnt="0">
        <dgm:presLayoutVars>
          <dgm:chPref val="1"/>
          <dgm:dir/>
          <dgm:animOne val="branch"/>
          <dgm:animLvl val="lvl"/>
          <dgm:resizeHandles val="exact"/>
        </dgm:presLayoutVars>
      </dgm:prSet>
      <dgm:spPr/>
    </dgm:pt>
    <dgm:pt modelId="{0CA51CDB-A4DC-488E-8D7B-FDF0F788383E}" type="pres">
      <dgm:prSet presAssocID="{39849043-915D-4E66-9214-31E2850CBA80}" presName="hierFlow" presStyleCnt="0"/>
      <dgm:spPr/>
    </dgm:pt>
    <dgm:pt modelId="{9B61D0D1-E9A1-41AB-A748-34DCAB5C5894}" type="pres">
      <dgm:prSet presAssocID="{39849043-915D-4E66-9214-31E2850CBA80}" presName="hierChild1" presStyleCnt="0">
        <dgm:presLayoutVars>
          <dgm:chPref val="1"/>
          <dgm:animOne val="branch"/>
          <dgm:animLvl val="lvl"/>
        </dgm:presLayoutVars>
      </dgm:prSet>
      <dgm:spPr/>
    </dgm:pt>
    <dgm:pt modelId="{C19F4882-D095-4394-A53D-9A736BB893DC}" type="pres">
      <dgm:prSet presAssocID="{9E5C4D48-3818-47F8-BC80-C2E81AB541AE}" presName="Name14" presStyleCnt="0"/>
      <dgm:spPr/>
    </dgm:pt>
    <dgm:pt modelId="{910FF779-1C43-4481-A2D8-94E75C8A6FB5}" type="pres">
      <dgm:prSet presAssocID="{9E5C4D48-3818-47F8-BC80-C2E81AB541AE}" presName="level1Shape" presStyleLbl="node0" presStyleIdx="0" presStyleCnt="1">
        <dgm:presLayoutVars>
          <dgm:chPref val="3"/>
        </dgm:presLayoutVars>
      </dgm:prSet>
      <dgm:spPr/>
    </dgm:pt>
    <dgm:pt modelId="{E0294C74-E2C0-438D-8751-1C955CA4E154}" type="pres">
      <dgm:prSet presAssocID="{9E5C4D48-3818-47F8-BC80-C2E81AB541AE}" presName="hierChild2" presStyleCnt="0"/>
      <dgm:spPr/>
    </dgm:pt>
    <dgm:pt modelId="{7DEADDBD-4B7D-43E0-9FB4-48A52B861C8B}" type="pres">
      <dgm:prSet presAssocID="{178F3C3E-AC22-4CFE-A11E-BBD0C2B9BC50}" presName="Name19" presStyleLbl="parChTrans1D2" presStyleIdx="0" presStyleCnt="3"/>
      <dgm:spPr/>
    </dgm:pt>
    <dgm:pt modelId="{1A883513-AED3-417D-B579-60B02D204AE2}" type="pres">
      <dgm:prSet presAssocID="{B49717A8-2DC8-4496-ADCA-1A92F8951308}" presName="Name21" presStyleCnt="0"/>
      <dgm:spPr/>
    </dgm:pt>
    <dgm:pt modelId="{CF8CF195-1B4C-46F9-90A2-B10CFA492C22}" type="pres">
      <dgm:prSet presAssocID="{B49717A8-2DC8-4496-ADCA-1A92F8951308}" presName="level2Shape" presStyleLbl="node2" presStyleIdx="0" presStyleCnt="3"/>
      <dgm:spPr/>
    </dgm:pt>
    <dgm:pt modelId="{104ACE76-9A97-41F0-A244-CAEC7A7E7B70}" type="pres">
      <dgm:prSet presAssocID="{B49717A8-2DC8-4496-ADCA-1A92F8951308}" presName="hierChild3" presStyleCnt="0"/>
      <dgm:spPr/>
    </dgm:pt>
    <dgm:pt modelId="{CAE851DF-D09D-479E-94E7-12840D2085D6}" type="pres">
      <dgm:prSet presAssocID="{3B090BE4-CAC3-41D3-84CD-66F285D37DC8}" presName="Name19" presStyleLbl="parChTrans1D3" presStyleIdx="0" presStyleCnt="2"/>
      <dgm:spPr/>
    </dgm:pt>
    <dgm:pt modelId="{F3278707-7E75-47A8-A7F6-A145E7B3D1F0}" type="pres">
      <dgm:prSet presAssocID="{E227C9EC-EF9C-410B-9B68-46A4C30BF364}" presName="Name21" presStyleCnt="0"/>
      <dgm:spPr/>
    </dgm:pt>
    <dgm:pt modelId="{7E194738-669B-44AD-9FAE-542251F199B0}" type="pres">
      <dgm:prSet presAssocID="{E227C9EC-EF9C-410B-9B68-46A4C30BF364}" presName="level2Shape" presStyleLbl="node3" presStyleIdx="0" presStyleCnt="2"/>
      <dgm:spPr/>
    </dgm:pt>
    <dgm:pt modelId="{EF6829F9-78B1-4963-AFAB-2C192FB96F8D}" type="pres">
      <dgm:prSet presAssocID="{E227C9EC-EF9C-410B-9B68-46A4C30BF364}" presName="hierChild3" presStyleCnt="0"/>
      <dgm:spPr/>
    </dgm:pt>
    <dgm:pt modelId="{C84AAC8B-DBEC-4F10-8795-EBB5D98E63B4}" type="pres">
      <dgm:prSet presAssocID="{AC6E35D3-8AB4-4B54-B317-EF9A4CBFCCCE}" presName="Name19" presStyleLbl="parChTrans1D3" presStyleIdx="1" presStyleCnt="2"/>
      <dgm:spPr/>
    </dgm:pt>
    <dgm:pt modelId="{15A2B60C-37AB-485D-B5CD-782CED3BB9EB}" type="pres">
      <dgm:prSet presAssocID="{FCA0C149-FFC6-44D1-8385-352CE8B9E414}" presName="Name21" presStyleCnt="0"/>
      <dgm:spPr/>
    </dgm:pt>
    <dgm:pt modelId="{73CC29F7-AECD-46C6-911F-F3A027AB9446}" type="pres">
      <dgm:prSet presAssocID="{FCA0C149-FFC6-44D1-8385-352CE8B9E414}" presName="level2Shape" presStyleLbl="node3" presStyleIdx="1" presStyleCnt="2"/>
      <dgm:spPr/>
    </dgm:pt>
    <dgm:pt modelId="{6D7D1E2D-4338-4B6D-A722-D608AE45862D}" type="pres">
      <dgm:prSet presAssocID="{FCA0C149-FFC6-44D1-8385-352CE8B9E414}" presName="hierChild3" presStyleCnt="0"/>
      <dgm:spPr/>
    </dgm:pt>
    <dgm:pt modelId="{9DCAD744-845B-4735-9705-076F05F03436}" type="pres">
      <dgm:prSet presAssocID="{9862BC24-DBFB-4340-838F-8FD0D40715AF}" presName="Name19" presStyleLbl="parChTrans1D2" presStyleIdx="1" presStyleCnt="3"/>
      <dgm:spPr/>
    </dgm:pt>
    <dgm:pt modelId="{5C9233D8-FACD-4129-8593-72C831AECB79}" type="pres">
      <dgm:prSet presAssocID="{D4A9A42F-FF0E-4EB6-811F-01F25A8FB5C9}" presName="Name21" presStyleCnt="0"/>
      <dgm:spPr/>
    </dgm:pt>
    <dgm:pt modelId="{9B3D4857-DCFB-489E-99EF-192FF100042B}" type="pres">
      <dgm:prSet presAssocID="{D4A9A42F-FF0E-4EB6-811F-01F25A8FB5C9}" presName="level2Shape" presStyleLbl="node2" presStyleIdx="1" presStyleCnt="3"/>
      <dgm:spPr/>
    </dgm:pt>
    <dgm:pt modelId="{AEBBE6F5-3D92-4340-931B-A0F6F8AC35AF}" type="pres">
      <dgm:prSet presAssocID="{D4A9A42F-FF0E-4EB6-811F-01F25A8FB5C9}" presName="hierChild3" presStyleCnt="0"/>
      <dgm:spPr/>
    </dgm:pt>
    <dgm:pt modelId="{0BEB810B-3CB9-4125-B505-0EB06AC05515}" type="pres">
      <dgm:prSet presAssocID="{7921729A-B927-40E3-B1F7-AB06E5568290}" presName="Name19" presStyleLbl="parChTrans1D2" presStyleIdx="2" presStyleCnt="3"/>
      <dgm:spPr/>
    </dgm:pt>
    <dgm:pt modelId="{15FD8EB9-27F9-4C13-B795-BC18844760E2}" type="pres">
      <dgm:prSet presAssocID="{786A8B2B-C8E6-4D18-BFF9-E3F1F4578949}" presName="Name21" presStyleCnt="0"/>
      <dgm:spPr/>
    </dgm:pt>
    <dgm:pt modelId="{A77D7721-75E8-42EB-83D1-F6C36547E7E2}" type="pres">
      <dgm:prSet presAssocID="{786A8B2B-C8E6-4D18-BFF9-E3F1F4578949}" presName="level2Shape" presStyleLbl="node2" presStyleIdx="2" presStyleCnt="3"/>
      <dgm:spPr/>
    </dgm:pt>
    <dgm:pt modelId="{610CE7E3-257A-4D83-8EE4-18B692F7F937}" type="pres">
      <dgm:prSet presAssocID="{786A8B2B-C8E6-4D18-BFF9-E3F1F4578949}" presName="hierChild3" presStyleCnt="0"/>
      <dgm:spPr/>
    </dgm:pt>
    <dgm:pt modelId="{8388C2F9-935C-4583-9B4E-FA42798AE2BF}" type="pres">
      <dgm:prSet presAssocID="{39849043-915D-4E66-9214-31E2850CBA80}" presName="bgShapesFlow" presStyleCnt="0"/>
      <dgm:spPr/>
    </dgm:pt>
  </dgm:ptLst>
  <dgm:cxnLst>
    <dgm:cxn modelId="{6675D202-1F17-47AE-B10E-1FB3401BEB94}" srcId="{9E5C4D48-3818-47F8-BC80-C2E81AB541AE}" destId="{D4A9A42F-FF0E-4EB6-811F-01F25A8FB5C9}" srcOrd="1" destOrd="0" parTransId="{9862BC24-DBFB-4340-838F-8FD0D40715AF}" sibTransId="{9BF31851-287C-4569-8333-238657701F60}"/>
    <dgm:cxn modelId="{D717BC15-C8FE-4D11-9AC6-BC22662745EB}" type="presOf" srcId="{AC6E35D3-8AB4-4B54-B317-EF9A4CBFCCCE}" destId="{C84AAC8B-DBEC-4F10-8795-EBB5D98E63B4}" srcOrd="0" destOrd="0" presId="urn:microsoft.com/office/officeart/2005/8/layout/hierarchy6"/>
    <dgm:cxn modelId="{391F5E16-C596-4C51-B0E1-62BD7FACA74C}" type="presOf" srcId="{9862BC24-DBFB-4340-838F-8FD0D40715AF}" destId="{9DCAD744-845B-4735-9705-076F05F03436}" srcOrd="0" destOrd="0" presId="urn:microsoft.com/office/officeart/2005/8/layout/hierarchy6"/>
    <dgm:cxn modelId="{AED1362E-6E6F-4AD2-B709-8D6E59A70D26}" type="presOf" srcId="{B49717A8-2DC8-4496-ADCA-1A92F8951308}" destId="{CF8CF195-1B4C-46F9-90A2-B10CFA492C22}" srcOrd="0" destOrd="0" presId="urn:microsoft.com/office/officeart/2005/8/layout/hierarchy6"/>
    <dgm:cxn modelId="{991C9142-0F5C-4278-AD88-6EA80E17C521}" type="presOf" srcId="{3B090BE4-CAC3-41D3-84CD-66F285D37DC8}" destId="{CAE851DF-D09D-479E-94E7-12840D2085D6}" srcOrd="0" destOrd="0" presId="urn:microsoft.com/office/officeart/2005/8/layout/hierarchy6"/>
    <dgm:cxn modelId="{8CBBDF42-8BB5-4E59-940D-9994AEC98F5F}" type="presOf" srcId="{9E5C4D48-3818-47F8-BC80-C2E81AB541AE}" destId="{910FF779-1C43-4481-A2D8-94E75C8A6FB5}" srcOrd="0" destOrd="0" presId="urn:microsoft.com/office/officeart/2005/8/layout/hierarchy6"/>
    <dgm:cxn modelId="{44862645-F5B1-4C0D-92DC-1B08F46C74AA}" type="presOf" srcId="{178F3C3E-AC22-4CFE-A11E-BBD0C2B9BC50}" destId="{7DEADDBD-4B7D-43E0-9FB4-48A52B861C8B}" srcOrd="0" destOrd="0" presId="urn:microsoft.com/office/officeart/2005/8/layout/hierarchy6"/>
    <dgm:cxn modelId="{B0EBE873-AA4C-4764-8638-D732DB253A32}" srcId="{9E5C4D48-3818-47F8-BC80-C2E81AB541AE}" destId="{B49717A8-2DC8-4496-ADCA-1A92F8951308}" srcOrd="0" destOrd="0" parTransId="{178F3C3E-AC22-4CFE-A11E-BBD0C2B9BC50}" sibTransId="{636FDD8A-F380-435B-9C08-6683B9C1361D}"/>
    <dgm:cxn modelId="{0936B356-AB3F-4BBC-997C-A23B071F84FE}" srcId="{9E5C4D48-3818-47F8-BC80-C2E81AB541AE}" destId="{786A8B2B-C8E6-4D18-BFF9-E3F1F4578949}" srcOrd="2" destOrd="0" parTransId="{7921729A-B927-40E3-B1F7-AB06E5568290}" sibTransId="{27A8AB56-4C8D-4DDC-A432-17DD1D686913}"/>
    <dgm:cxn modelId="{33863784-24CD-44A2-8A2D-93E45180DCDC}" type="presOf" srcId="{FCA0C149-FFC6-44D1-8385-352CE8B9E414}" destId="{73CC29F7-AECD-46C6-911F-F3A027AB9446}" srcOrd="0" destOrd="0" presId="urn:microsoft.com/office/officeart/2005/8/layout/hierarchy6"/>
    <dgm:cxn modelId="{4BC9A891-0483-4A40-AE56-0F6912B6720B}" type="presOf" srcId="{7921729A-B927-40E3-B1F7-AB06E5568290}" destId="{0BEB810B-3CB9-4125-B505-0EB06AC05515}" srcOrd="0" destOrd="0" presId="urn:microsoft.com/office/officeart/2005/8/layout/hierarchy6"/>
    <dgm:cxn modelId="{7519F8A3-F7EB-423F-B837-4B1F4B487BDF}" srcId="{B49717A8-2DC8-4496-ADCA-1A92F8951308}" destId="{FCA0C149-FFC6-44D1-8385-352CE8B9E414}" srcOrd="1" destOrd="0" parTransId="{AC6E35D3-8AB4-4B54-B317-EF9A4CBFCCCE}" sibTransId="{BCB16767-2D16-4B61-8A08-05380C8542FF}"/>
    <dgm:cxn modelId="{3C932EA7-5F0D-4E5C-AECC-1064D4CD5B83}" type="presOf" srcId="{39849043-915D-4E66-9214-31E2850CBA80}" destId="{7D30F022-A8F4-4941-9982-CDDF2B135C78}" srcOrd="0" destOrd="0" presId="urn:microsoft.com/office/officeart/2005/8/layout/hierarchy6"/>
    <dgm:cxn modelId="{3CF8E3AB-A490-43F0-A856-79A9369D1BB7}" type="presOf" srcId="{D4A9A42F-FF0E-4EB6-811F-01F25A8FB5C9}" destId="{9B3D4857-DCFB-489E-99EF-192FF100042B}" srcOrd="0" destOrd="0" presId="urn:microsoft.com/office/officeart/2005/8/layout/hierarchy6"/>
    <dgm:cxn modelId="{9ABB69BF-6D28-40EF-937D-CC75ECF8A2EE}" type="presOf" srcId="{786A8B2B-C8E6-4D18-BFF9-E3F1F4578949}" destId="{A77D7721-75E8-42EB-83D1-F6C36547E7E2}" srcOrd="0" destOrd="0" presId="urn:microsoft.com/office/officeart/2005/8/layout/hierarchy6"/>
    <dgm:cxn modelId="{16F239E7-974E-4928-8158-110B245231D9}" type="presOf" srcId="{E227C9EC-EF9C-410B-9B68-46A4C30BF364}" destId="{7E194738-669B-44AD-9FAE-542251F199B0}" srcOrd="0" destOrd="0" presId="urn:microsoft.com/office/officeart/2005/8/layout/hierarchy6"/>
    <dgm:cxn modelId="{E8DC00F4-3FAD-49D0-AE33-E7DBAD5FBE5F}" srcId="{B49717A8-2DC8-4496-ADCA-1A92F8951308}" destId="{E227C9EC-EF9C-410B-9B68-46A4C30BF364}" srcOrd="0" destOrd="0" parTransId="{3B090BE4-CAC3-41D3-84CD-66F285D37DC8}" sibTransId="{F5071384-6BD3-4769-B9DF-2E65EFC7D44E}"/>
    <dgm:cxn modelId="{9275CFF8-0D19-4B6D-AF42-D73EA1630584}" srcId="{39849043-915D-4E66-9214-31E2850CBA80}" destId="{9E5C4D48-3818-47F8-BC80-C2E81AB541AE}" srcOrd="0" destOrd="0" parTransId="{D4F50756-5500-4240-9729-429BA46BB00B}" sibTransId="{4C3C3295-E519-4538-9BA0-9DA924B2B89C}"/>
    <dgm:cxn modelId="{B4542D14-8A07-46B8-8FC5-8845970C2E61}" type="presParOf" srcId="{7D30F022-A8F4-4941-9982-CDDF2B135C78}" destId="{0CA51CDB-A4DC-488E-8D7B-FDF0F788383E}" srcOrd="0" destOrd="0" presId="urn:microsoft.com/office/officeart/2005/8/layout/hierarchy6"/>
    <dgm:cxn modelId="{77092AF8-90DA-474B-A3F9-8E692F2E0CF3}" type="presParOf" srcId="{0CA51CDB-A4DC-488E-8D7B-FDF0F788383E}" destId="{9B61D0D1-E9A1-41AB-A748-34DCAB5C5894}" srcOrd="0" destOrd="0" presId="urn:microsoft.com/office/officeart/2005/8/layout/hierarchy6"/>
    <dgm:cxn modelId="{D1570E12-A207-435E-BC26-CC309005552D}" type="presParOf" srcId="{9B61D0D1-E9A1-41AB-A748-34DCAB5C5894}" destId="{C19F4882-D095-4394-A53D-9A736BB893DC}" srcOrd="0" destOrd="0" presId="urn:microsoft.com/office/officeart/2005/8/layout/hierarchy6"/>
    <dgm:cxn modelId="{B294169B-7CF4-47E0-906F-FBDBAD27B3AB}" type="presParOf" srcId="{C19F4882-D095-4394-A53D-9A736BB893DC}" destId="{910FF779-1C43-4481-A2D8-94E75C8A6FB5}" srcOrd="0" destOrd="0" presId="urn:microsoft.com/office/officeart/2005/8/layout/hierarchy6"/>
    <dgm:cxn modelId="{7C59B9F9-DA6C-477F-9CA9-5A79C20C3C84}" type="presParOf" srcId="{C19F4882-D095-4394-A53D-9A736BB893DC}" destId="{E0294C74-E2C0-438D-8751-1C955CA4E154}" srcOrd="1" destOrd="0" presId="urn:microsoft.com/office/officeart/2005/8/layout/hierarchy6"/>
    <dgm:cxn modelId="{4CC1830C-2145-466E-87ED-D8BBCB976733}" type="presParOf" srcId="{E0294C74-E2C0-438D-8751-1C955CA4E154}" destId="{7DEADDBD-4B7D-43E0-9FB4-48A52B861C8B}" srcOrd="0" destOrd="0" presId="urn:microsoft.com/office/officeart/2005/8/layout/hierarchy6"/>
    <dgm:cxn modelId="{46214527-251E-4480-9DAE-7A88AFB80F23}" type="presParOf" srcId="{E0294C74-E2C0-438D-8751-1C955CA4E154}" destId="{1A883513-AED3-417D-B579-60B02D204AE2}" srcOrd="1" destOrd="0" presId="urn:microsoft.com/office/officeart/2005/8/layout/hierarchy6"/>
    <dgm:cxn modelId="{62CBDE84-0EA8-4F50-BF0B-E326407DF31F}" type="presParOf" srcId="{1A883513-AED3-417D-B579-60B02D204AE2}" destId="{CF8CF195-1B4C-46F9-90A2-B10CFA492C22}" srcOrd="0" destOrd="0" presId="urn:microsoft.com/office/officeart/2005/8/layout/hierarchy6"/>
    <dgm:cxn modelId="{1F392720-FF4E-4209-B98C-05A1FD004CD2}" type="presParOf" srcId="{1A883513-AED3-417D-B579-60B02D204AE2}" destId="{104ACE76-9A97-41F0-A244-CAEC7A7E7B70}" srcOrd="1" destOrd="0" presId="urn:microsoft.com/office/officeart/2005/8/layout/hierarchy6"/>
    <dgm:cxn modelId="{CBB211AC-4A59-4769-97D0-A0E11830CF6C}" type="presParOf" srcId="{104ACE76-9A97-41F0-A244-CAEC7A7E7B70}" destId="{CAE851DF-D09D-479E-94E7-12840D2085D6}" srcOrd="0" destOrd="0" presId="urn:microsoft.com/office/officeart/2005/8/layout/hierarchy6"/>
    <dgm:cxn modelId="{664D9F46-BEC7-4691-BAC2-49D5E0BD8865}" type="presParOf" srcId="{104ACE76-9A97-41F0-A244-CAEC7A7E7B70}" destId="{F3278707-7E75-47A8-A7F6-A145E7B3D1F0}" srcOrd="1" destOrd="0" presId="urn:microsoft.com/office/officeart/2005/8/layout/hierarchy6"/>
    <dgm:cxn modelId="{06BD0BAD-7D0B-4102-BE0E-49FEA8EFB192}" type="presParOf" srcId="{F3278707-7E75-47A8-A7F6-A145E7B3D1F0}" destId="{7E194738-669B-44AD-9FAE-542251F199B0}" srcOrd="0" destOrd="0" presId="urn:microsoft.com/office/officeart/2005/8/layout/hierarchy6"/>
    <dgm:cxn modelId="{378F4DE9-9DB4-4315-8082-D33147AC8647}" type="presParOf" srcId="{F3278707-7E75-47A8-A7F6-A145E7B3D1F0}" destId="{EF6829F9-78B1-4963-AFAB-2C192FB96F8D}" srcOrd="1" destOrd="0" presId="urn:microsoft.com/office/officeart/2005/8/layout/hierarchy6"/>
    <dgm:cxn modelId="{07FC5D64-816C-40EB-B366-488BACC202D3}" type="presParOf" srcId="{104ACE76-9A97-41F0-A244-CAEC7A7E7B70}" destId="{C84AAC8B-DBEC-4F10-8795-EBB5D98E63B4}" srcOrd="2" destOrd="0" presId="urn:microsoft.com/office/officeart/2005/8/layout/hierarchy6"/>
    <dgm:cxn modelId="{F555D346-446F-40EC-B26C-7B0EFEC9F830}" type="presParOf" srcId="{104ACE76-9A97-41F0-A244-CAEC7A7E7B70}" destId="{15A2B60C-37AB-485D-B5CD-782CED3BB9EB}" srcOrd="3" destOrd="0" presId="urn:microsoft.com/office/officeart/2005/8/layout/hierarchy6"/>
    <dgm:cxn modelId="{FACFDC04-DE8C-4201-A669-B0318C91E4EC}" type="presParOf" srcId="{15A2B60C-37AB-485D-B5CD-782CED3BB9EB}" destId="{73CC29F7-AECD-46C6-911F-F3A027AB9446}" srcOrd="0" destOrd="0" presId="urn:microsoft.com/office/officeart/2005/8/layout/hierarchy6"/>
    <dgm:cxn modelId="{A1DE5E18-2985-4A7F-97C2-DE742494356C}" type="presParOf" srcId="{15A2B60C-37AB-485D-B5CD-782CED3BB9EB}" destId="{6D7D1E2D-4338-4B6D-A722-D608AE45862D}" srcOrd="1" destOrd="0" presId="urn:microsoft.com/office/officeart/2005/8/layout/hierarchy6"/>
    <dgm:cxn modelId="{7B5FCDD9-0969-4EAE-8223-28CD15DBA00C}" type="presParOf" srcId="{E0294C74-E2C0-438D-8751-1C955CA4E154}" destId="{9DCAD744-845B-4735-9705-076F05F03436}" srcOrd="2" destOrd="0" presId="urn:microsoft.com/office/officeart/2005/8/layout/hierarchy6"/>
    <dgm:cxn modelId="{5AD14634-33C6-4C48-B7AB-01174F4C1082}" type="presParOf" srcId="{E0294C74-E2C0-438D-8751-1C955CA4E154}" destId="{5C9233D8-FACD-4129-8593-72C831AECB79}" srcOrd="3" destOrd="0" presId="urn:microsoft.com/office/officeart/2005/8/layout/hierarchy6"/>
    <dgm:cxn modelId="{2A3F23ED-D048-4B0C-8CB8-62A537489158}" type="presParOf" srcId="{5C9233D8-FACD-4129-8593-72C831AECB79}" destId="{9B3D4857-DCFB-489E-99EF-192FF100042B}" srcOrd="0" destOrd="0" presId="urn:microsoft.com/office/officeart/2005/8/layout/hierarchy6"/>
    <dgm:cxn modelId="{23BD3D9C-26DF-49BD-BA0C-F01DE5EEB300}" type="presParOf" srcId="{5C9233D8-FACD-4129-8593-72C831AECB79}" destId="{AEBBE6F5-3D92-4340-931B-A0F6F8AC35AF}" srcOrd="1" destOrd="0" presId="urn:microsoft.com/office/officeart/2005/8/layout/hierarchy6"/>
    <dgm:cxn modelId="{0DDA7DD5-F638-4841-8557-CF9B9CBDFAD3}" type="presParOf" srcId="{E0294C74-E2C0-438D-8751-1C955CA4E154}" destId="{0BEB810B-3CB9-4125-B505-0EB06AC05515}" srcOrd="4" destOrd="0" presId="urn:microsoft.com/office/officeart/2005/8/layout/hierarchy6"/>
    <dgm:cxn modelId="{61121DF1-9DB8-4195-8BED-88EAF27B8C2A}" type="presParOf" srcId="{E0294C74-E2C0-438D-8751-1C955CA4E154}" destId="{15FD8EB9-27F9-4C13-B795-BC18844760E2}" srcOrd="5" destOrd="0" presId="urn:microsoft.com/office/officeart/2005/8/layout/hierarchy6"/>
    <dgm:cxn modelId="{785006C4-84B1-48AC-B3AC-0981662C0FA2}" type="presParOf" srcId="{15FD8EB9-27F9-4C13-B795-BC18844760E2}" destId="{A77D7721-75E8-42EB-83D1-F6C36547E7E2}" srcOrd="0" destOrd="0" presId="urn:microsoft.com/office/officeart/2005/8/layout/hierarchy6"/>
    <dgm:cxn modelId="{1617BA39-868A-4718-96FC-D7A7604608FB}" type="presParOf" srcId="{15FD8EB9-27F9-4C13-B795-BC18844760E2}" destId="{610CE7E3-257A-4D83-8EE4-18B692F7F937}" srcOrd="1" destOrd="0" presId="urn:microsoft.com/office/officeart/2005/8/layout/hierarchy6"/>
    <dgm:cxn modelId="{83133F5A-7BD8-4F96-84E8-B13CBB3A1316}" type="presParOf" srcId="{7D30F022-A8F4-4941-9982-CDDF2B135C78}" destId="{8388C2F9-935C-4583-9B4E-FA42798AE2BF}" srcOrd="1" destOrd="0" presId="urn:microsoft.com/office/officeart/2005/8/layout/hierarchy6"/>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0FF779-1C43-4481-A2D8-94E75C8A6FB5}">
      <dsp:nvSpPr>
        <dsp:cNvPr id="0" name=""/>
        <dsp:cNvSpPr/>
      </dsp:nvSpPr>
      <dsp:spPr>
        <a:xfrm>
          <a:off x="3107866" y="930"/>
          <a:ext cx="800904" cy="53393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Homepage</a:t>
          </a:r>
        </a:p>
      </dsp:txBody>
      <dsp:txXfrm>
        <a:off x="3123504" y="16568"/>
        <a:ext cx="769628" cy="502660"/>
      </dsp:txXfrm>
    </dsp:sp>
    <dsp:sp modelId="{7DEADDBD-4B7D-43E0-9FB4-48A52B861C8B}">
      <dsp:nvSpPr>
        <dsp:cNvPr id="0" name=""/>
        <dsp:cNvSpPr/>
      </dsp:nvSpPr>
      <dsp:spPr>
        <a:xfrm>
          <a:off x="2467143" y="534866"/>
          <a:ext cx="1041175" cy="213574"/>
        </a:xfrm>
        <a:custGeom>
          <a:avLst/>
          <a:gdLst/>
          <a:ahLst/>
          <a:cxnLst/>
          <a:rect l="0" t="0" r="0" b="0"/>
          <a:pathLst>
            <a:path>
              <a:moveTo>
                <a:pt x="1041175" y="0"/>
              </a:moveTo>
              <a:lnTo>
                <a:pt x="1041175" y="106787"/>
              </a:lnTo>
              <a:lnTo>
                <a:pt x="0" y="106787"/>
              </a:lnTo>
              <a:lnTo>
                <a:pt x="0" y="21357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F8CF195-1B4C-46F9-90A2-B10CFA492C22}">
      <dsp:nvSpPr>
        <dsp:cNvPr id="0" name=""/>
        <dsp:cNvSpPr/>
      </dsp:nvSpPr>
      <dsp:spPr>
        <a:xfrm>
          <a:off x="2066690" y="748441"/>
          <a:ext cx="800904" cy="53393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General Charity Information</a:t>
          </a:r>
        </a:p>
      </dsp:txBody>
      <dsp:txXfrm>
        <a:off x="2082328" y="764079"/>
        <a:ext cx="769628" cy="502660"/>
      </dsp:txXfrm>
    </dsp:sp>
    <dsp:sp modelId="{CAE851DF-D09D-479E-94E7-12840D2085D6}">
      <dsp:nvSpPr>
        <dsp:cNvPr id="0" name=""/>
        <dsp:cNvSpPr/>
      </dsp:nvSpPr>
      <dsp:spPr>
        <a:xfrm>
          <a:off x="1946555" y="1282377"/>
          <a:ext cx="520587" cy="213574"/>
        </a:xfrm>
        <a:custGeom>
          <a:avLst/>
          <a:gdLst/>
          <a:ahLst/>
          <a:cxnLst/>
          <a:rect l="0" t="0" r="0" b="0"/>
          <a:pathLst>
            <a:path>
              <a:moveTo>
                <a:pt x="520587" y="0"/>
              </a:moveTo>
              <a:lnTo>
                <a:pt x="520587" y="106787"/>
              </a:lnTo>
              <a:lnTo>
                <a:pt x="0" y="106787"/>
              </a:lnTo>
              <a:lnTo>
                <a:pt x="0" y="21357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194738-669B-44AD-9FAE-542251F199B0}">
      <dsp:nvSpPr>
        <dsp:cNvPr id="0" name=""/>
        <dsp:cNvSpPr/>
      </dsp:nvSpPr>
      <dsp:spPr>
        <a:xfrm>
          <a:off x="1546102" y="1495952"/>
          <a:ext cx="800904" cy="53393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Charity1:</a:t>
          </a:r>
        </a:p>
        <a:p>
          <a:pPr marL="0" lvl="0" indent="0" algn="ctr" defTabSz="400050">
            <a:lnSpc>
              <a:spcPct val="90000"/>
            </a:lnSpc>
            <a:spcBef>
              <a:spcPct val="0"/>
            </a:spcBef>
            <a:spcAft>
              <a:spcPct val="35000"/>
            </a:spcAft>
            <a:buNone/>
          </a:pPr>
          <a:r>
            <a:rPr lang="en-US" sz="900" kern="1200"/>
            <a:t>Family Promise</a:t>
          </a:r>
        </a:p>
      </dsp:txBody>
      <dsp:txXfrm>
        <a:off x="1561740" y="1511590"/>
        <a:ext cx="769628" cy="502660"/>
      </dsp:txXfrm>
    </dsp:sp>
    <dsp:sp modelId="{C84AAC8B-DBEC-4F10-8795-EBB5D98E63B4}">
      <dsp:nvSpPr>
        <dsp:cNvPr id="0" name=""/>
        <dsp:cNvSpPr/>
      </dsp:nvSpPr>
      <dsp:spPr>
        <a:xfrm>
          <a:off x="2467143" y="1282377"/>
          <a:ext cx="520587" cy="213574"/>
        </a:xfrm>
        <a:custGeom>
          <a:avLst/>
          <a:gdLst/>
          <a:ahLst/>
          <a:cxnLst/>
          <a:rect l="0" t="0" r="0" b="0"/>
          <a:pathLst>
            <a:path>
              <a:moveTo>
                <a:pt x="0" y="0"/>
              </a:moveTo>
              <a:lnTo>
                <a:pt x="0" y="106787"/>
              </a:lnTo>
              <a:lnTo>
                <a:pt x="520587" y="106787"/>
              </a:lnTo>
              <a:lnTo>
                <a:pt x="520587" y="21357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CC29F7-AECD-46C6-911F-F3A027AB9446}">
      <dsp:nvSpPr>
        <dsp:cNvPr id="0" name=""/>
        <dsp:cNvSpPr/>
      </dsp:nvSpPr>
      <dsp:spPr>
        <a:xfrm>
          <a:off x="2587278" y="1495952"/>
          <a:ext cx="800904" cy="53393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Charity2:</a:t>
          </a:r>
        </a:p>
        <a:p>
          <a:pPr marL="0" lvl="0" indent="0" algn="ctr" defTabSz="400050">
            <a:lnSpc>
              <a:spcPct val="90000"/>
            </a:lnSpc>
            <a:spcBef>
              <a:spcPct val="0"/>
            </a:spcBef>
            <a:spcAft>
              <a:spcPct val="35000"/>
            </a:spcAft>
            <a:buNone/>
          </a:pPr>
          <a:r>
            <a:rPr lang="en-US" sz="900" kern="1200"/>
            <a:t>Covenant House</a:t>
          </a:r>
        </a:p>
      </dsp:txBody>
      <dsp:txXfrm>
        <a:off x="2602916" y="1511590"/>
        <a:ext cx="769628" cy="502660"/>
      </dsp:txXfrm>
    </dsp:sp>
    <dsp:sp modelId="{9DCAD744-845B-4735-9705-076F05F03436}">
      <dsp:nvSpPr>
        <dsp:cNvPr id="0" name=""/>
        <dsp:cNvSpPr/>
      </dsp:nvSpPr>
      <dsp:spPr>
        <a:xfrm>
          <a:off x="3462598" y="534866"/>
          <a:ext cx="91440" cy="213574"/>
        </a:xfrm>
        <a:custGeom>
          <a:avLst/>
          <a:gdLst/>
          <a:ahLst/>
          <a:cxnLst/>
          <a:rect l="0" t="0" r="0" b="0"/>
          <a:pathLst>
            <a:path>
              <a:moveTo>
                <a:pt x="45720" y="0"/>
              </a:moveTo>
              <a:lnTo>
                <a:pt x="45720" y="21357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B3D4857-DCFB-489E-99EF-192FF100042B}">
      <dsp:nvSpPr>
        <dsp:cNvPr id="0" name=""/>
        <dsp:cNvSpPr/>
      </dsp:nvSpPr>
      <dsp:spPr>
        <a:xfrm>
          <a:off x="3107866" y="748441"/>
          <a:ext cx="800904" cy="53393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General Mental Health Information</a:t>
          </a:r>
        </a:p>
      </dsp:txBody>
      <dsp:txXfrm>
        <a:off x="3123504" y="764079"/>
        <a:ext cx="769628" cy="502660"/>
      </dsp:txXfrm>
    </dsp:sp>
    <dsp:sp modelId="{0BEB810B-3CB9-4125-B505-0EB06AC05515}">
      <dsp:nvSpPr>
        <dsp:cNvPr id="0" name=""/>
        <dsp:cNvSpPr/>
      </dsp:nvSpPr>
      <dsp:spPr>
        <a:xfrm>
          <a:off x="3508318" y="534866"/>
          <a:ext cx="1041175" cy="213574"/>
        </a:xfrm>
        <a:custGeom>
          <a:avLst/>
          <a:gdLst/>
          <a:ahLst/>
          <a:cxnLst/>
          <a:rect l="0" t="0" r="0" b="0"/>
          <a:pathLst>
            <a:path>
              <a:moveTo>
                <a:pt x="0" y="0"/>
              </a:moveTo>
              <a:lnTo>
                <a:pt x="0" y="106787"/>
              </a:lnTo>
              <a:lnTo>
                <a:pt x="1041175" y="106787"/>
              </a:lnTo>
              <a:lnTo>
                <a:pt x="1041175" y="21357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7D7721-75E8-42EB-83D1-F6C36547E7E2}">
      <dsp:nvSpPr>
        <dsp:cNvPr id="0" name=""/>
        <dsp:cNvSpPr/>
      </dsp:nvSpPr>
      <dsp:spPr>
        <a:xfrm>
          <a:off x="4149042" y="748441"/>
          <a:ext cx="800904" cy="53393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About Accessibility</a:t>
          </a:r>
        </a:p>
      </dsp:txBody>
      <dsp:txXfrm>
        <a:off x="4164680" y="764079"/>
        <a:ext cx="769628" cy="502660"/>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6">
  <dgm:title val=""/>
  <dgm:desc val=""/>
  <dgm:catLst>
    <dgm:cat type="hierarchy" pri="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aram type="vertAlign" val="mid"/>
      <dgm:param type="horzAlign" val="ctr"/>
    </dgm:alg>
    <dgm:shape xmlns:r="http://schemas.openxmlformats.org/officeDocument/2006/relationships" r:blip="">
      <dgm:adjLst/>
    </dgm:shape>
    <dgm:presOf/>
    <dgm:choose name="Name0">
      <dgm:if name="Name1" axis="ch" ptType="node" func="cnt" op="gte" val="2">
        <dgm:choose name="Name2">
          <dgm:if name="Name3" func="var" arg="dir" op="equ" val="norm">
            <dgm:constrLst>
              <dgm:constr type="l" for="ch" forName="hierFlow" refType="w" fact="0.3"/>
              <dgm:constr type="t" for="ch" forName="hierFlow"/>
              <dgm:constr type="r" for="ch" forName="hierFlow" refType="w" fact="0.98"/>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if>
          <dgm:else name="Name4">
            <dgm:constrLst>
              <dgm:constr type="l" for="ch" forName="hierFlow" refType="w" fact="0.02"/>
              <dgm:constr type="t" for="ch" forName="hierFlow"/>
              <dgm:constr type="r" for="ch" forName="hierFlow" refType="w" fact="0.7"/>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ruleLst/>
    <dgm:layoutNode name="hierFlow">
      <dgm:alg type="lin">
        <dgm:param type="linDir" val="fromT"/>
        <dgm:param type="nodeVertAlign" val="t"/>
        <dgm:param type="vertAlign" val="t"/>
        <dgm:param type="nodeHorzAlign" val="ctr"/>
        <dgm:param type="fallback" val="2D"/>
      </dgm:alg>
      <dgm:shape xmlns:r="http://schemas.openxmlformats.org/officeDocument/2006/relationships" r:blip="">
        <dgm:adjLst/>
      </dgm:shape>
      <dgm:presOf/>
      <dgm:constrLst/>
      <dgm:ruleLst/>
      <dgm:choose name="Name6">
        <dgm:if name="Name7" axis="ch" ptType="node" func="cnt" op="gte" val="2">
          <dgm:layoutNode name="firstBuf">
            <dgm:alg type="sp"/>
            <dgm:shape xmlns:r="http://schemas.openxmlformats.org/officeDocument/2006/relationships" r:blip="">
              <dgm:adjLst/>
            </dgm:shape>
            <dgm:presOf/>
            <dgm:constrLst/>
            <dgm:ruleLst/>
          </dgm:layoutNode>
        </dgm:if>
        <dgm:else name="Name8"/>
      </dgm:choose>
      <dgm:layoutNode name="hierChild1">
        <dgm:varLst>
          <dgm:chPref val="1"/>
          <dgm:animOne val="branch"/>
          <dgm:animLvl val="lvl"/>
        </dgm:varLst>
        <dgm:choose name="Name9">
          <dgm:if name="Name10" func="var" arg="dir" op="equ" val="norm">
            <dgm:alg type="hierChild">
              <dgm:param type="linDir" val="fromL"/>
              <dgm:param type="vertAlign" val="t"/>
            </dgm:alg>
          </dgm:if>
          <dgm:else name="Name11">
            <dgm:alg type="hierChild">
              <dgm:param type="linDir" val="fromR"/>
              <dgm:param type="vertAlign" val="t"/>
            </dgm:alg>
          </dgm:else>
        </dgm:choose>
        <dgm:shape xmlns:r="http://schemas.openxmlformats.org/officeDocument/2006/relationships" r:blip="">
          <dgm:adjLst/>
        </dgm:shape>
        <dgm:presOf/>
        <dgm:constrLst>
          <dgm:constr type="primFontSz" for="des" ptType="node" op="equ"/>
        </dgm:constrLst>
        <dgm:ruleLst/>
        <dgm:forEach name="Name12" axis="ch" cnt="3">
          <dgm:forEach name="Name13" axis="self" ptType="node">
            <dgm:layoutNode name="Name14">
              <dgm:alg type="hierRoot"/>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2">
                <dgm:choose name="Name15">
                  <dgm:if name="Name16" func="var" arg="dir" op="equ" val="norm">
                    <dgm:alg type="hierChild">
                      <dgm:param type="linDir" val="fromL"/>
                    </dgm:alg>
                  </dgm:if>
                  <dgm:else name="Name17">
                    <dgm:alg type="hierChild">
                      <dgm:param type="linDir" val="fromR"/>
                    </dgm:alg>
                  </dgm:else>
                </dgm:choose>
                <dgm:shape xmlns:r="http://schemas.openxmlformats.org/officeDocument/2006/relationships" r:blip="">
                  <dgm:adjLst/>
                </dgm:shape>
                <dgm:presOf/>
                <dgm:constrLst/>
                <dgm:ruleLst/>
                <dgm:forEach name="repeat" axis="ch">
                  <dgm:forEach name="Name18" axis="self" ptType="parTrans" cnt="1">
                    <dgm:layoutNode name="Name19">
                      <dgm:alg type="conn">
                        <dgm:param type="dim" val="1D"/>
                        <dgm:param type="endSty" val="noArr"/>
                        <dgm:param type="connRout" val="bend"/>
                        <dgm:param type="begPts" val="bCtr"/>
                        <dgm:param type="endPts" val="tCtr"/>
                      </dgm:alg>
                      <dgm:shape xmlns:r="http://schemas.openxmlformats.org/officeDocument/2006/relationships" type="conn" r:blip="">
                        <dgm:adjLst/>
                      </dgm:shape>
                      <dgm:presOf axis="self"/>
                      <dgm:constrLst>
                        <dgm:constr type="w" val="1"/>
                        <dgm:constr type="h" val="1"/>
                        <dgm:constr type="begPad"/>
                        <dgm:constr type="endPad"/>
                      </dgm:constrLst>
                      <dgm:ruleLst/>
                    </dgm:layoutNode>
                  </dgm:forEach>
                  <dgm:forEach name="Name20" axis="self" ptType="node">
                    <dgm:layoutNode name="Name21">
                      <dgm:alg type="hierRoot"/>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3">
                        <dgm:choose name="Name22">
                          <dgm:if name="Name23" func="var" arg="dir" op="equ" val="norm">
                            <dgm:alg type="hierChild">
                              <dgm:param type="linDir" val="fromL"/>
                            </dgm:alg>
                          </dgm:if>
                          <dgm:else name="Name24">
                            <dgm:alg type="hierChild">
                              <dgm:param type="linDir" val="fromR"/>
                            </dgm:alg>
                          </dgm:else>
                        </dgm:choose>
                        <dgm:shape xmlns:r="http://schemas.openxmlformats.org/officeDocument/2006/relationships" r:blip="">
                          <dgm:adjLst/>
                        </dgm:shape>
                        <dgm:presOf/>
                        <dgm:constrLst/>
                        <dgm:ruleLst/>
                        <dgm:forEach name="Name25" ref="repeat"/>
                      </dgm:layoutNode>
                    </dgm:layoutNode>
                  </dgm:forEach>
                </dgm:forEach>
              </dgm:layoutNode>
            </dgm:layoutNode>
          </dgm:forEach>
        </dgm:forEach>
      </dgm:layoutNode>
    </dgm:layoutNode>
    <dgm:layoutNode name="bgShapesFlow">
      <dgm:alg type="lin">
        <dgm:param type="linDir" val="fromT"/>
        <dgm:param type="nodeVertAlign" val="t"/>
        <dgm:param type="vertAlign" val="t"/>
        <dgm:param type="nodeHorzAlign" val="ctr"/>
      </dgm:alg>
      <dgm:shape xmlns:r="http://schemas.openxmlformats.org/officeDocument/2006/relationships" r:blip="">
        <dgm:adjLst/>
      </dgm:shape>
      <dgm:presOf/>
      <dgm:constrLst>
        <dgm:constr type="userB"/>
        <dgm:constr type="w" for="ch" forName="rectComp" refType="w"/>
        <dgm:constr type="h" for="ch" forName="rectComp" refType="h"/>
        <dgm:constr type="w" for="des" forName="bgRect" refType="w"/>
        <dgm:constr type="primFontSz" for="des" forName="bgRectTx" op="equ"/>
      </dgm:constrLst>
      <dgm:ruleLst/>
      <dgm:forEach name="Name26" axis="ch" ptType="node" st="2">
        <dgm:layoutNode name="rectComp">
          <dgm:alg type="composite">
            <dgm:param type="vertAlign" val="t"/>
            <dgm:param type="horzAlign" val="ctr"/>
          </dgm:alg>
          <dgm:shape xmlns:r="http://schemas.openxmlformats.org/officeDocument/2006/relationships" r:blip="">
            <dgm:adjLst/>
          </dgm:shape>
          <dgm:presOf/>
          <dgm:choose name="Name27">
            <dgm:if name="Name28" func="var" arg="dir" op="equ" val="norm">
              <dgm:constrLst>
                <dgm:constr type="userA"/>
                <dgm:constr type="l" for="ch" forName="bgRect"/>
                <dgm:constr type="t" for="ch" forName="bgRect"/>
                <dgm:constr type="h" for="ch" forName="bgRect" refType="userA" fact="1.2"/>
                <dgm:constr type="l" for="ch" forName="bgRectTx"/>
                <dgm:constr type="t" for="ch" forName="bgRectTx"/>
                <dgm:constr type="w" for="ch" forName="bgRectTx" refType="w" refFor="ch" refForName="bgRect" fact="0.3"/>
                <dgm:constr type="h" for="ch" forName="bgRectTx" refType="h" refFor="ch" refForName="bgRect" op="equ"/>
              </dgm:constrLst>
            </dgm:if>
            <dgm:else name="Name29">
              <dgm:constrLst>
                <dgm:constr type="userA"/>
                <dgm:constr type="l" for="ch" forName="bgRect"/>
                <dgm:constr type="t" for="ch" forName="bgRect"/>
                <dgm:constr type="h" for="ch" forName="bgRect" refType="userA" fact="1.2"/>
                <dgm:constr type="r" for="ch" forName="bgRectTx" refType="w"/>
                <dgm:constr type="t" for="ch" forName="bgRectTx"/>
                <dgm:constr type="w" for="ch" forName="bgRectTx" refType="w" refFor="ch" refForName="bgRect" fact="0.3"/>
                <dgm:constr type="h" for="ch" forName="bgRectTx" refType="h" refFor="ch" refForName="bgRect" op="equ"/>
              </dgm:constrLst>
            </dgm:else>
          </dgm:choose>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presOf axis="desOrSelf" ptType="node"/>
            <dgm:shape xmlns:r="http://schemas.openxmlformats.org/officeDocument/2006/relationships" type="rect" r:blip="" zOrderOff="-999" hideGeom="1">
              <dgm:adjLst/>
            </dgm:shape>
            <dgm:constrLst>
              <dgm:constr type="primFontSz" val="65"/>
            </dgm:constrLst>
            <dgm:ruleLst>
              <dgm:rule type="primFontSz" val="5" fact="NaN" max="NaN"/>
            </dgm:ruleLst>
          </dgm:layoutNode>
        </dgm:layoutNode>
        <dgm:choose name="Name30">
          <dgm:if name="Name31" axis="self" ptType="node" func="revPos" op="gte" val="2">
            <dgm:layoutNode name="spComp">
              <dgm:alg type="composite">
                <dgm:param type="vertAlign" val="t"/>
                <dgm:param type="horzAlign" val="ctr"/>
              </dgm:alg>
              <dgm:shape xmlns:r="http://schemas.openxmlformats.org/officeDocument/2006/relationships" r:blip="">
                <dgm:adjLst/>
              </dgm:shape>
              <dgm:presOf/>
              <dgm:constrLst>
                <dgm:constr type="userA"/>
                <dgm:constr type="userB"/>
                <dgm:constr type="l" for="ch" forName="vSp"/>
                <dgm:constr type="t" for="ch" forName="vSp"/>
                <dgm:constr type="h" for="ch" forName="vSp" refType="userB"/>
                <dgm:constr type="hOff" for="ch" forName="vSp" refType="userA" fact="-0.2"/>
              </dgm:constrLst>
              <dgm:ruleLst/>
              <dgm:layoutNode name="vSp">
                <dgm:alg type="sp"/>
                <dgm:shape xmlns:r="http://schemas.openxmlformats.org/officeDocument/2006/relationships" r:blip="">
                  <dgm:adjLst/>
                </dgm:shape>
                <dgm:presOf/>
                <dgm:constrLst/>
                <dgm:ruleLst/>
              </dgm:layoutNode>
            </dgm:layoutNode>
          </dgm:if>
          <dgm:else name="Name32"/>
        </dgm:choos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IS-Dept.">
      <a:dk1>
        <a:sysClr val="windowText" lastClr="000000"/>
      </a:dk1>
      <a:lt1>
        <a:sysClr val="window" lastClr="FFFFFF"/>
      </a:lt1>
      <a:dk2>
        <a:srgbClr val="1F497D"/>
      </a:dk2>
      <a:lt2>
        <a:srgbClr val="EEECE1"/>
      </a:lt2>
      <a:accent1>
        <a:srgbClr val="4F81BD"/>
      </a:accent1>
      <a:accent2>
        <a:srgbClr val="366092"/>
      </a:accent2>
      <a:accent3>
        <a:srgbClr val="0F243E"/>
      </a:accent3>
      <a:accent4>
        <a:srgbClr val="C0504D"/>
      </a:accent4>
      <a:accent5>
        <a:srgbClr val="4BACC6"/>
      </a:accent5>
      <a:accent6>
        <a:srgbClr val="17365D"/>
      </a:accent6>
      <a:hlink>
        <a:srgbClr val="AA5106"/>
      </a:hlink>
      <a:folHlink>
        <a:srgbClr val="713604"/>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0ED693AF1A4B34C946A8728185F3982" ma:contentTypeVersion="5" ma:contentTypeDescription="Create a new document." ma:contentTypeScope="" ma:versionID="2f37877caed75bb15546454cabbdcf1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3559EEF-6AAA-4C69-84D9-A362A8CFAA2A}">
  <ds:schemaRefs>
    <ds:schemaRef ds:uri="http://schemas.microsoft.com/sharepoint/events"/>
  </ds:schemaRefs>
</ds:datastoreItem>
</file>

<file path=customXml/itemProps2.xml><?xml version="1.0" encoding="utf-8"?>
<ds:datastoreItem xmlns:ds="http://schemas.openxmlformats.org/officeDocument/2006/customXml" ds:itemID="{BDFE2E8A-E368-4D6D-A8EF-72524047D5E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EEA38CD-DE07-49C4-8BB0-B32D75275E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79A496C7-3CD0-490C-AB53-3BD7C85CBD9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1</TotalTime>
  <Pages>8</Pages>
  <Words>1741</Words>
  <Characters>992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Rio Salado College</Company>
  <LinksUpToDate>false</LinksUpToDate>
  <CharactersWithSpaces>11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don Inman (Faculty)</dc:creator>
  <cp:keywords>Computer Technology Department;Rio Salado College</cp:keywords>
  <dc:description/>
  <cp:lastModifiedBy>John Walker</cp:lastModifiedBy>
  <cp:revision>40</cp:revision>
  <dcterms:created xsi:type="dcterms:W3CDTF">2023-03-31T13:50:00Z</dcterms:created>
  <dcterms:modified xsi:type="dcterms:W3CDTF">2023-07-30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ED693AF1A4B34C946A8728185F3982</vt:lpwstr>
  </property>
  <property fmtid="{D5CDD505-2E9C-101B-9397-08002B2CF9AE}" pid="3" name="_dlc_DocIdItemGuid">
    <vt:lpwstr>0f8c0dac-9c9b-492b-b9be-d858595ed562</vt:lpwstr>
  </property>
  <property fmtid="{D5CDD505-2E9C-101B-9397-08002B2CF9AE}" pid="4" name="_dlc_DocId">
    <vt:lpwstr>DFJFMZCFF3XQ-406445495-844</vt:lpwstr>
  </property>
  <property fmtid="{D5CDD505-2E9C-101B-9397-08002B2CF9AE}" pid="5" name="_dlc_DocIdUrl">
    <vt:lpwstr>https://ep.riosalado.edu/teams/course-lifecycle/idssubsites/computer_information_systems/9_CIS133DA_IN/_layouts/15/DocIdRedir.aspx?ID=DFJFMZCFF3XQ-406445495-844, DFJFMZCFF3XQ-406445495-844</vt:lpwstr>
  </property>
</Properties>
</file>